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56D524" w14:textId="039316D9" w:rsidR="000A1705" w:rsidRPr="00ED17E9" w:rsidRDefault="00F77286" w:rsidP="00F44701">
      <w:pPr>
        <w:rPr>
          <w:rFonts w:ascii="Times New Roman" w:hAnsi="Times New Roman" w:cs="Times New Roman"/>
          <w:szCs w:val="20"/>
        </w:rPr>
      </w:pPr>
      <w:r w:rsidRPr="00CC73D9">
        <w:rPr>
          <w:rFonts w:ascii="Times New Roman" w:hAnsi="Times New Roman" w:cs="Times New Roman"/>
          <w:b/>
          <w:szCs w:val="20"/>
        </w:rPr>
        <w:t>Supplementary Table 1</w:t>
      </w:r>
      <w:r w:rsidR="0057444E" w:rsidRPr="00CC73D9">
        <w:rPr>
          <w:rFonts w:ascii="Times New Roman" w:hAnsi="Times New Roman" w:cs="Times New Roman"/>
          <w:b/>
          <w:szCs w:val="20"/>
        </w:rPr>
        <w:t>.</w:t>
      </w:r>
      <w:r w:rsidR="0057444E">
        <w:rPr>
          <w:rFonts w:ascii="Times New Roman" w:hAnsi="Times New Roman" w:cs="Times New Roman"/>
          <w:szCs w:val="20"/>
        </w:rPr>
        <w:t xml:space="preserve"> </w:t>
      </w:r>
      <w:r w:rsidR="0048367A" w:rsidRPr="0048367A">
        <w:rPr>
          <w:rFonts w:ascii="Times New Roman" w:hAnsi="Times New Roman" w:cs="Times New Roman"/>
          <w:szCs w:val="20"/>
        </w:rPr>
        <w:t xml:space="preserve">Qualitative </w:t>
      </w:r>
      <w:r w:rsidR="00D71BD9">
        <w:rPr>
          <w:rFonts w:ascii="Times New Roman" w:hAnsi="Times New Roman" w:cs="Times New Roman"/>
          <w:szCs w:val="20"/>
        </w:rPr>
        <w:t xml:space="preserve">assessment of the included case-control studies using </w:t>
      </w:r>
      <w:r w:rsidR="00F44701" w:rsidRPr="00F44701">
        <w:rPr>
          <w:rFonts w:ascii="Times New Roman" w:hAnsi="Times New Roman" w:cs="Times New Roman"/>
          <w:szCs w:val="20"/>
        </w:rPr>
        <w:t>Newcastle-Ottawa</w:t>
      </w:r>
      <w:r w:rsidR="00D71BD9" w:rsidRPr="00D71BD9">
        <w:rPr>
          <w:rFonts w:ascii="Times New Roman" w:hAnsi="Times New Roman" w:cs="Times New Roman"/>
          <w:szCs w:val="20"/>
        </w:rPr>
        <w:t xml:space="preserve"> </w:t>
      </w:r>
      <w:r w:rsidR="00D71BD9">
        <w:rPr>
          <w:rFonts w:ascii="Times New Roman" w:hAnsi="Times New Roman" w:cs="Times New Roman"/>
          <w:szCs w:val="20"/>
        </w:rPr>
        <w:t>scale.</w:t>
      </w:r>
    </w:p>
    <w:tbl>
      <w:tblPr>
        <w:tblStyle w:val="a3"/>
        <w:tblW w:w="13892" w:type="dxa"/>
        <w:jc w:val="center"/>
        <w:tblBorders>
          <w:top w:val="single" w:sz="18" w:space="0" w:color="auto"/>
          <w:left w:val="none" w:sz="0" w:space="0" w:color="auto"/>
          <w:bottom w:val="single" w:sz="18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992"/>
        <w:gridCol w:w="1559"/>
        <w:gridCol w:w="993"/>
        <w:gridCol w:w="1275"/>
        <w:gridCol w:w="1701"/>
        <w:gridCol w:w="1560"/>
        <w:gridCol w:w="1417"/>
        <w:gridCol w:w="1418"/>
        <w:gridCol w:w="992"/>
      </w:tblGrid>
      <w:tr w:rsidR="00EF46F3" w:rsidRPr="00ED17E9" w14:paraId="775AEC49" w14:textId="1C961A02" w:rsidTr="00F44701">
        <w:trPr>
          <w:trHeight w:val="175"/>
          <w:jc w:val="center"/>
        </w:trPr>
        <w:tc>
          <w:tcPr>
            <w:tcW w:w="1985" w:type="dxa"/>
            <w:vMerge w:val="restart"/>
            <w:tcBorders>
              <w:top w:val="single" w:sz="18" w:space="0" w:color="auto"/>
            </w:tcBorders>
            <w:vAlign w:val="center"/>
          </w:tcPr>
          <w:p w14:paraId="5B3BA0F7" w14:textId="2DA677B7" w:rsidR="00EF46F3" w:rsidRPr="006930FF" w:rsidRDefault="00EF46F3" w:rsidP="00F44701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References</w:t>
            </w:r>
          </w:p>
        </w:tc>
        <w:tc>
          <w:tcPr>
            <w:tcW w:w="4819" w:type="dxa"/>
            <w:gridSpan w:val="4"/>
            <w:tcBorders>
              <w:top w:val="single" w:sz="18" w:space="0" w:color="auto"/>
              <w:bottom w:val="single" w:sz="8" w:space="0" w:color="auto"/>
            </w:tcBorders>
          </w:tcPr>
          <w:p w14:paraId="49039D06" w14:textId="421A7B39" w:rsidR="00EF46F3" w:rsidRPr="006930FF" w:rsidRDefault="00EF46F3" w:rsidP="001B02C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Selection</w:t>
            </w:r>
          </w:p>
        </w:tc>
        <w:tc>
          <w:tcPr>
            <w:tcW w:w="1701" w:type="dxa"/>
            <w:tcBorders>
              <w:top w:val="single" w:sz="18" w:space="0" w:color="auto"/>
              <w:bottom w:val="single" w:sz="8" w:space="0" w:color="auto"/>
            </w:tcBorders>
          </w:tcPr>
          <w:p w14:paraId="1DC6D9E9" w14:textId="1E0F21B7" w:rsidR="00EF46F3" w:rsidRPr="006930FF" w:rsidRDefault="00EF46F3" w:rsidP="006536B4">
            <w:pPr>
              <w:ind w:firstLineChars="100" w:firstLine="180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Comparability</w:t>
            </w:r>
          </w:p>
        </w:tc>
        <w:tc>
          <w:tcPr>
            <w:tcW w:w="4395" w:type="dxa"/>
            <w:gridSpan w:val="3"/>
            <w:tcBorders>
              <w:top w:val="single" w:sz="18" w:space="0" w:color="auto"/>
              <w:bottom w:val="single" w:sz="8" w:space="0" w:color="auto"/>
            </w:tcBorders>
          </w:tcPr>
          <w:p w14:paraId="24944D83" w14:textId="2243A01C" w:rsidR="00EF46F3" w:rsidRPr="006930FF" w:rsidRDefault="00EF46F3" w:rsidP="001B02C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Exposure</w:t>
            </w:r>
          </w:p>
        </w:tc>
        <w:tc>
          <w:tcPr>
            <w:tcW w:w="992" w:type="dxa"/>
            <w:vMerge w:val="restart"/>
            <w:tcBorders>
              <w:top w:val="single" w:sz="18" w:space="0" w:color="auto"/>
            </w:tcBorders>
            <w:vAlign w:val="center"/>
          </w:tcPr>
          <w:p w14:paraId="03FC194F" w14:textId="5F5C46B3" w:rsidR="00EF46F3" w:rsidRDefault="00EF46F3" w:rsidP="00F4470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Total</w:t>
            </w:r>
          </w:p>
          <w:p w14:paraId="7211244E" w14:textId="05AA8E4A" w:rsidR="00D71BD9" w:rsidRDefault="00D71BD9" w:rsidP="00F4470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quality score</w:t>
            </w:r>
          </w:p>
          <w:p w14:paraId="45708FB9" w14:textId="132E07B0" w:rsidR="00EF46F3" w:rsidRDefault="007B44C6" w:rsidP="00F4470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(</w:t>
            </w:r>
            <w:r w:rsidR="006C65FC">
              <w:rPr>
                <w:rFonts w:ascii="Times New Roman" w:hAnsi="Times New Roman" w:cs="Times New Roman"/>
                <w:b/>
                <w:sz w:val="18"/>
                <w:szCs w:val="18"/>
              </w:rPr>
              <w:t>8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/</w:t>
            </w:r>
            <w:r w:rsidR="006C65FC">
              <w:rPr>
                <w:rFonts w:ascii="Times New Roman" w:hAnsi="Times New Roman" w:cs="Times New Roman"/>
                <w:b/>
                <w:sz w:val="18"/>
                <w:szCs w:val="18"/>
              </w:rPr>
              <w:t>8</w:t>
            </w:r>
            <w:r w:rsidR="00EF46F3">
              <w:rPr>
                <w:rFonts w:ascii="Times New Roman" w:hAnsi="Times New Roman" w:cs="Times New Roman"/>
                <w:b/>
                <w:sz w:val="18"/>
                <w:szCs w:val="18"/>
              </w:rPr>
              <w:t>)</w:t>
            </w:r>
          </w:p>
        </w:tc>
      </w:tr>
      <w:tr w:rsidR="006536B4" w:rsidRPr="00ED17E9" w14:paraId="243A19EA" w14:textId="0A46939D" w:rsidTr="00F44701">
        <w:trPr>
          <w:trHeight w:val="776"/>
          <w:jc w:val="center"/>
        </w:trPr>
        <w:tc>
          <w:tcPr>
            <w:tcW w:w="1985" w:type="dxa"/>
            <w:vMerge/>
            <w:tcBorders>
              <w:right w:val="single" w:sz="8" w:space="0" w:color="auto"/>
            </w:tcBorders>
          </w:tcPr>
          <w:p w14:paraId="40CFCD77" w14:textId="77777777" w:rsidR="007B44C6" w:rsidRDefault="007B44C6" w:rsidP="006930FF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18" w:space="0" w:color="auto"/>
            </w:tcBorders>
            <w:vAlign w:val="center"/>
          </w:tcPr>
          <w:p w14:paraId="27EE34C1" w14:textId="096D6402" w:rsidR="007B44C6" w:rsidRDefault="007B44C6" w:rsidP="00F4470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 xml:space="preserve">Adequate 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case definition</w:t>
            </w:r>
          </w:p>
        </w:tc>
        <w:tc>
          <w:tcPr>
            <w:tcW w:w="1559" w:type="dxa"/>
            <w:tcBorders>
              <w:top w:val="single" w:sz="8" w:space="0" w:color="auto"/>
              <w:bottom w:val="single" w:sz="18" w:space="0" w:color="auto"/>
            </w:tcBorders>
            <w:vAlign w:val="center"/>
          </w:tcPr>
          <w:p w14:paraId="786A999D" w14:textId="40FA665F" w:rsidR="007B44C6" w:rsidRDefault="007B44C6" w:rsidP="00F4470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Representative</w:t>
            </w:r>
            <w:r w:rsidR="006C65FC">
              <w:rPr>
                <w:rFonts w:ascii="Times New Roman" w:hAnsi="Times New Roman" w:cs="Times New Roman"/>
                <w:b/>
                <w:sz w:val="18"/>
                <w:szCs w:val="18"/>
              </w:rPr>
              <w:t>-</w:t>
            </w:r>
            <w:r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ness of the cases</w:t>
            </w:r>
          </w:p>
        </w:tc>
        <w:tc>
          <w:tcPr>
            <w:tcW w:w="993" w:type="dxa"/>
            <w:tcBorders>
              <w:top w:val="single" w:sz="8" w:space="0" w:color="auto"/>
              <w:bottom w:val="single" w:sz="18" w:space="0" w:color="auto"/>
            </w:tcBorders>
            <w:vAlign w:val="center"/>
          </w:tcPr>
          <w:p w14:paraId="2C942382" w14:textId="49A883F8" w:rsidR="007B44C6" w:rsidRDefault="007B44C6" w:rsidP="00F4470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Se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lection of controls</w:t>
            </w:r>
          </w:p>
        </w:tc>
        <w:tc>
          <w:tcPr>
            <w:tcW w:w="1275" w:type="dxa"/>
            <w:tcBorders>
              <w:top w:val="single" w:sz="8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4A22F549" w14:textId="6D63488F" w:rsidR="007B44C6" w:rsidRDefault="007B44C6" w:rsidP="00F4470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Definition of controls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D52D476" w14:textId="10757077" w:rsidR="007B44C6" w:rsidRDefault="007B44C6" w:rsidP="00F4470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Comparability of case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-</w:t>
            </w:r>
            <w:r w:rsidR="00F44701">
              <w:rPr>
                <w:rFonts w:ascii="Times New Roman" w:hAnsi="Times New Roman" w:cs="Times New Roman"/>
                <w:b/>
                <w:sz w:val="18"/>
                <w:szCs w:val="18"/>
              </w:rPr>
              <w:t>controls</w:t>
            </w:r>
            <w:r w:rsidR="006536B4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(Age)</w:t>
            </w:r>
          </w:p>
        </w:tc>
        <w:tc>
          <w:tcPr>
            <w:tcW w:w="1560" w:type="dxa"/>
            <w:tcBorders>
              <w:top w:val="single" w:sz="8" w:space="0" w:color="auto"/>
              <w:left w:val="single" w:sz="8" w:space="0" w:color="auto"/>
              <w:bottom w:val="single" w:sz="18" w:space="0" w:color="auto"/>
            </w:tcBorders>
            <w:vAlign w:val="center"/>
          </w:tcPr>
          <w:p w14:paraId="7DAD824A" w14:textId="009B2A42" w:rsidR="007B44C6" w:rsidRDefault="007B44C6" w:rsidP="00F4470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>Ascertainment of exposure</w:t>
            </w:r>
          </w:p>
        </w:tc>
        <w:tc>
          <w:tcPr>
            <w:tcW w:w="1417" w:type="dxa"/>
            <w:tcBorders>
              <w:top w:val="single" w:sz="8" w:space="0" w:color="auto"/>
              <w:bottom w:val="single" w:sz="18" w:space="0" w:color="auto"/>
            </w:tcBorders>
            <w:vAlign w:val="center"/>
          </w:tcPr>
          <w:p w14:paraId="550E22B6" w14:textId="5EAC4A85" w:rsidR="007B44C6" w:rsidRDefault="007B44C6" w:rsidP="00F4470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/>
                <w:sz w:val="18"/>
                <w:szCs w:val="18"/>
              </w:rPr>
              <w:t xml:space="preserve">Same ascertainment for cases and 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controls</w:t>
            </w:r>
          </w:p>
        </w:tc>
        <w:tc>
          <w:tcPr>
            <w:tcW w:w="1418" w:type="dxa"/>
            <w:tcBorders>
              <w:top w:val="single" w:sz="8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046C3F68" w14:textId="0C695BFA" w:rsidR="007B44C6" w:rsidRDefault="007B44C6" w:rsidP="00F4470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Non-response rate</w:t>
            </w:r>
          </w:p>
        </w:tc>
        <w:tc>
          <w:tcPr>
            <w:tcW w:w="992" w:type="dxa"/>
            <w:vMerge/>
            <w:tcBorders>
              <w:left w:val="single" w:sz="8" w:space="0" w:color="auto"/>
            </w:tcBorders>
          </w:tcPr>
          <w:p w14:paraId="5099949F" w14:textId="77777777" w:rsidR="007B44C6" w:rsidRDefault="007B44C6" w:rsidP="006930FF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6536B4" w:rsidRPr="00ED17E9" w14:paraId="02F07257" w14:textId="7B0ED848" w:rsidTr="00F44701">
        <w:trPr>
          <w:trHeight w:val="242"/>
          <w:jc w:val="center"/>
        </w:trPr>
        <w:tc>
          <w:tcPr>
            <w:tcW w:w="1985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01FBA02" w14:textId="6C0E02F4" w:rsidR="006536B4" w:rsidRPr="00206F53" w:rsidRDefault="006536B4" w:rsidP="006536B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H. Wengreen et al. </w:t>
            </w:r>
          </w:p>
        </w:tc>
        <w:tc>
          <w:tcPr>
            <w:tcW w:w="99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nil"/>
            </w:tcBorders>
            <w:vAlign w:val="center"/>
          </w:tcPr>
          <w:p w14:paraId="0C2FC36F" w14:textId="248ABFB1" w:rsidR="006536B4" w:rsidRPr="00CA3853" w:rsidRDefault="00E74B6A" w:rsidP="00F4470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4E6A">
              <w:rPr>
                <w:rFonts w:ascii="Times New Roman" w:hAnsi="Times New Roman" w:cs="Times New Roman" w:hint="eastAsia"/>
                <w:sz w:val="18"/>
                <w:szCs w:val="18"/>
              </w:rPr>
              <w:t>★</w:t>
            </w:r>
          </w:p>
        </w:tc>
        <w:tc>
          <w:tcPr>
            <w:tcW w:w="1559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1F693199" w14:textId="6D096A1D" w:rsidR="006536B4" w:rsidRPr="00CA3853" w:rsidRDefault="006536B4" w:rsidP="00F4470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4E6A">
              <w:rPr>
                <w:rFonts w:ascii="Times New Roman" w:hAnsi="Times New Roman" w:cs="Times New Roman" w:hint="eastAsia"/>
                <w:sz w:val="18"/>
                <w:szCs w:val="18"/>
              </w:rPr>
              <w:t>★</w:t>
            </w:r>
          </w:p>
        </w:tc>
        <w:tc>
          <w:tcPr>
            <w:tcW w:w="993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21A07DDF" w14:textId="76D67F21" w:rsidR="006536B4" w:rsidRPr="00CA3853" w:rsidRDefault="006536B4" w:rsidP="00F4470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4E6A">
              <w:rPr>
                <w:rFonts w:ascii="Times New Roman" w:hAnsi="Times New Roman" w:cs="Times New Roman" w:hint="eastAsia"/>
                <w:sz w:val="18"/>
                <w:szCs w:val="18"/>
              </w:rPr>
              <w:t>★</w:t>
            </w:r>
          </w:p>
        </w:tc>
        <w:tc>
          <w:tcPr>
            <w:tcW w:w="127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25098BD6" w14:textId="41F9C858" w:rsidR="006536B4" w:rsidRPr="00EF46F3" w:rsidRDefault="006536B4" w:rsidP="00F4470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B4E6A">
              <w:rPr>
                <w:rFonts w:ascii="Times New Roman" w:hAnsi="Times New Roman" w:cs="Times New Roman" w:hint="eastAsia"/>
                <w:sz w:val="18"/>
                <w:szCs w:val="18"/>
              </w:rPr>
              <w:t>★</w:t>
            </w:r>
          </w:p>
        </w:tc>
        <w:tc>
          <w:tcPr>
            <w:tcW w:w="1701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768E34AC" w14:textId="1197952A" w:rsidR="006536B4" w:rsidRPr="00CA3853" w:rsidRDefault="006536B4" w:rsidP="00F4470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4E6A">
              <w:rPr>
                <w:rFonts w:ascii="Times New Roman" w:hAnsi="Times New Roman" w:cs="Times New Roman" w:hint="eastAsia"/>
                <w:sz w:val="18"/>
                <w:szCs w:val="18"/>
              </w:rPr>
              <w:t>★</w:t>
            </w:r>
          </w:p>
        </w:tc>
        <w:tc>
          <w:tcPr>
            <w:tcW w:w="1560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4887B4E0" w14:textId="1B9DF95B" w:rsidR="006536B4" w:rsidRPr="00CA3853" w:rsidRDefault="006C65FC" w:rsidP="00F4470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</w:p>
        </w:tc>
        <w:tc>
          <w:tcPr>
            <w:tcW w:w="1417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772D6B1D" w14:textId="415DAAA4" w:rsidR="006536B4" w:rsidRPr="00CA3853" w:rsidRDefault="006C65FC" w:rsidP="00F4470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4E6A">
              <w:rPr>
                <w:rFonts w:ascii="Times New Roman" w:hAnsi="Times New Roman" w:cs="Times New Roman" w:hint="eastAsia"/>
                <w:sz w:val="18"/>
                <w:szCs w:val="18"/>
              </w:rPr>
              <w:t>★</w:t>
            </w:r>
          </w:p>
        </w:tc>
        <w:tc>
          <w:tcPr>
            <w:tcW w:w="1418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1932E219" w14:textId="416820E2" w:rsidR="006536B4" w:rsidRPr="00CA3853" w:rsidRDefault="006C65FC" w:rsidP="00F4470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4E6A">
              <w:rPr>
                <w:rFonts w:ascii="Times New Roman" w:hAnsi="Times New Roman" w:cs="Times New Roman" w:hint="eastAsia"/>
                <w:sz w:val="18"/>
                <w:szCs w:val="18"/>
              </w:rPr>
              <w:t>★</w:t>
            </w:r>
          </w:p>
        </w:tc>
        <w:tc>
          <w:tcPr>
            <w:tcW w:w="992" w:type="dxa"/>
            <w:tcBorders>
              <w:top w:val="single" w:sz="18" w:space="0" w:color="auto"/>
              <w:left w:val="nil"/>
              <w:bottom w:val="single" w:sz="18" w:space="0" w:color="auto"/>
            </w:tcBorders>
            <w:vAlign w:val="center"/>
          </w:tcPr>
          <w:p w14:paraId="038C2C30" w14:textId="74F26AA3" w:rsidR="006536B4" w:rsidRPr="00CA3853" w:rsidRDefault="00D71BD9" w:rsidP="00F4470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7</w:t>
            </w:r>
            <w:r w:rsidR="006C65FC">
              <w:rPr>
                <w:rFonts w:ascii="Times New Roman" w:hAnsi="Times New Roman" w:cs="Times New Roman" w:hint="eastAsia"/>
                <w:sz w:val="18"/>
                <w:szCs w:val="18"/>
              </w:rPr>
              <w:t>/8</w:t>
            </w:r>
          </w:p>
        </w:tc>
      </w:tr>
      <w:tr w:rsidR="006536B4" w:rsidRPr="00ED17E9" w14:paraId="4A13F257" w14:textId="3387D261" w:rsidTr="00F44701">
        <w:trPr>
          <w:trHeight w:val="242"/>
          <w:jc w:val="center"/>
        </w:trPr>
        <w:tc>
          <w:tcPr>
            <w:tcW w:w="1985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76DB058" w14:textId="0914BEA4" w:rsidR="006536B4" w:rsidRPr="00206F53" w:rsidRDefault="006536B4" w:rsidP="006536B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Cs w:val="20"/>
              </w:rPr>
              <w:t>J. Aerssens et al.</w:t>
            </w:r>
          </w:p>
        </w:tc>
        <w:tc>
          <w:tcPr>
            <w:tcW w:w="99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nil"/>
            </w:tcBorders>
            <w:vAlign w:val="center"/>
          </w:tcPr>
          <w:p w14:paraId="5613002D" w14:textId="76FF4116" w:rsidR="006536B4" w:rsidRPr="00CA3853" w:rsidRDefault="00E74B6A" w:rsidP="00F4470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4E6A">
              <w:rPr>
                <w:rFonts w:ascii="Times New Roman" w:hAnsi="Times New Roman" w:cs="Times New Roman" w:hint="eastAsia"/>
                <w:sz w:val="18"/>
                <w:szCs w:val="18"/>
              </w:rPr>
              <w:t>★</w:t>
            </w:r>
          </w:p>
        </w:tc>
        <w:tc>
          <w:tcPr>
            <w:tcW w:w="1559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31FAA0E1" w14:textId="299EF918" w:rsidR="006536B4" w:rsidRPr="00CA3853" w:rsidRDefault="006C65FC" w:rsidP="00F4470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4E6A">
              <w:rPr>
                <w:rFonts w:ascii="Times New Roman" w:hAnsi="Times New Roman" w:cs="Times New Roman" w:hint="eastAsia"/>
                <w:sz w:val="18"/>
                <w:szCs w:val="18"/>
              </w:rPr>
              <w:t>★</w:t>
            </w:r>
          </w:p>
        </w:tc>
        <w:tc>
          <w:tcPr>
            <w:tcW w:w="993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76FAAC1B" w14:textId="4198D58F" w:rsidR="006536B4" w:rsidRPr="00CA3853" w:rsidRDefault="006C65FC" w:rsidP="00F4470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4E6A">
              <w:rPr>
                <w:rFonts w:ascii="Times New Roman" w:hAnsi="Times New Roman" w:cs="Times New Roman" w:hint="eastAsia"/>
                <w:sz w:val="18"/>
                <w:szCs w:val="18"/>
              </w:rPr>
              <w:t>★</w:t>
            </w:r>
          </w:p>
        </w:tc>
        <w:tc>
          <w:tcPr>
            <w:tcW w:w="127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09A975E2" w14:textId="0AF59874" w:rsidR="006536B4" w:rsidRPr="00EF46F3" w:rsidRDefault="006C65FC" w:rsidP="00F4470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B4E6A">
              <w:rPr>
                <w:rFonts w:ascii="Times New Roman" w:hAnsi="Times New Roman" w:cs="Times New Roman" w:hint="eastAsia"/>
                <w:sz w:val="18"/>
                <w:szCs w:val="18"/>
              </w:rPr>
              <w:t>★</w:t>
            </w:r>
          </w:p>
        </w:tc>
        <w:tc>
          <w:tcPr>
            <w:tcW w:w="1701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600A548F" w14:textId="0A3E4DCF" w:rsidR="006536B4" w:rsidRPr="00CA3853" w:rsidRDefault="006C65FC" w:rsidP="00F4470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4E6A">
              <w:rPr>
                <w:rFonts w:ascii="Times New Roman" w:hAnsi="Times New Roman" w:cs="Times New Roman" w:hint="eastAsia"/>
                <w:sz w:val="18"/>
                <w:szCs w:val="18"/>
              </w:rPr>
              <w:t>★</w:t>
            </w:r>
          </w:p>
        </w:tc>
        <w:tc>
          <w:tcPr>
            <w:tcW w:w="1560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075AD47C" w14:textId="4B547B0A" w:rsidR="006536B4" w:rsidRPr="00CA3853" w:rsidRDefault="006C65FC" w:rsidP="00F4470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</w:p>
        </w:tc>
        <w:tc>
          <w:tcPr>
            <w:tcW w:w="1417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6B2EDBBC" w14:textId="692BFD40" w:rsidR="006536B4" w:rsidRPr="00CA3853" w:rsidRDefault="006C65FC" w:rsidP="00F4470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4E6A">
              <w:rPr>
                <w:rFonts w:ascii="Times New Roman" w:hAnsi="Times New Roman" w:cs="Times New Roman" w:hint="eastAsia"/>
                <w:sz w:val="18"/>
                <w:szCs w:val="18"/>
              </w:rPr>
              <w:t>★</w:t>
            </w:r>
          </w:p>
        </w:tc>
        <w:tc>
          <w:tcPr>
            <w:tcW w:w="1418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4296470E" w14:textId="11E75C5B" w:rsidR="006536B4" w:rsidRPr="00CA3853" w:rsidRDefault="00766B66" w:rsidP="00F4470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</w:p>
        </w:tc>
        <w:tc>
          <w:tcPr>
            <w:tcW w:w="992" w:type="dxa"/>
            <w:tcBorders>
              <w:top w:val="single" w:sz="18" w:space="0" w:color="auto"/>
              <w:left w:val="nil"/>
              <w:bottom w:val="single" w:sz="18" w:space="0" w:color="auto"/>
            </w:tcBorders>
            <w:vAlign w:val="center"/>
          </w:tcPr>
          <w:p w14:paraId="7C9E9BC4" w14:textId="279B39EA" w:rsidR="006536B4" w:rsidRPr="00CA3853" w:rsidRDefault="00D71BD9" w:rsidP="00F4470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6</w:t>
            </w:r>
            <w:r w:rsidR="00766B66">
              <w:rPr>
                <w:rFonts w:ascii="Times New Roman" w:hAnsi="Times New Roman" w:cs="Times New Roman" w:hint="eastAsia"/>
                <w:sz w:val="18"/>
                <w:szCs w:val="18"/>
              </w:rPr>
              <w:t>/8</w:t>
            </w:r>
          </w:p>
        </w:tc>
      </w:tr>
      <w:tr w:rsidR="006536B4" w:rsidRPr="00ED17E9" w14:paraId="6F980FF3" w14:textId="6BCAA7CF" w:rsidTr="00F44701">
        <w:trPr>
          <w:trHeight w:val="242"/>
          <w:jc w:val="center"/>
        </w:trPr>
        <w:tc>
          <w:tcPr>
            <w:tcW w:w="1985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542903F" w14:textId="5CC2A442" w:rsidR="006536B4" w:rsidRPr="00206F53" w:rsidRDefault="006536B4" w:rsidP="006536B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Cs w:val="20"/>
              </w:rPr>
              <w:t>Ercan Dincel et al.</w:t>
            </w:r>
          </w:p>
        </w:tc>
        <w:tc>
          <w:tcPr>
            <w:tcW w:w="99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nil"/>
            </w:tcBorders>
            <w:vAlign w:val="center"/>
          </w:tcPr>
          <w:p w14:paraId="45A4AE5B" w14:textId="0CAA8F92" w:rsidR="006536B4" w:rsidRPr="00CA3853" w:rsidRDefault="00E74B6A" w:rsidP="00F4470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4E6A">
              <w:rPr>
                <w:rFonts w:ascii="Times New Roman" w:hAnsi="Times New Roman" w:cs="Times New Roman" w:hint="eastAsia"/>
                <w:sz w:val="18"/>
                <w:szCs w:val="18"/>
              </w:rPr>
              <w:t>★</w:t>
            </w:r>
          </w:p>
        </w:tc>
        <w:tc>
          <w:tcPr>
            <w:tcW w:w="1559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59C1C15C" w14:textId="318076E2" w:rsidR="006536B4" w:rsidRPr="00CA3853" w:rsidRDefault="00766B66" w:rsidP="00F4470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</w:p>
        </w:tc>
        <w:tc>
          <w:tcPr>
            <w:tcW w:w="993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7923BA43" w14:textId="285D7B1E" w:rsidR="006536B4" w:rsidRPr="00CA3853" w:rsidRDefault="00766B66" w:rsidP="00F4470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</w:p>
        </w:tc>
        <w:tc>
          <w:tcPr>
            <w:tcW w:w="127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6AADA65B" w14:textId="021048B9" w:rsidR="006536B4" w:rsidRPr="00EF46F3" w:rsidRDefault="00766B66" w:rsidP="00F4470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B4E6A">
              <w:rPr>
                <w:rFonts w:ascii="Times New Roman" w:hAnsi="Times New Roman" w:cs="Times New Roman" w:hint="eastAsia"/>
                <w:sz w:val="18"/>
                <w:szCs w:val="18"/>
              </w:rPr>
              <w:t>★</w:t>
            </w:r>
          </w:p>
        </w:tc>
        <w:tc>
          <w:tcPr>
            <w:tcW w:w="1701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357A046E" w14:textId="16DFF110" w:rsidR="006536B4" w:rsidRPr="00CA3853" w:rsidRDefault="00766B66" w:rsidP="00F4470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4E6A">
              <w:rPr>
                <w:rFonts w:ascii="Times New Roman" w:hAnsi="Times New Roman" w:cs="Times New Roman" w:hint="eastAsia"/>
                <w:sz w:val="18"/>
                <w:szCs w:val="18"/>
              </w:rPr>
              <w:t>★</w:t>
            </w:r>
          </w:p>
        </w:tc>
        <w:tc>
          <w:tcPr>
            <w:tcW w:w="1560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2508C0A9" w14:textId="5687B045" w:rsidR="006536B4" w:rsidRPr="00CA3853" w:rsidRDefault="00766B66" w:rsidP="00F4470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</w:p>
        </w:tc>
        <w:tc>
          <w:tcPr>
            <w:tcW w:w="1417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2752D890" w14:textId="63E36537" w:rsidR="006536B4" w:rsidRPr="00CA3853" w:rsidRDefault="00766B66" w:rsidP="00F4470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4E6A">
              <w:rPr>
                <w:rFonts w:ascii="Times New Roman" w:hAnsi="Times New Roman" w:cs="Times New Roman" w:hint="eastAsia"/>
                <w:sz w:val="18"/>
                <w:szCs w:val="18"/>
              </w:rPr>
              <w:t>★</w:t>
            </w:r>
          </w:p>
        </w:tc>
        <w:tc>
          <w:tcPr>
            <w:tcW w:w="1418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5BD3DEEC" w14:textId="19B191A9" w:rsidR="006536B4" w:rsidRPr="00CA3853" w:rsidRDefault="00766B66" w:rsidP="00F4470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</w:p>
        </w:tc>
        <w:tc>
          <w:tcPr>
            <w:tcW w:w="992" w:type="dxa"/>
            <w:tcBorders>
              <w:top w:val="single" w:sz="18" w:space="0" w:color="auto"/>
              <w:left w:val="nil"/>
              <w:bottom w:val="single" w:sz="18" w:space="0" w:color="auto"/>
            </w:tcBorders>
            <w:vAlign w:val="center"/>
          </w:tcPr>
          <w:p w14:paraId="5894A8E8" w14:textId="4C6691A2" w:rsidR="006536B4" w:rsidRPr="00CA3853" w:rsidRDefault="00D71BD9" w:rsidP="00F4470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766B66">
              <w:rPr>
                <w:rFonts w:ascii="Times New Roman" w:hAnsi="Times New Roman" w:cs="Times New Roman" w:hint="eastAsia"/>
                <w:sz w:val="18"/>
                <w:szCs w:val="18"/>
              </w:rPr>
              <w:t>/8</w:t>
            </w:r>
          </w:p>
        </w:tc>
      </w:tr>
      <w:tr w:rsidR="006536B4" w:rsidRPr="00ED17E9" w14:paraId="7E2B8C09" w14:textId="18413B3B" w:rsidTr="00F44701">
        <w:trPr>
          <w:trHeight w:val="242"/>
          <w:jc w:val="center"/>
        </w:trPr>
        <w:tc>
          <w:tcPr>
            <w:tcW w:w="1985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2E2FB2FA" w14:textId="2BEB76DC" w:rsidR="006536B4" w:rsidRPr="00206F53" w:rsidRDefault="006536B4" w:rsidP="006536B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Cs w:val="20"/>
              </w:rPr>
              <w:t>Stiina Valimakia et al.</w:t>
            </w:r>
          </w:p>
        </w:tc>
        <w:tc>
          <w:tcPr>
            <w:tcW w:w="99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nil"/>
            </w:tcBorders>
            <w:vAlign w:val="center"/>
          </w:tcPr>
          <w:p w14:paraId="76F1DF75" w14:textId="69EB2D4C" w:rsidR="006536B4" w:rsidRPr="00CA3853" w:rsidRDefault="00E74B6A" w:rsidP="00F4470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4E6A">
              <w:rPr>
                <w:rFonts w:ascii="Times New Roman" w:hAnsi="Times New Roman" w:cs="Times New Roman" w:hint="eastAsia"/>
                <w:sz w:val="18"/>
                <w:szCs w:val="18"/>
              </w:rPr>
              <w:t>★</w:t>
            </w:r>
          </w:p>
        </w:tc>
        <w:tc>
          <w:tcPr>
            <w:tcW w:w="1559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38168603" w14:textId="3538A856" w:rsidR="006536B4" w:rsidRPr="00CA3853" w:rsidRDefault="00E74B6A" w:rsidP="00F4470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</w:p>
        </w:tc>
        <w:tc>
          <w:tcPr>
            <w:tcW w:w="993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531FFA54" w14:textId="599EB9C4" w:rsidR="006536B4" w:rsidRPr="00CA3853" w:rsidRDefault="00E74B6A" w:rsidP="00F4470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</w:p>
        </w:tc>
        <w:tc>
          <w:tcPr>
            <w:tcW w:w="127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0CD34F2C" w14:textId="1A8B2E65" w:rsidR="006536B4" w:rsidRPr="00EF46F3" w:rsidRDefault="00E74B6A" w:rsidP="00F4470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B4E6A">
              <w:rPr>
                <w:rFonts w:ascii="Times New Roman" w:hAnsi="Times New Roman" w:cs="Times New Roman" w:hint="eastAsia"/>
                <w:sz w:val="18"/>
                <w:szCs w:val="18"/>
              </w:rPr>
              <w:t>★</w:t>
            </w:r>
          </w:p>
        </w:tc>
        <w:tc>
          <w:tcPr>
            <w:tcW w:w="1701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519E90A0" w14:textId="7320FFF8" w:rsidR="006536B4" w:rsidRPr="00CA3853" w:rsidRDefault="00E74B6A" w:rsidP="00F4470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4E6A">
              <w:rPr>
                <w:rFonts w:ascii="Times New Roman" w:hAnsi="Times New Roman" w:cs="Times New Roman" w:hint="eastAsia"/>
                <w:sz w:val="18"/>
                <w:szCs w:val="18"/>
              </w:rPr>
              <w:t>★</w:t>
            </w:r>
          </w:p>
        </w:tc>
        <w:tc>
          <w:tcPr>
            <w:tcW w:w="1560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4B1F320D" w14:textId="071CE472" w:rsidR="006536B4" w:rsidRPr="00CA3853" w:rsidRDefault="00E74B6A" w:rsidP="00F4470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</w:p>
        </w:tc>
        <w:tc>
          <w:tcPr>
            <w:tcW w:w="1417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6CAE4F45" w14:textId="17B76889" w:rsidR="006536B4" w:rsidRPr="00CA3853" w:rsidRDefault="00E74B6A" w:rsidP="00F4470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4E6A">
              <w:rPr>
                <w:rFonts w:ascii="Times New Roman" w:hAnsi="Times New Roman" w:cs="Times New Roman" w:hint="eastAsia"/>
                <w:sz w:val="18"/>
                <w:szCs w:val="18"/>
              </w:rPr>
              <w:t>★</w:t>
            </w:r>
          </w:p>
        </w:tc>
        <w:tc>
          <w:tcPr>
            <w:tcW w:w="1418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06CFF418" w14:textId="129EB986" w:rsidR="006536B4" w:rsidRPr="00CA3853" w:rsidRDefault="00E74B6A" w:rsidP="00F4470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4E6A">
              <w:rPr>
                <w:rFonts w:ascii="Times New Roman" w:hAnsi="Times New Roman" w:cs="Times New Roman" w:hint="eastAsia"/>
                <w:sz w:val="18"/>
                <w:szCs w:val="18"/>
              </w:rPr>
              <w:t>★</w:t>
            </w:r>
          </w:p>
        </w:tc>
        <w:tc>
          <w:tcPr>
            <w:tcW w:w="992" w:type="dxa"/>
            <w:tcBorders>
              <w:top w:val="single" w:sz="18" w:space="0" w:color="auto"/>
              <w:left w:val="nil"/>
              <w:bottom w:val="single" w:sz="18" w:space="0" w:color="auto"/>
            </w:tcBorders>
            <w:vAlign w:val="center"/>
          </w:tcPr>
          <w:p w14:paraId="1989F318" w14:textId="2E333167" w:rsidR="006536B4" w:rsidRPr="00CA3853" w:rsidRDefault="00D71BD9" w:rsidP="00F4470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5/8</w:t>
            </w:r>
          </w:p>
        </w:tc>
      </w:tr>
      <w:tr w:rsidR="006536B4" w:rsidRPr="00ED17E9" w14:paraId="4F77B0E6" w14:textId="5C3F9D15" w:rsidTr="00F44701">
        <w:trPr>
          <w:trHeight w:val="242"/>
          <w:jc w:val="center"/>
        </w:trPr>
        <w:tc>
          <w:tcPr>
            <w:tcW w:w="1985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4190B1C" w14:textId="658F063D" w:rsidR="006536B4" w:rsidRPr="00206F53" w:rsidRDefault="006536B4" w:rsidP="006536B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Cs w:val="20"/>
              </w:rPr>
              <w:t>Diane Feskanich et al.</w:t>
            </w:r>
          </w:p>
        </w:tc>
        <w:tc>
          <w:tcPr>
            <w:tcW w:w="99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nil"/>
            </w:tcBorders>
            <w:vAlign w:val="center"/>
          </w:tcPr>
          <w:p w14:paraId="1FCBFE80" w14:textId="36EE541F" w:rsidR="006536B4" w:rsidRPr="00CA3853" w:rsidRDefault="00E74B6A" w:rsidP="00F4470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4E6A">
              <w:rPr>
                <w:rFonts w:ascii="Times New Roman" w:hAnsi="Times New Roman" w:cs="Times New Roman" w:hint="eastAsia"/>
                <w:sz w:val="18"/>
                <w:szCs w:val="18"/>
              </w:rPr>
              <w:t>★</w:t>
            </w:r>
          </w:p>
        </w:tc>
        <w:tc>
          <w:tcPr>
            <w:tcW w:w="1559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6FEF395B" w14:textId="1482336D" w:rsidR="006536B4" w:rsidRPr="00CA3853" w:rsidRDefault="00285035" w:rsidP="00F4470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4E6A">
              <w:rPr>
                <w:rFonts w:ascii="Times New Roman" w:hAnsi="Times New Roman" w:cs="Times New Roman" w:hint="eastAsia"/>
                <w:sz w:val="18"/>
                <w:szCs w:val="18"/>
              </w:rPr>
              <w:t>★</w:t>
            </w:r>
          </w:p>
        </w:tc>
        <w:tc>
          <w:tcPr>
            <w:tcW w:w="993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4778557D" w14:textId="0F74E397" w:rsidR="006536B4" w:rsidRPr="00CA3853" w:rsidRDefault="00285035" w:rsidP="00F4470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4E6A">
              <w:rPr>
                <w:rFonts w:ascii="Times New Roman" w:hAnsi="Times New Roman" w:cs="Times New Roman" w:hint="eastAsia"/>
                <w:sz w:val="18"/>
                <w:szCs w:val="18"/>
              </w:rPr>
              <w:t>★</w:t>
            </w:r>
          </w:p>
        </w:tc>
        <w:tc>
          <w:tcPr>
            <w:tcW w:w="127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6E7478F2" w14:textId="03405D35" w:rsidR="006536B4" w:rsidRPr="00EF46F3" w:rsidRDefault="00285035" w:rsidP="00F4470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B4E6A">
              <w:rPr>
                <w:rFonts w:ascii="Times New Roman" w:hAnsi="Times New Roman" w:cs="Times New Roman" w:hint="eastAsia"/>
                <w:sz w:val="18"/>
                <w:szCs w:val="18"/>
              </w:rPr>
              <w:t>★</w:t>
            </w:r>
          </w:p>
        </w:tc>
        <w:tc>
          <w:tcPr>
            <w:tcW w:w="1701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06398957" w14:textId="762ADC53" w:rsidR="006536B4" w:rsidRPr="00CA3853" w:rsidRDefault="00285035" w:rsidP="00F4470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4E6A">
              <w:rPr>
                <w:rFonts w:ascii="Times New Roman" w:hAnsi="Times New Roman" w:cs="Times New Roman" w:hint="eastAsia"/>
                <w:sz w:val="18"/>
                <w:szCs w:val="18"/>
              </w:rPr>
              <w:t>★</w:t>
            </w:r>
          </w:p>
        </w:tc>
        <w:tc>
          <w:tcPr>
            <w:tcW w:w="1560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685691E4" w14:textId="7C1FAEE1" w:rsidR="006536B4" w:rsidRPr="00CA3853" w:rsidRDefault="00E74B6A" w:rsidP="00F4470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4E6A">
              <w:rPr>
                <w:rFonts w:ascii="Times New Roman" w:hAnsi="Times New Roman" w:cs="Times New Roman" w:hint="eastAsia"/>
                <w:sz w:val="18"/>
                <w:szCs w:val="18"/>
              </w:rPr>
              <w:t>★</w:t>
            </w:r>
          </w:p>
        </w:tc>
        <w:tc>
          <w:tcPr>
            <w:tcW w:w="1417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4E544B9F" w14:textId="54CC75AB" w:rsidR="006536B4" w:rsidRPr="00CA3853" w:rsidRDefault="00E74B6A" w:rsidP="00F4470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4E6A">
              <w:rPr>
                <w:rFonts w:ascii="Times New Roman" w:hAnsi="Times New Roman" w:cs="Times New Roman" w:hint="eastAsia"/>
                <w:sz w:val="18"/>
                <w:szCs w:val="18"/>
              </w:rPr>
              <w:t>★</w:t>
            </w:r>
          </w:p>
        </w:tc>
        <w:tc>
          <w:tcPr>
            <w:tcW w:w="1418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5C27B603" w14:textId="28A50610" w:rsidR="006536B4" w:rsidRPr="00CA3853" w:rsidRDefault="00E74B6A" w:rsidP="00F4470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</w:p>
        </w:tc>
        <w:tc>
          <w:tcPr>
            <w:tcW w:w="992" w:type="dxa"/>
            <w:tcBorders>
              <w:top w:val="single" w:sz="18" w:space="0" w:color="auto"/>
              <w:left w:val="nil"/>
              <w:bottom w:val="single" w:sz="18" w:space="0" w:color="auto"/>
            </w:tcBorders>
            <w:vAlign w:val="center"/>
          </w:tcPr>
          <w:p w14:paraId="0F7A25C5" w14:textId="162C9362" w:rsidR="006536B4" w:rsidRPr="00CA3853" w:rsidRDefault="00D71BD9" w:rsidP="00F4470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7/8</w:t>
            </w:r>
          </w:p>
        </w:tc>
      </w:tr>
      <w:tr w:rsidR="006536B4" w:rsidRPr="00ED17E9" w14:paraId="6576182D" w14:textId="5C07A2B3" w:rsidTr="00F44701">
        <w:trPr>
          <w:trHeight w:val="242"/>
          <w:jc w:val="center"/>
        </w:trPr>
        <w:tc>
          <w:tcPr>
            <w:tcW w:w="1985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780DDAD" w14:textId="1BDF0AB8" w:rsidR="006536B4" w:rsidRPr="00206F53" w:rsidRDefault="006536B4" w:rsidP="006536B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Cs w:val="20"/>
              </w:rPr>
              <w:t>A.C. Ramalho et al.</w:t>
            </w:r>
          </w:p>
        </w:tc>
        <w:tc>
          <w:tcPr>
            <w:tcW w:w="99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nil"/>
            </w:tcBorders>
            <w:vAlign w:val="center"/>
          </w:tcPr>
          <w:p w14:paraId="75C4E859" w14:textId="21FE4A65" w:rsidR="006536B4" w:rsidRPr="00CA3853" w:rsidRDefault="00285035" w:rsidP="00F4470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4E6A">
              <w:rPr>
                <w:rFonts w:ascii="Times New Roman" w:hAnsi="Times New Roman" w:cs="Times New Roman" w:hint="eastAsia"/>
                <w:sz w:val="18"/>
                <w:szCs w:val="18"/>
              </w:rPr>
              <w:t>★</w:t>
            </w:r>
          </w:p>
        </w:tc>
        <w:tc>
          <w:tcPr>
            <w:tcW w:w="1559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1E128882" w14:textId="2753192A" w:rsidR="006536B4" w:rsidRPr="00CA3853" w:rsidRDefault="00D71BD9" w:rsidP="00F4470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4E6A">
              <w:rPr>
                <w:rFonts w:ascii="Times New Roman" w:hAnsi="Times New Roman" w:cs="Times New Roman" w:hint="eastAsia"/>
                <w:sz w:val="18"/>
                <w:szCs w:val="18"/>
              </w:rPr>
              <w:t>★</w:t>
            </w:r>
          </w:p>
        </w:tc>
        <w:tc>
          <w:tcPr>
            <w:tcW w:w="993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480BA58A" w14:textId="17D2E91A" w:rsidR="006536B4" w:rsidRPr="00CA3853" w:rsidRDefault="00D71BD9" w:rsidP="00F4470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4E6A">
              <w:rPr>
                <w:rFonts w:ascii="Times New Roman" w:hAnsi="Times New Roman" w:cs="Times New Roman" w:hint="eastAsia"/>
                <w:sz w:val="18"/>
                <w:szCs w:val="18"/>
              </w:rPr>
              <w:t>★</w:t>
            </w:r>
          </w:p>
        </w:tc>
        <w:tc>
          <w:tcPr>
            <w:tcW w:w="127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01DA6F76" w14:textId="46B16B86" w:rsidR="006536B4" w:rsidRPr="00EF46F3" w:rsidRDefault="00D71BD9" w:rsidP="00F4470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B4E6A">
              <w:rPr>
                <w:rFonts w:ascii="Times New Roman" w:hAnsi="Times New Roman" w:cs="Times New Roman" w:hint="eastAsia"/>
                <w:sz w:val="18"/>
                <w:szCs w:val="18"/>
              </w:rPr>
              <w:t>★</w:t>
            </w:r>
          </w:p>
        </w:tc>
        <w:tc>
          <w:tcPr>
            <w:tcW w:w="1701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7F85D543" w14:textId="1F76C461" w:rsidR="006536B4" w:rsidRPr="00CA3853" w:rsidRDefault="00D71BD9" w:rsidP="00F4470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4E6A">
              <w:rPr>
                <w:rFonts w:ascii="Times New Roman" w:hAnsi="Times New Roman" w:cs="Times New Roman" w:hint="eastAsia"/>
                <w:sz w:val="18"/>
                <w:szCs w:val="18"/>
              </w:rPr>
              <w:t>★</w:t>
            </w:r>
          </w:p>
        </w:tc>
        <w:tc>
          <w:tcPr>
            <w:tcW w:w="1560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4C536DB7" w14:textId="5F7BF843" w:rsidR="006536B4" w:rsidRPr="00CA3853" w:rsidRDefault="00D71BD9" w:rsidP="00F4470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</w:p>
        </w:tc>
        <w:tc>
          <w:tcPr>
            <w:tcW w:w="1417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4F068035" w14:textId="6222ABB2" w:rsidR="006536B4" w:rsidRPr="00CA3853" w:rsidRDefault="00D71BD9" w:rsidP="00F4470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B4E6A">
              <w:rPr>
                <w:rFonts w:ascii="Times New Roman" w:hAnsi="Times New Roman" w:cs="Times New Roman" w:hint="eastAsia"/>
                <w:sz w:val="18"/>
                <w:szCs w:val="18"/>
              </w:rPr>
              <w:t>★</w:t>
            </w:r>
          </w:p>
        </w:tc>
        <w:tc>
          <w:tcPr>
            <w:tcW w:w="1418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37A4E16B" w14:textId="524FEE76" w:rsidR="006536B4" w:rsidRPr="00CA3853" w:rsidRDefault="00D71BD9" w:rsidP="00F4470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0</w:t>
            </w:r>
          </w:p>
        </w:tc>
        <w:tc>
          <w:tcPr>
            <w:tcW w:w="992" w:type="dxa"/>
            <w:tcBorders>
              <w:top w:val="single" w:sz="18" w:space="0" w:color="auto"/>
              <w:left w:val="nil"/>
              <w:bottom w:val="single" w:sz="18" w:space="0" w:color="auto"/>
            </w:tcBorders>
            <w:vAlign w:val="center"/>
          </w:tcPr>
          <w:p w14:paraId="2BF98658" w14:textId="20B27269" w:rsidR="006536B4" w:rsidRPr="00CA3853" w:rsidRDefault="00D71BD9" w:rsidP="00F4470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6/8</w:t>
            </w:r>
          </w:p>
        </w:tc>
      </w:tr>
    </w:tbl>
    <w:p w14:paraId="632F9C22" w14:textId="59407223" w:rsidR="00B33B31" w:rsidRPr="002243A6" w:rsidRDefault="00EE735E" w:rsidP="00EE735E">
      <w:pPr>
        <w:rPr>
          <w:rFonts w:ascii="Times New Roman" w:hAnsi="Times New Roman" w:cs="Times New Roman"/>
          <w:sz w:val="18"/>
          <w:szCs w:val="18"/>
        </w:rPr>
      </w:pPr>
      <w:r w:rsidRPr="002243A6">
        <w:rPr>
          <w:rFonts w:ascii="Times New Roman" w:hAnsi="Times New Roman" w:cs="Times New Roman" w:hint="eastAsia"/>
          <w:sz w:val="18"/>
          <w:szCs w:val="18"/>
        </w:rPr>
        <w:t>★</w:t>
      </w:r>
      <w:r w:rsidRPr="002243A6">
        <w:rPr>
          <w:rFonts w:ascii="Times New Roman" w:hAnsi="Times New Roman" w:cs="Times New Roman" w:hint="eastAsia"/>
          <w:sz w:val="18"/>
          <w:szCs w:val="18"/>
        </w:rPr>
        <w:t xml:space="preserve">: </w:t>
      </w:r>
      <w:r w:rsidR="00594D51" w:rsidRPr="002243A6">
        <w:rPr>
          <w:rFonts w:ascii="Times New Roman" w:hAnsi="Times New Roman" w:cs="Times New Roman"/>
          <w:sz w:val="18"/>
          <w:szCs w:val="18"/>
        </w:rPr>
        <w:t>Indication that th</w:t>
      </w:r>
      <w:bookmarkStart w:id="0" w:name="_GoBack"/>
      <w:bookmarkEnd w:id="0"/>
      <w:r w:rsidR="00594D51" w:rsidRPr="002243A6">
        <w:rPr>
          <w:rFonts w:ascii="Times New Roman" w:hAnsi="Times New Roman" w:cs="Times New Roman"/>
          <w:sz w:val="18"/>
          <w:szCs w:val="18"/>
        </w:rPr>
        <w:t xml:space="preserve">e study has </w:t>
      </w:r>
      <w:r w:rsidRPr="002243A6">
        <w:rPr>
          <w:rFonts w:ascii="Times New Roman" w:hAnsi="Times New Roman" w:cs="Times New Roman"/>
          <w:sz w:val="18"/>
          <w:szCs w:val="18"/>
        </w:rPr>
        <w:t xml:space="preserve">met the criteria </w:t>
      </w:r>
      <w:r w:rsidR="00594D51" w:rsidRPr="002243A6">
        <w:rPr>
          <w:rFonts w:ascii="Times New Roman" w:hAnsi="Times New Roman" w:cs="Times New Roman"/>
          <w:sz w:val="18"/>
          <w:szCs w:val="18"/>
        </w:rPr>
        <w:t>for a domain</w:t>
      </w:r>
      <w:r w:rsidRPr="002243A6">
        <w:rPr>
          <w:rFonts w:ascii="Times New Roman" w:hAnsi="Times New Roman" w:cs="Times New Roman"/>
          <w:sz w:val="18"/>
          <w:szCs w:val="18"/>
        </w:rPr>
        <w:t xml:space="preserve">, 0: </w:t>
      </w:r>
      <w:r w:rsidR="00594D51" w:rsidRPr="002243A6">
        <w:rPr>
          <w:rFonts w:ascii="Times New Roman" w:hAnsi="Times New Roman" w:cs="Times New Roman"/>
          <w:sz w:val="18"/>
          <w:szCs w:val="18"/>
        </w:rPr>
        <w:t>Indication that t</w:t>
      </w:r>
      <w:r w:rsidRPr="002243A6">
        <w:rPr>
          <w:rFonts w:ascii="Times New Roman" w:hAnsi="Times New Roman" w:cs="Times New Roman"/>
          <w:sz w:val="18"/>
          <w:szCs w:val="18"/>
        </w:rPr>
        <w:t>he criteria were not met</w:t>
      </w:r>
    </w:p>
    <w:p w14:paraId="11DD02BC" w14:textId="6F5DE2BA" w:rsidR="00202C34" w:rsidRPr="00594D51" w:rsidRDefault="00202C34" w:rsidP="00202C34">
      <w:pPr>
        <w:rPr>
          <w:rFonts w:ascii="Times New Roman" w:eastAsia="Times New Roman" w:hAnsi="Times New Roman" w:cs="Times New Roman"/>
          <w:color w:val="000000"/>
          <w:szCs w:val="20"/>
          <w:lang w:eastAsia="pt-BR"/>
        </w:rPr>
      </w:pPr>
    </w:p>
    <w:p w14:paraId="7FCFE2C4" w14:textId="653B7A4D" w:rsidR="00202C34" w:rsidRPr="00202C34" w:rsidRDefault="00202C34" w:rsidP="00202C34">
      <w:pPr>
        <w:rPr>
          <w:rFonts w:ascii="Times New Roman" w:eastAsia="Times New Roman" w:hAnsi="Times New Roman" w:cs="Times New Roman"/>
          <w:color w:val="000000"/>
          <w:szCs w:val="20"/>
          <w:lang w:eastAsia="pt-BR"/>
        </w:rPr>
      </w:pPr>
    </w:p>
    <w:p w14:paraId="35CFDAFA" w14:textId="02107E18" w:rsidR="00202C34" w:rsidRPr="00202C34" w:rsidRDefault="00202C34" w:rsidP="00202C34">
      <w:pPr>
        <w:rPr>
          <w:rFonts w:ascii="Times New Roman" w:eastAsia="Times New Roman" w:hAnsi="Times New Roman" w:cs="Times New Roman"/>
          <w:color w:val="000000"/>
          <w:szCs w:val="20"/>
          <w:lang w:eastAsia="pt-BR"/>
        </w:rPr>
      </w:pPr>
    </w:p>
    <w:p w14:paraId="4DC206F4" w14:textId="2791AD3D" w:rsidR="00202C34" w:rsidRPr="00202C34" w:rsidRDefault="00202C34" w:rsidP="00202C34">
      <w:pPr>
        <w:rPr>
          <w:rFonts w:ascii="Times New Roman" w:eastAsia="Times New Roman" w:hAnsi="Times New Roman" w:cs="Times New Roman"/>
          <w:color w:val="000000"/>
          <w:szCs w:val="20"/>
          <w:lang w:eastAsia="pt-BR"/>
        </w:rPr>
      </w:pPr>
    </w:p>
    <w:p w14:paraId="7CFEED3C" w14:textId="5AE00025" w:rsidR="00202C34" w:rsidRPr="00202C34" w:rsidRDefault="00202C34" w:rsidP="00202C34">
      <w:pPr>
        <w:rPr>
          <w:rFonts w:ascii="Times New Roman" w:eastAsia="Times New Roman" w:hAnsi="Times New Roman" w:cs="Times New Roman"/>
          <w:b/>
          <w:color w:val="000000"/>
          <w:szCs w:val="20"/>
          <w:lang w:eastAsia="pt-BR"/>
        </w:rPr>
      </w:pPr>
    </w:p>
    <w:p w14:paraId="5E727444" w14:textId="67E332F6" w:rsidR="00202C34" w:rsidRPr="00202C34" w:rsidRDefault="00202C34" w:rsidP="00202C34">
      <w:pPr>
        <w:rPr>
          <w:rFonts w:ascii="Times New Roman" w:eastAsia="Times New Roman" w:hAnsi="Times New Roman" w:cs="Times New Roman"/>
          <w:b/>
          <w:color w:val="000000"/>
          <w:szCs w:val="20"/>
          <w:lang w:eastAsia="pt-BR"/>
        </w:rPr>
      </w:pPr>
    </w:p>
    <w:p w14:paraId="1226F48A" w14:textId="7B801E8E" w:rsidR="00202C34" w:rsidRPr="00202C34" w:rsidRDefault="00202C34" w:rsidP="00202C34">
      <w:pPr>
        <w:rPr>
          <w:rFonts w:ascii="Times New Roman" w:eastAsia="Times New Roman" w:hAnsi="Times New Roman" w:cs="Times New Roman"/>
          <w:b/>
          <w:color w:val="000000"/>
          <w:szCs w:val="20"/>
          <w:lang w:eastAsia="pt-BR"/>
        </w:rPr>
      </w:pPr>
    </w:p>
    <w:p w14:paraId="7D213846" w14:textId="7E78DE05" w:rsidR="00202C34" w:rsidRPr="00202C34" w:rsidRDefault="00202C34" w:rsidP="00202C34">
      <w:pPr>
        <w:rPr>
          <w:rFonts w:ascii="Times New Roman" w:eastAsia="Times New Roman" w:hAnsi="Times New Roman" w:cs="Times New Roman"/>
          <w:b/>
          <w:color w:val="000000"/>
          <w:szCs w:val="20"/>
          <w:lang w:eastAsia="pt-BR"/>
        </w:rPr>
      </w:pPr>
    </w:p>
    <w:p w14:paraId="7DEA6B1C" w14:textId="251C16C5" w:rsidR="00202C34" w:rsidRPr="00202C34" w:rsidRDefault="00202C34" w:rsidP="00202C34">
      <w:pPr>
        <w:rPr>
          <w:rFonts w:ascii="Times New Roman" w:eastAsia="Times New Roman" w:hAnsi="Times New Roman" w:cs="Times New Roman"/>
          <w:b/>
          <w:color w:val="000000"/>
          <w:szCs w:val="20"/>
          <w:lang w:eastAsia="pt-BR"/>
        </w:rPr>
      </w:pPr>
    </w:p>
    <w:p w14:paraId="41A2584F" w14:textId="0C22B940" w:rsidR="00202C34" w:rsidRPr="00202C34" w:rsidRDefault="00202C34" w:rsidP="00202C34">
      <w:pPr>
        <w:rPr>
          <w:rFonts w:ascii="Times New Roman" w:eastAsia="Times New Roman" w:hAnsi="Times New Roman" w:cs="Times New Roman"/>
          <w:b/>
          <w:color w:val="000000"/>
          <w:szCs w:val="20"/>
          <w:lang w:eastAsia="pt-BR"/>
        </w:rPr>
      </w:pPr>
    </w:p>
    <w:p w14:paraId="2B298AF7" w14:textId="73C500D7" w:rsidR="00202C34" w:rsidRPr="00202C34" w:rsidRDefault="00202C34" w:rsidP="00202C34">
      <w:pPr>
        <w:rPr>
          <w:rFonts w:ascii="Times New Roman" w:eastAsia="Times New Roman" w:hAnsi="Times New Roman" w:cs="Times New Roman"/>
          <w:b/>
          <w:color w:val="000000"/>
          <w:szCs w:val="20"/>
          <w:lang w:eastAsia="pt-BR"/>
        </w:rPr>
      </w:pPr>
    </w:p>
    <w:p w14:paraId="67BE3383" w14:textId="06CB08BA" w:rsidR="00202C34" w:rsidRPr="00202C34" w:rsidRDefault="00202C34" w:rsidP="00202C34">
      <w:pPr>
        <w:rPr>
          <w:rFonts w:ascii="Times New Roman" w:eastAsia="Times New Roman" w:hAnsi="Times New Roman" w:cs="Times New Roman"/>
          <w:b/>
          <w:color w:val="000000"/>
          <w:szCs w:val="20"/>
          <w:lang w:eastAsia="pt-BR"/>
        </w:rPr>
      </w:pPr>
    </w:p>
    <w:p w14:paraId="31316A0F" w14:textId="77777777" w:rsidR="00202C34" w:rsidRPr="00CF5B8A" w:rsidRDefault="00202C34" w:rsidP="00202C34">
      <w:pPr>
        <w:rPr>
          <w:rFonts w:ascii="Times New Roman" w:hAnsi="Times New Roman" w:cs="Times New Roman"/>
          <w:szCs w:val="20"/>
        </w:rPr>
      </w:pPr>
      <w:r w:rsidRPr="003273B8">
        <w:rPr>
          <w:rFonts w:ascii="Times New Roman" w:hAnsi="Times New Roman" w:cs="Times New Roman"/>
          <w:b/>
          <w:szCs w:val="20"/>
        </w:rPr>
        <w:lastRenderedPageBreak/>
        <w:t>Sup</w:t>
      </w:r>
      <w:r w:rsidRPr="00CF5B8A">
        <w:rPr>
          <w:rFonts w:ascii="Times New Roman" w:hAnsi="Times New Roman" w:cs="Times New Roman"/>
          <w:b/>
          <w:szCs w:val="20"/>
        </w:rPr>
        <w:t>plementary Table 2.</w:t>
      </w:r>
      <w:r w:rsidRPr="00CF5B8A">
        <w:rPr>
          <w:rFonts w:ascii="Times New Roman" w:hAnsi="Times New Roman" w:cs="Times New Roman"/>
          <w:szCs w:val="20"/>
        </w:rPr>
        <w:t xml:space="preserve"> Meta-regression results</w:t>
      </w:r>
    </w:p>
    <w:p w14:paraId="4FBE88C8" w14:textId="77777777" w:rsidR="00202C34" w:rsidRPr="00CF5B8A" w:rsidRDefault="00202C34" w:rsidP="00202C34">
      <w:pPr>
        <w:rPr>
          <w:rFonts w:ascii="Times New Roman" w:hAnsi="Times New Roman" w:cs="Times New Roman"/>
          <w:szCs w:val="20"/>
        </w:rPr>
      </w:pPr>
    </w:p>
    <w:p w14:paraId="5B92377F" w14:textId="77777777" w:rsidR="00202C34" w:rsidRPr="00CF5B8A" w:rsidRDefault="00202C34" w:rsidP="00202C34">
      <w:pPr>
        <w:rPr>
          <w:rFonts w:ascii="Times New Roman" w:hAnsi="Times New Roman" w:cs="Times New Roman"/>
          <w:b/>
          <w:szCs w:val="20"/>
        </w:rPr>
      </w:pPr>
      <w:r w:rsidRPr="00CF5B8A">
        <w:rPr>
          <w:rFonts w:ascii="Times New Roman" w:hAnsi="Times New Roman" w:cs="Times New Roman"/>
          <w:b/>
          <w:szCs w:val="20"/>
        </w:rPr>
        <w:t>BB vs bb (Random effect model)</w:t>
      </w:r>
    </w:p>
    <w:p w14:paraId="1367F0FC" w14:textId="77777777" w:rsidR="00202C34" w:rsidRPr="00CF5B8A" w:rsidRDefault="00202C34" w:rsidP="00202C34">
      <w:pPr>
        <w:rPr>
          <w:rFonts w:ascii="Times New Roman" w:hAnsi="Times New Roman" w:cs="Times New Roman"/>
          <w:szCs w:val="20"/>
        </w:rPr>
      </w:pPr>
      <w:r w:rsidRPr="00CF5B8A">
        <w:rPr>
          <w:rFonts w:ascii="Times New Roman" w:hAnsi="Times New Roman" w:cs="Times New Roman"/>
          <w:szCs w:val="20"/>
        </w:rPr>
        <w:t>Random effects (MM), Z-Distribution, Log odds ratio</w:t>
      </w:r>
    </w:p>
    <w:tbl>
      <w:tblPr>
        <w:tblStyle w:val="a3"/>
        <w:tblW w:w="13041" w:type="dxa"/>
        <w:tblBorders>
          <w:top w:val="single" w:sz="18" w:space="0" w:color="auto"/>
          <w:left w:val="none" w:sz="0" w:space="0" w:color="auto"/>
          <w:bottom w:val="single" w:sz="18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63"/>
        <w:gridCol w:w="1863"/>
        <w:gridCol w:w="1863"/>
        <w:gridCol w:w="1863"/>
        <w:gridCol w:w="1863"/>
        <w:gridCol w:w="1863"/>
        <w:gridCol w:w="1863"/>
      </w:tblGrid>
      <w:tr w:rsidR="00202C34" w:rsidRPr="00CF5B8A" w14:paraId="469D59AC" w14:textId="77777777" w:rsidTr="00EE735E">
        <w:trPr>
          <w:trHeight w:val="242"/>
        </w:trPr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1594B1F7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Covariate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047C0FF9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Coefficient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267D82A0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Standard error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808EC52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95% lower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495EE878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95% upper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90925E6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Z-value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4EFFCE62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2-sided p-value</w:t>
            </w:r>
          </w:p>
        </w:tc>
      </w:tr>
      <w:tr w:rsidR="00202C34" w:rsidRPr="00CF5B8A" w14:paraId="28E3040F" w14:textId="77777777" w:rsidTr="00EE735E">
        <w:trPr>
          <w:trHeight w:val="242"/>
        </w:trPr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D85EDAF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Intercept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35FC1004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0.9204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1FF4132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0.5209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5874E98A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-0.1005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8302CD3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1.9413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B345E64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1.77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7315DD98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0.0772</w:t>
            </w:r>
          </w:p>
        </w:tc>
      </w:tr>
      <w:tr w:rsidR="00202C34" w:rsidRPr="00CF5B8A" w14:paraId="69F3CDCA" w14:textId="77777777" w:rsidTr="00EE735E">
        <w:trPr>
          <w:trHeight w:val="242"/>
        </w:trPr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281F8666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Age : 75 over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5C73AD74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-0.746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5CD21008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0.5682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01BDFB65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-1.8595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0620829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0.3676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BE00F1E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-1.31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5DB0FD57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0.1892</w:t>
            </w:r>
          </w:p>
        </w:tc>
      </w:tr>
      <w:tr w:rsidR="00202C34" w:rsidRPr="00CF5B8A" w14:paraId="7767B343" w14:textId="77777777" w:rsidTr="00EE735E">
        <w:trPr>
          <w:trHeight w:val="242"/>
        </w:trPr>
        <w:tc>
          <w:tcPr>
            <w:tcW w:w="13041" w:type="dxa"/>
            <w:gridSpan w:val="7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492AC0C2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b/>
                <w:sz w:val="18"/>
                <w:szCs w:val="18"/>
              </w:rPr>
              <w:t>Test of the model: Simultaneous test that all coefficients (excluding intercept) are zero</w:t>
            </w:r>
          </w:p>
          <w:p w14:paraId="0831AE6B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Q = 1.72, df = 1, p = 0.1892</w:t>
            </w:r>
          </w:p>
          <w:p w14:paraId="74FCED79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b/>
                <w:sz w:val="18"/>
                <w:szCs w:val="18"/>
              </w:rPr>
              <w:t>Goodness of fit: Test that unexplained variance is zero</w:t>
            </w:r>
          </w:p>
          <w:p w14:paraId="262F3A69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au</w:t>
            </w:r>
            <w:r w:rsidRPr="00DF78D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 xml:space="preserve"> = 0.0912, Tau = 0.3020,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I</w:t>
            </w:r>
            <w:r w:rsidRPr="00DF78D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 xml:space="preserve"> = 39.51%, Q = 6.61, df = 4, p = 0.1578</w:t>
            </w:r>
          </w:p>
          <w:p w14:paraId="7CE0A6EE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b/>
                <w:sz w:val="18"/>
                <w:szCs w:val="18"/>
              </w:rPr>
              <w:t>Total between-study variance (intercept only)</w:t>
            </w:r>
          </w:p>
          <w:p w14:paraId="51710207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au</w:t>
            </w:r>
            <w:r w:rsidRPr="00DF78D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 xml:space="preserve"> = 0.1072, Tau = 0.3275,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I</w:t>
            </w:r>
            <w:r w:rsidRPr="00DF78D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 xml:space="preserve"> = 43.25%, Q = 8.81, df = 5, p = 0.1168</w:t>
            </w:r>
          </w:p>
        </w:tc>
      </w:tr>
      <w:tr w:rsidR="00202C34" w:rsidRPr="00CF5B8A" w14:paraId="31F1E490" w14:textId="77777777" w:rsidTr="00EE735E">
        <w:trPr>
          <w:trHeight w:val="242"/>
        </w:trPr>
        <w:tc>
          <w:tcPr>
            <w:tcW w:w="7452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605500AF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808106B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286AA05B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Analysis of variance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1D96817A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02C34" w:rsidRPr="00CF5B8A" w14:paraId="42D9620C" w14:textId="77777777" w:rsidTr="00EE735E">
        <w:trPr>
          <w:trHeight w:val="242"/>
        </w:trPr>
        <w:tc>
          <w:tcPr>
            <w:tcW w:w="7452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27DA277B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772951E0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Q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0737076C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df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65247640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p</w:t>
            </w:r>
          </w:p>
        </w:tc>
      </w:tr>
      <w:tr w:rsidR="00202C34" w:rsidRPr="00CF5B8A" w14:paraId="7C5130A0" w14:textId="77777777" w:rsidTr="00EE735E">
        <w:trPr>
          <w:trHeight w:val="242"/>
        </w:trPr>
        <w:tc>
          <w:tcPr>
            <w:tcW w:w="7452" w:type="dxa"/>
            <w:gridSpan w:val="4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893364F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Model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32974745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1.723835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70960259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45E4F9D5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0.189200139</w:t>
            </w:r>
          </w:p>
        </w:tc>
      </w:tr>
      <w:tr w:rsidR="00202C34" w:rsidRPr="00CF5B8A" w14:paraId="38D7273B" w14:textId="77777777" w:rsidTr="00EE735E">
        <w:trPr>
          <w:trHeight w:val="242"/>
        </w:trPr>
        <w:tc>
          <w:tcPr>
            <w:tcW w:w="7452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C35892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Residual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29A8FD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3.568875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44C47C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3282F7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0.467483359</w:t>
            </w:r>
          </w:p>
        </w:tc>
      </w:tr>
      <w:tr w:rsidR="00202C34" w:rsidRPr="00CF5B8A" w14:paraId="24849E9E" w14:textId="77777777" w:rsidTr="00EE735E">
        <w:trPr>
          <w:trHeight w:val="242"/>
        </w:trPr>
        <w:tc>
          <w:tcPr>
            <w:tcW w:w="7452" w:type="dxa"/>
            <w:gridSpan w:val="4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3108D2AF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Total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3A874BA8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5.29271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36E3BD4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66FA1F03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0.381211422</w:t>
            </w:r>
          </w:p>
        </w:tc>
      </w:tr>
      <w:tr w:rsidR="00202C34" w:rsidRPr="00CF5B8A" w14:paraId="4761090B" w14:textId="77777777" w:rsidTr="00EE735E">
        <w:trPr>
          <w:trHeight w:val="242"/>
        </w:trPr>
        <w:tc>
          <w:tcPr>
            <w:tcW w:w="7452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0EC5D5CA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Ratio of true (between studies) to total variance</w:t>
            </w:r>
          </w:p>
          <w:p w14:paraId="56A7574F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b/>
                <w:sz w:val="18"/>
                <w:szCs w:val="18"/>
              </w:rPr>
              <w:t>Statistics for Model 1</w:t>
            </w:r>
          </w:p>
          <w:p w14:paraId="6CCD62FD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b/>
                <w:sz w:val="18"/>
                <w:szCs w:val="18"/>
              </w:rPr>
              <w:t>Test of the model: Simultaneous test that all coefficients (excluding intercept) are zero</w:t>
            </w:r>
          </w:p>
          <w:p w14:paraId="1E5B7654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Q = 1.72, df = 1, p = 0.1892</w:t>
            </w:r>
          </w:p>
          <w:p w14:paraId="35D73614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b/>
                <w:sz w:val="18"/>
                <w:szCs w:val="18"/>
              </w:rPr>
              <w:t>Goodness of fit: Test that unexplained variance is zero</w:t>
            </w:r>
          </w:p>
          <w:p w14:paraId="1C4274A2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au</w:t>
            </w:r>
            <w:r w:rsidRPr="00DF78D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 xml:space="preserve"> = 0.0912, Tau = 0.3020,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I</w:t>
            </w:r>
            <w:r w:rsidRPr="00DF78D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 xml:space="preserve"> = 39.51%, Q = 6.61, df = 4, p = 0.1578</w:t>
            </w:r>
          </w:p>
          <w:p w14:paraId="3C813CC0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b/>
                <w:sz w:val="18"/>
                <w:szCs w:val="18"/>
              </w:rPr>
              <w:t>Comparison of Model 1 with the null model</w:t>
            </w:r>
          </w:p>
          <w:p w14:paraId="450459AE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b/>
                <w:sz w:val="18"/>
                <w:szCs w:val="18"/>
              </w:rPr>
              <w:t>Total between-study variance (intercept only)</w:t>
            </w:r>
          </w:p>
          <w:p w14:paraId="52F1506F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au</w:t>
            </w:r>
            <w:r w:rsidRPr="00DF78D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 xml:space="preserve"> = 0.1072, Tau = 0.3275,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I</w:t>
            </w:r>
            <w:r w:rsidRPr="00DF78D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 xml:space="preserve"> = 43.25%, Q = 8.81, df = 5, p = 0.1168</w:t>
            </w:r>
          </w:p>
          <w:p w14:paraId="0EA7A591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b/>
                <w:sz w:val="18"/>
                <w:szCs w:val="18"/>
              </w:rPr>
              <w:t>Proportion of total between-study variance explained by Model 1</w:t>
            </w:r>
          </w:p>
          <w:p w14:paraId="50876D16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R</w:t>
            </w:r>
            <w:r w:rsidRPr="00DF78D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 xml:space="preserve"> analog = 0.15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670D4C8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619FFD28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1BFD527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70A4B699" w14:textId="77777777" w:rsidR="00202C34" w:rsidRDefault="00202C34" w:rsidP="00202C34">
      <w:pPr>
        <w:rPr>
          <w:rFonts w:ascii="Times New Roman" w:eastAsia="Times New Roman" w:hAnsi="Times New Roman" w:cs="Times New Roman"/>
          <w:b/>
          <w:color w:val="000000"/>
          <w:szCs w:val="20"/>
          <w:lang w:eastAsia="pt-BR"/>
        </w:rPr>
      </w:pPr>
    </w:p>
    <w:p w14:paraId="79FDEFFC" w14:textId="77777777" w:rsidR="00202C34" w:rsidRPr="00CF5B8A" w:rsidRDefault="00202C34" w:rsidP="00202C34">
      <w:pPr>
        <w:rPr>
          <w:rFonts w:ascii="Times New Roman" w:eastAsia="Times New Roman" w:hAnsi="Times New Roman" w:cs="Times New Roman"/>
          <w:b/>
          <w:color w:val="000000"/>
          <w:szCs w:val="20"/>
          <w:lang w:eastAsia="pt-BR"/>
        </w:rPr>
      </w:pPr>
    </w:p>
    <w:p w14:paraId="1DEC7FAC" w14:textId="77777777" w:rsidR="00202C34" w:rsidRPr="00CF5B8A" w:rsidRDefault="00202C34" w:rsidP="00202C34">
      <w:pPr>
        <w:rPr>
          <w:rFonts w:ascii="Times New Roman" w:eastAsia="Times New Roman" w:hAnsi="Times New Roman" w:cs="Times New Roman"/>
          <w:b/>
          <w:color w:val="000000"/>
          <w:szCs w:val="20"/>
          <w:lang w:eastAsia="pt-BR"/>
        </w:rPr>
      </w:pPr>
    </w:p>
    <w:p w14:paraId="14EABD55" w14:textId="77777777" w:rsidR="00202C34" w:rsidRPr="00CF5B8A" w:rsidRDefault="00202C34" w:rsidP="00202C34">
      <w:pPr>
        <w:rPr>
          <w:rFonts w:ascii="Times New Roman" w:eastAsia="Times New Roman" w:hAnsi="Times New Roman" w:cs="Times New Roman"/>
          <w:b/>
          <w:color w:val="000000"/>
          <w:szCs w:val="20"/>
          <w:lang w:eastAsia="pt-BR"/>
        </w:rPr>
      </w:pPr>
    </w:p>
    <w:p w14:paraId="0C6E232C" w14:textId="77777777" w:rsidR="00202C34" w:rsidRPr="00CF5B8A" w:rsidRDefault="00202C34" w:rsidP="00202C34">
      <w:pPr>
        <w:rPr>
          <w:rFonts w:ascii="Times New Roman" w:eastAsia="Times New Roman" w:hAnsi="Times New Roman" w:cs="Times New Roman"/>
          <w:color w:val="000000"/>
          <w:szCs w:val="20"/>
          <w:lang w:eastAsia="pt-BR"/>
        </w:rPr>
      </w:pPr>
      <w:r w:rsidRPr="00CF5B8A">
        <w:rPr>
          <w:rFonts w:ascii="Times New Roman" w:hAnsi="Times New Roman" w:cs="Times New Roman"/>
          <w:b/>
          <w:szCs w:val="20"/>
        </w:rPr>
        <w:lastRenderedPageBreak/>
        <w:t>Supplementary Table 2.</w:t>
      </w:r>
      <w:r w:rsidRPr="00CF5B8A">
        <w:rPr>
          <w:rFonts w:ascii="Times New Roman" w:hAnsi="Times New Roman" w:cs="Times New Roman"/>
          <w:szCs w:val="20"/>
        </w:rPr>
        <w:t xml:space="preserve"> Continued</w:t>
      </w:r>
    </w:p>
    <w:p w14:paraId="784818C9" w14:textId="77777777" w:rsidR="00202C34" w:rsidRPr="00CF5B8A" w:rsidRDefault="00202C34" w:rsidP="00202C34">
      <w:pPr>
        <w:rPr>
          <w:rFonts w:ascii="Times New Roman" w:eastAsia="Times New Roman" w:hAnsi="Times New Roman" w:cs="Times New Roman"/>
          <w:b/>
          <w:color w:val="000000"/>
          <w:szCs w:val="20"/>
          <w:lang w:eastAsia="pt-BR"/>
        </w:rPr>
      </w:pPr>
      <w:r w:rsidRPr="00CF5B8A">
        <w:rPr>
          <w:rFonts w:ascii="Times New Roman" w:eastAsia="Times New Roman" w:hAnsi="Times New Roman" w:cs="Times New Roman"/>
          <w:b/>
          <w:color w:val="000000"/>
          <w:szCs w:val="20"/>
          <w:lang w:eastAsia="pt-BR"/>
        </w:rPr>
        <w:t>BB vs bb (Fixed effect model)</w:t>
      </w:r>
    </w:p>
    <w:p w14:paraId="00EBD401" w14:textId="77777777" w:rsidR="00202C34" w:rsidRPr="00CF5B8A" w:rsidRDefault="00202C34" w:rsidP="00202C34">
      <w:pPr>
        <w:rPr>
          <w:rFonts w:ascii="Times New Roman" w:eastAsia="Times New Roman" w:hAnsi="Times New Roman" w:cs="Times New Roman"/>
          <w:color w:val="000000"/>
          <w:szCs w:val="20"/>
          <w:lang w:eastAsia="pt-BR"/>
        </w:rPr>
      </w:pPr>
      <w:r w:rsidRPr="00CF5B8A">
        <w:rPr>
          <w:rFonts w:ascii="Times New Roman" w:eastAsia="Times New Roman" w:hAnsi="Times New Roman" w:cs="Times New Roman"/>
          <w:color w:val="000000"/>
          <w:szCs w:val="20"/>
          <w:lang w:eastAsia="pt-BR"/>
        </w:rPr>
        <w:t>Fixed effect, Z-Distribution, Log odds ratio</w:t>
      </w:r>
    </w:p>
    <w:tbl>
      <w:tblPr>
        <w:tblStyle w:val="a3"/>
        <w:tblW w:w="13041" w:type="dxa"/>
        <w:tblBorders>
          <w:top w:val="single" w:sz="18" w:space="0" w:color="auto"/>
          <w:left w:val="none" w:sz="0" w:space="0" w:color="auto"/>
          <w:bottom w:val="single" w:sz="18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63"/>
        <w:gridCol w:w="1863"/>
        <w:gridCol w:w="1863"/>
        <w:gridCol w:w="1863"/>
        <w:gridCol w:w="1863"/>
        <w:gridCol w:w="1863"/>
        <w:gridCol w:w="1863"/>
      </w:tblGrid>
      <w:tr w:rsidR="00202C34" w:rsidRPr="00CF5B8A" w14:paraId="2FAFDDA2" w14:textId="77777777" w:rsidTr="00EE735E">
        <w:trPr>
          <w:trHeight w:val="242"/>
        </w:trPr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230DCF0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Covariate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798D454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Coefficient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1D168A89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Standard error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04CD7274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95% lower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8AC86F5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95% upper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6DC25565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Z-value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352EF36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2-sided p-value</w:t>
            </w:r>
          </w:p>
        </w:tc>
      </w:tr>
      <w:tr w:rsidR="00202C34" w:rsidRPr="00CF5B8A" w14:paraId="2AF2A614" w14:textId="77777777" w:rsidTr="00EE735E">
        <w:trPr>
          <w:trHeight w:val="242"/>
        </w:trPr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8D662BA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Intercept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3962901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0.897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52AFBE04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0.4408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3B197133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0.0331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5A1891E2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1.761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7BA17B91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2.03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7D0E5C2A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0.0419</w:t>
            </w:r>
          </w:p>
        </w:tc>
      </w:tr>
      <w:tr w:rsidR="00202C34" w:rsidRPr="00CF5B8A" w14:paraId="0E4E490A" w14:textId="77777777" w:rsidTr="00EE735E">
        <w:trPr>
          <w:trHeight w:val="242"/>
        </w:trPr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39DA199E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Age : 75 over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F159FC1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-0.6784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B9EBBC0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0.4575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1395B2B5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-1.5752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0F58A44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0.2183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16C63B9B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-1.48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DE9682C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0.1381</w:t>
            </w:r>
          </w:p>
        </w:tc>
      </w:tr>
      <w:tr w:rsidR="00202C34" w:rsidRPr="00CF5B8A" w14:paraId="5552CCF9" w14:textId="77777777" w:rsidTr="00EE735E">
        <w:trPr>
          <w:trHeight w:val="242"/>
        </w:trPr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6C54AB12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0733B25A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654DCDE2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Analysis of variance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4E030DD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7BF7F5A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68857D47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642407F9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02C34" w:rsidRPr="00CF5B8A" w14:paraId="2E217135" w14:textId="77777777" w:rsidTr="00EE735E">
        <w:trPr>
          <w:trHeight w:val="242"/>
        </w:trPr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648E4D6A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423CB6FF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Q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2E452629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df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2DD5BE59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p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7BF432CC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624DAD79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5904F46A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02C34" w:rsidRPr="00CF5B8A" w14:paraId="49EA6CFC" w14:textId="77777777" w:rsidTr="00EE735E">
        <w:trPr>
          <w:trHeight w:val="242"/>
        </w:trPr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5400CAE8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Model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3D74F927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2.198651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4B8722F6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A551062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0.138132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4C625159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72D7A3B0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55AF8767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02C34" w:rsidRPr="00CF5B8A" w14:paraId="5233AB37" w14:textId="77777777" w:rsidTr="00EE735E">
        <w:trPr>
          <w:trHeight w:val="242"/>
        </w:trPr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63CEF9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Residual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07EE9D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6.612651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59D3CE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1F465A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0.157829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DAAD3B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3495A9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5E5D72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02C34" w:rsidRPr="00CF5B8A" w14:paraId="22802C5B" w14:textId="77777777" w:rsidTr="00EE735E">
        <w:trPr>
          <w:trHeight w:val="242"/>
        </w:trPr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233C3DCA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Total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591B3BEF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8.811302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04D71998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AFD808F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0.116832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A39CB75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163F3BB8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12E2D132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02C34" w:rsidRPr="00CF5B8A" w14:paraId="3A44A287" w14:textId="77777777" w:rsidTr="00EE735E">
        <w:trPr>
          <w:trHeight w:val="242"/>
        </w:trPr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2A325396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67BD61A1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675749E8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1ABB431E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89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1D0A96B7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Analysis of variance</w:t>
            </w:r>
          </w:p>
        </w:tc>
      </w:tr>
      <w:tr w:rsidR="00202C34" w:rsidRPr="00CF5B8A" w14:paraId="6C951AFC" w14:textId="77777777" w:rsidTr="00EE735E">
        <w:trPr>
          <w:trHeight w:val="242"/>
        </w:trPr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61BE9C9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27E4AE92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0B09D5E8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135FE7F8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6152E1E5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Q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3B0EF00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df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5CDA08C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p</w:t>
            </w:r>
          </w:p>
        </w:tc>
      </w:tr>
      <w:tr w:rsidR="00202C34" w:rsidRPr="00CF5B8A" w14:paraId="580D7DB0" w14:textId="77777777" w:rsidTr="00EE735E">
        <w:trPr>
          <w:trHeight w:val="242"/>
        </w:trPr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F3926C4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Model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3E90F25D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59AEA65C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C3109B1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04D7EDB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2.198651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580849D6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51056C03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0.138131553</w:t>
            </w:r>
          </w:p>
        </w:tc>
      </w:tr>
      <w:tr w:rsidR="00202C34" w:rsidRPr="00CF5B8A" w14:paraId="60660C94" w14:textId="77777777" w:rsidTr="00EE735E">
        <w:trPr>
          <w:trHeight w:val="242"/>
        </w:trPr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9BB789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Residual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DCBA25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DDD9D6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FAA9A6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4B4D5F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6.612651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E43051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1E8876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0.157829409</w:t>
            </w:r>
          </w:p>
        </w:tc>
      </w:tr>
      <w:tr w:rsidR="00202C34" w:rsidRPr="00CF5B8A" w14:paraId="122ACB0D" w14:textId="77777777" w:rsidTr="00EE735E">
        <w:trPr>
          <w:trHeight w:val="242"/>
        </w:trPr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5FD7151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Total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26F10B51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084BE291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623F9ABB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3D1FF1C4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8.811302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0D8AD362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21DC0EA6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0.116831548</w:t>
            </w:r>
          </w:p>
        </w:tc>
      </w:tr>
      <w:tr w:rsidR="00202C34" w:rsidRPr="00CF5B8A" w14:paraId="613EF76F" w14:textId="77777777" w:rsidTr="00EE735E">
        <w:trPr>
          <w:trHeight w:val="242"/>
        </w:trPr>
        <w:tc>
          <w:tcPr>
            <w:tcW w:w="7452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0EBC75E9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Ratio of true (between studies) to total variance</w:t>
            </w:r>
          </w:p>
          <w:p w14:paraId="6F042A5B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b/>
                <w:sz w:val="18"/>
                <w:szCs w:val="18"/>
              </w:rPr>
              <w:t>Statistics for Model 1</w:t>
            </w:r>
          </w:p>
          <w:p w14:paraId="0DD9E68A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b/>
                <w:sz w:val="18"/>
                <w:szCs w:val="18"/>
              </w:rPr>
              <w:t>Test of the model: Simultaneous test that all coefficients (excluding intercept) are zero</w:t>
            </w:r>
          </w:p>
          <w:p w14:paraId="7B6DEACF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Q = 2.20, df = 1, p = 0.1381</w:t>
            </w:r>
          </w:p>
          <w:p w14:paraId="42D60D9F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b/>
                <w:sz w:val="18"/>
                <w:szCs w:val="18"/>
              </w:rPr>
              <w:t>Goodness of fit: Test that unexplained variance is zero</w:t>
            </w:r>
          </w:p>
          <w:p w14:paraId="28D56182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au</w:t>
            </w:r>
            <w:r w:rsidRPr="00DF78D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 xml:space="preserve"> = 0.0000, Tau = 0.0000,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I</w:t>
            </w:r>
            <w:r w:rsidRPr="00DF78D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 xml:space="preserve"> = 39.51%, Q = 6.61, df = 4, p = 0.1578</w:t>
            </w:r>
          </w:p>
          <w:p w14:paraId="1D0A7C6A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b/>
                <w:sz w:val="18"/>
                <w:szCs w:val="18"/>
              </w:rPr>
              <w:t>Comparison of Model 1 with the null model</w:t>
            </w:r>
          </w:p>
          <w:p w14:paraId="3653AD39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b/>
                <w:sz w:val="18"/>
                <w:szCs w:val="18"/>
              </w:rPr>
              <w:t>Total between-study variance (intercept only)</w:t>
            </w:r>
          </w:p>
          <w:p w14:paraId="43293ED2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au</w:t>
            </w:r>
            <w:r w:rsidRPr="00DF78D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 xml:space="preserve"> = 0.0000, Tau = 0.0000,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I</w:t>
            </w:r>
            <w:r w:rsidRPr="00DF78D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 xml:space="preserve"> = 43.25%, Q = 8.81, df = 5, p = 0.1168</w:t>
            </w:r>
          </w:p>
          <w:p w14:paraId="205BD356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b/>
                <w:sz w:val="18"/>
                <w:szCs w:val="18"/>
              </w:rPr>
              <w:t>Proportion of total between-study variance explained by Model 1</w:t>
            </w:r>
          </w:p>
          <w:p w14:paraId="7DC743EF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This is not defined under the fixed effect model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608622C8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14F12F58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03B210E6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47A739C9" w14:textId="77777777" w:rsidR="00202C34" w:rsidRPr="00CF5B8A" w:rsidRDefault="00202C34" w:rsidP="00202C34">
      <w:pPr>
        <w:rPr>
          <w:rFonts w:ascii="Times New Roman" w:eastAsia="Times New Roman" w:hAnsi="Times New Roman" w:cs="Times New Roman"/>
          <w:color w:val="000000"/>
          <w:szCs w:val="20"/>
          <w:lang w:eastAsia="pt-BR"/>
        </w:rPr>
      </w:pPr>
    </w:p>
    <w:p w14:paraId="7560B366" w14:textId="77777777" w:rsidR="00202C34" w:rsidRPr="00CF5B8A" w:rsidRDefault="00202C34" w:rsidP="00202C34">
      <w:pPr>
        <w:rPr>
          <w:rFonts w:ascii="Times New Roman" w:eastAsia="Times New Roman" w:hAnsi="Times New Roman" w:cs="Times New Roman"/>
          <w:color w:val="000000"/>
          <w:szCs w:val="20"/>
          <w:lang w:eastAsia="pt-BR"/>
        </w:rPr>
      </w:pPr>
    </w:p>
    <w:p w14:paraId="19CF5907" w14:textId="77777777" w:rsidR="00202C34" w:rsidRPr="00CF5B8A" w:rsidRDefault="00202C34" w:rsidP="00202C34">
      <w:pPr>
        <w:rPr>
          <w:rFonts w:ascii="Times New Roman" w:eastAsia="Times New Roman" w:hAnsi="Times New Roman" w:cs="Times New Roman"/>
          <w:color w:val="000000"/>
          <w:szCs w:val="20"/>
          <w:lang w:eastAsia="pt-BR"/>
        </w:rPr>
      </w:pPr>
    </w:p>
    <w:p w14:paraId="42971684" w14:textId="77777777" w:rsidR="00202C34" w:rsidRPr="00CF5B8A" w:rsidRDefault="00202C34" w:rsidP="00202C34">
      <w:pPr>
        <w:rPr>
          <w:rFonts w:ascii="Times New Roman" w:eastAsia="Times New Roman" w:hAnsi="Times New Roman" w:cs="Times New Roman"/>
          <w:color w:val="000000"/>
          <w:szCs w:val="20"/>
          <w:lang w:eastAsia="pt-BR"/>
        </w:rPr>
      </w:pPr>
    </w:p>
    <w:p w14:paraId="3947AFE7" w14:textId="77777777" w:rsidR="00202C34" w:rsidRPr="00CF5B8A" w:rsidRDefault="00202C34" w:rsidP="00202C34">
      <w:pPr>
        <w:rPr>
          <w:rFonts w:ascii="Times New Roman" w:eastAsia="Times New Roman" w:hAnsi="Times New Roman" w:cs="Times New Roman"/>
          <w:color w:val="000000"/>
          <w:szCs w:val="20"/>
          <w:lang w:eastAsia="pt-BR"/>
        </w:rPr>
      </w:pPr>
    </w:p>
    <w:p w14:paraId="0E34049E" w14:textId="77777777" w:rsidR="00202C34" w:rsidRPr="00CF5B8A" w:rsidRDefault="00202C34" w:rsidP="00202C34">
      <w:pPr>
        <w:rPr>
          <w:rFonts w:ascii="Times New Roman" w:eastAsia="Times New Roman" w:hAnsi="Times New Roman" w:cs="Times New Roman"/>
          <w:color w:val="000000"/>
          <w:szCs w:val="20"/>
          <w:lang w:eastAsia="pt-BR"/>
        </w:rPr>
      </w:pPr>
      <w:r w:rsidRPr="00CF5B8A">
        <w:rPr>
          <w:rFonts w:ascii="Times New Roman" w:hAnsi="Times New Roman" w:cs="Times New Roman"/>
          <w:b/>
          <w:szCs w:val="20"/>
        </w:rPr>
        <w:lastRenderedPageBreak/>
        <w:t>Supplementary Table 2.</w:t>
      </w:r>
      <w:r w:rsidRPr="00CF5B8A">
        <w:rPr>
          <w:rFonts w:ascii="Times New Roman" w:hAnsi="Times New Roman" w:cs="Times New Roman"/>
          <w:szCs w:val="20"/>
        </w:rPr>
        <w:t xml:space="preserve"> Continued</w:t>
      </w:r>
    </w:p>
    <w:p w14:paraId="7CA1D0C0" w14:textId="77777777" w:rsidR="00202C34" w:rsidRPr="00CF5B8A" w:rsidRDefault="00202C34" w:rsidP="00202C34">
      <w:pPr>
        <w:rPr>
          <w:rFonts w:ascii="Times New Roman" w:eastAsia="Times New Roman" w:hAnsi="Times New Roman" w:cs="Times New Roman"/>
          <w:b/>
          <w:color w:val="000000"/>
          <w:szCs w:val="20"/>
          <w:lang w:eastAsia="pt-BR"/>
        </w:rPr>
      </w:pPr>
      <w:r w:rsidRPr="00CF5B8A">
        <w:rPr>
          <w:rFonts w:ascii="Times New Roman" w:eastAsia="Times New Roman" w:hAnsi="Times New Roman" w:cs="Times New Roman"/>
          <w:b/>
          <w:color w:val="000000"/>
          <w:szCs w:val="20"/>
          <w:lang w:eastAsia="pt-BR"/>
        </w:rPr>
        <w:t>B vs b (Random effect model)</w:t>
      </w:r>
    </w:p>
    <w:p w14:paraId="66D24E28" w14:textId="77777777" w:rsidR="00202C34" w:rsidRPr="00CF5B8A" w:rsidRDefault="00202C34" w:rsidP="00202C34">
      <w:pPr>
        <w:rPr>
          <w:rFonts w:ascii="Times New Roman" w:eastAsia="Times New Roman" w:hAnsi="Times New Roman" w:cs="Times New Roman"/>
          <w:color w:val="000000"/>
          <w:szCs w:val="20"/>
          <w:lang w:eastAsia="pt-BR"/>
        </w:rPr>
      </w:pPr>
      <w:r w:rsidRPr="00CF5B8A">
        <w:rPr>
          <w:rFonts w:ascii="Times New Roman" w:eastAsia="Times New Roman" w:hAnsi="Times New Roman" w:cs="Times New Roman"/>
          <w:color w:val="000000"/>
          <w:szCs w:val="20"/>
          <w:lang w:eastAsia="pt-BR"/>
        </w:rPr>
        <w:t>Random effects (MM), Z-Distribution, Log odds ratio</w:t>
      </w:r>
    </w:p>
    <w:tbl>
      <w:tblPr>
        <w:tblStyle w:val="a3"/>
        <w:tblW w:w="13041" w:type="dxa"/>
        <w:tblBorders>
          <w:top w:val="single" w:sz="18" w:space="0" w:color="auto"/>
          <w:left w:val="none" w:sz="0" w:space="0" w:color="auto"/>
          <w:bottom w:val="single" w:sz="18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63"/>
        <w:gridCol w:w="1863"/>
        <w:gridCol w:w="1863"/>
        <w:gridCol w:w="1863"/>
        <w:gridCol w:w="1863"/>
        <w:gridCol w:w="1863"/>
        <w:gridCol w:w="1863"/>
      </w:tblGrid>
      <w:tr w:rsidR="00202C34" w:rsidRPr="00CF5B8A" w14:paraId="6A9FF332" w14:textId="77777777" w:rsidTr="00EE735E">
        <w:trPr>
          <w:trHeight w:val="242"/>
        </w:trPr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2D0D50D7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Covariate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2E308B1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Coefficient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0AD15E2C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Standard error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1D1678CE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95% lower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022540DF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95% upper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6A3649CE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Z-value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FBA56C7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2-sided p-value</w:t>
            </w:r>
          </w:p>
        </w:tc>
      </w:tr>
      <w:tr w:rsidR="00202C34" w:rsidRPr="00CF5B8A" w14:paraId="71E45CF5" w14:textId="77777777" w:rsidTr="00EE735E">
        <w:trPr>
          <w:trHeight w:val="242"/>
        </w:trPr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541BC61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Intercept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5E48858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0.361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7B4F46CC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0.2587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B5BEE1B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-0.1459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0CA4E2A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0.868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6C255841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1.4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6FB79BE4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0.1628</w:t>
            </w:r>
          </w:p>
        </w:tc>
      </w:tr>
      <w:tr w:rsidR="00202C34" w:rsidRPr="00CF5B8A" w14:paraId="014D6073" w14:textId="77777777" w:rsidTr="00EE735E">
        <w:trPr>
          <w:trHeight w:val="242"/>
        </w:trPr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60CF08D4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Age : 75 over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0192A787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-0.2554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23198D7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0.2884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3C17627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-0.8207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5FDE99E5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0.3099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9C2DD66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-0.89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3B491E2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0.3759</w:t>
            </w:r>
          </w:p>
        </w:tc>
      </w:tr>
      <w:tr w:rsidR="00202C34" w:rsidRPr="00CF5B8A" w14:paraId="4AB5DFDD" w14:textId="77777777" w:rsidTr="00EE735E">
        <w:trPr>
          <w:trHeight w:val="242"/>
        </w:trPr>
        <w:tc>
          <w:tcPr>
            <w:tcW w:w="13041" w:type="dxa"/>
            <w:gridSpan w:val="7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1079CAFC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b/>
                <w:sz w:val="18"/>
                <w:szCs w:val="18"/>
              </w:rPr>
              <w:t>Test of the model: Simultaneous test that all coefficients (excluding intercept) are zero</w:t>
            </w:r>
          </w:p>
          <w:p w14:paraId="2B6CE9A9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Q = 0.78, df = 1, p = 0.3759</w:t>
            </w:r>
          </w:p>
          <w:p w14:paraId="0C4CBBA5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b/>
                <w:sz w:val="18"/>
                <w:szCs w:val="18"/>
              </w:rPr>
              <w:t>Goodness of fit: Test that unexplained variance is zero</w:t>
            </w:r>
          </w:p>
          <w:p w14:paraId="76C77075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au</w:t>
            </w:r>
            <w:r w:rsidRPr="00DF78D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 xml:space="preserve"> = 0.0346, Tau = 0.1861,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I</w:t>
            </w:r>
            <w:r w:rsidRPr="00DF78D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 xml:space="preserve"> = 51.64%, Q = 8.27, df = 4, p = 0.0821</w:t>
            </w:r>
          </w:p>
          <w:p w14:paraId="5C3233F2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b/>
                <w:sz w:val="18"/>
                <w:szCs w:val="18"/>
              </w:rPr>
              <w:t>Total between-study variance (intercept only)</w:t>
            </w:r>
          </w:p>
          <w:p w14:paraId="0CFFC1AE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au</w:t>
            </w:r>
            <w:r w:rsidRPr="00DF78D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 xml:space="preserve"> = 0.0299, Tau = 0.1729,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I</w:t>
            </w:r>
            <w:r w:rsidRPr="00DF78D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 xml:space="preserve"> = 47.11%, Q = 9.45, df = 5, p = 0.0923</w:t>
            </w:r>
          </w:p>
        </w:tc>
      </w:tr>
      <w:tr w:rsidR="00202C34" w:rsidRPr="00CF5B8A" w14:paraId="2035AAB7" w14:textId="77777777" w:rsidTr="00EE735E">
        <w:trPr>
          <w:trHeight w:val="242"/>
        </w:trPr>
        <w:tc>
          <w:tcPr>
            <w:tcW w:w="7452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E5A0F35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200629A4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277833B3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Analysis of variance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49641991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02C34" w:rsidRPr="00CF5B8A" w14:paraId="59A302B6" w14:textId="77777777" w:rsidTr="00EE735E">
        <w:trPr>
          <w:trHeight w:val="242"/>
        </w:trPr>
        <w:tc>
          <w:tcPr>
            <w:tcW w:w="7452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45E2FC8E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2FFFB7C4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Q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0039AE6D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df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3FE5455E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p</w:t>
            </w:r>
          </w:p>
        </w:tc>
      </w:tr>
      <w:tr w:rsidR="00202C34" w:rsidRPr="00CF5B8A" w14:paraId="70C534EC" w14:textId="77777777" w:rsidTr="00EE735E">
        <w:trPr>
          <w:trHeight w:val="242"/>
        </w:trPr>
        <w:tc>
          <w:tcPr>
            <w:tcW w:w="7452" w:type="dxa"/>
            <w:gridSpan w:val="4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5DABE6FE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Model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6C9872D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1.723835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C538837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4B9D68AB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0.189200139</w:t>
            </w:r>
          </w:p>
        </w:tc>
      </w:tr>
      <w:tr w:rsidR="00202C34" w:rsidRPr="00CF5B8A" w14:paraId="361D3407" w14:textId="77777777" w:rsidTr="00EE735E">
        <w:trPr>
          <w:trHeight w:val="242"/>
        </w:trPr>
        <w:tc>
          <w:tcPr>
            <w:tcW w:w="7452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8C228A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Residual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15FC0D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3.568875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73321F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56C054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0.467483359</w:t>
            </w:r>
          </w:p>
        </w:tc>
      </w:tr>
      <w:tr w:rsidR="00202C34" w:rsidRPr="00CF5B8A" w14:paraId="3A515BAB" w14:textId="77777777" w:rsidTr="00EE735E">
        <w:trPr>
          <w:trHeight w:val="242"/>
        </w:trPr>
        <w:tc>
          <w:tcPr>
            <w:tcW w:w="7452" w:type="dxa"/>
            <w:gridSpan w:val="4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1961BE65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Total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55D1F7F7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5.29271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3229F4F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12469F13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0.381211422</w:t>
            </w:r>
          </w:p>
        </w:tc>
      </w:tr>
      <w:tr w:rsidR="00202C34" w:rsidRPr="00CF5B8A" w14:paraId="35434504" w14:textId="77777777" w:rsidTr="00EE735E">
        <w:trPr>
          <w:trHeight w:val="242"/>
        </w:trPr>
        <w:tc>
          <w:tcPr>
            <w:tcW w:w="7452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E3678B3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Ratio of true (between studies) to total variance</w:t>
            </w:r>
          </w:p>
          <w:p w14:paraId="6AC1531A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b/>
                <w:sz w:val="18"/>
                <w:szCs w:val="18"/>
              </w:rPr>
              <w:t>Statistics for Model 1</w:t>
            </w:r>
          </w:p>
          <w:p w14:paraId="159DF1C0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b/>
                <w:sz w:val="18"/>
                <w:szCs w:val="18"/>
              </w:rPr>
              <w:t>Test of the model: Simultaneous test that all coefficients (excluding intercept) are zero</w:t>
            </w:r>
          </w:p>
          <w:p w14:paraId="67501C67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Q = 1.72, df = 1, p = 0.1892</w:t>
            </w:r>
          </w:p>
          <w:p w14:paraId="075E8A77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b/>
                <w:sz w:val="18"/>
                <w:szCs w:val="18"/>
              </w:rPr>
              <w:t>Goodness of fit: Test that unexplained variance is zero</w:t>
            </w:r>
          </w:p>
          <w:p w14:paraId="50F2B20C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au</w:t>
            </w:r>
            <w:r w:rsidRPr="00DF78D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 xml:space="preserve"> = 0.0912, Tau = 0.3020,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I</w:t>
            </w:r>
            <w:r w:rsidRPr="00DF78D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 xml:space="preserve"> = 39.51%, Q = 6.61, df = 4, p = 0.1578</w:t>
            </w:r>
          </w:p>
          <w:p w14:paraId="09A566C1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b/>
                <w:sz w:val="18"/>
                <w:szCs w:val="18"/>
              </w:rPr>
              <w:t>Comparison of Model 1 with the null model</w:t>
            </w:r>
          </w:p>
          <w:p w14:paraId="2963BF46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b/>
                <w:sz w:val="18"/>
                <w:szCs w:val="18"/>
              </w:rPr>
              <w:t>Total between-study variance (intercept only)</w:t>
            </w:r>
          </w:p>
          <w:p w14:paraId="72ADAD01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au</w:t>
            </w:r>
            <w:r w:rsidRPr="00DF78D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 xml:space="preserve"> = 0.1072, Tau = 0.3275,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I</w:t>
            </w:r>
            <w:r w:rsidRPr="00DF78D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 xml:space="preserve"> = 43.25%, Q = 8.81, df = 5, p = 0.1168</w:t>
            </w:r>
          </w:p>
          <w:p w14:paraId="0BD2F1A2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b/>
                <w:sz w:val="18"/>
                <w:szCs w:val="18"/>
              </w:rPr>
              <w:t>Proportion of total between-study variance explained by Model 1</w:t>
            </w:r>
          </w:p>
          <w:p w14:paraId="368C877A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R</w:t>
            </w:r>
            <w:r w:rsidRPr="00DF78D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 xml:space="preserve"> analog = 0.15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483632EE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624CA59B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17A20A6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70BB7395" w14:textId="77777777" w:rsidR="00202C34" w:rsidRPr="00CF5B8A" w:rsidRDefault="00202C34" w:rsidP="00202C34">
      <w:pPr>
        <w:rPr>
          <w:rFonts w:ascii="Times New Roman" w:eastAsia="Times New Roman" w:hAnsi="Times New Roman" w:cs="Times New Roman"/>
          <w:color w:val="000000"/>
          <w:szCs w:val="20"/>
          <w:lang w:eastAsia="pt-BR"/>
        </w:rPr>
      </w:pPr>
    </w:p>
    <w:p w14:paraId="624DFFC1" w14:textId="77777777" w:rsidR="00202C34" w:rsidRPr="00CF5B8A" w:rsidRDefault="00202C34" w:rsidP="00202C34">
      <w:pPr>
        <w:rPr>
          <w:rFonts w:ascii="Times New Roman" w:eastAsia="Times New Roman" w:hAnsi="Times New Roman" w:cs="Times New Roman"/>
          <w:color w:val="000000"/>
          <w:szCs w:val="20"/>
          <w:lang w:eastAsia="pt-BR"/>
        </w:rPr>
      </w:pPr>
    </w:p>
    <w:p w14:paraId="65598D37" w14:textId="77777777" w:rsidR="00202C34" w:rsidRPr="00CF5B8A" w:rsidRDefault="00202C34" w:rsidP="00202C34">
      <w:pPr>
        <w:rPr>
          <w:rFonts w:ascii="Times New Roman" w:eastAsia="Times New Roman" w:hAnsi="Times New Roman" w:cs="Times New Roman"/>
          <w:color w:val="000000"/>
          <w:szCs w:val="20"/>
          <w:lang w:eastAsia="pt-BR"/>
        </w:rPr>
      </w:pPr>
    </w:p>
    <w:p w14:paraId="378B6BB8" w14:textId="77777777" w:rsidR="00202C34" w:rsidRPr="00CF5B8A" w:rsidRDefault="00202C34" w:rsidP="00202C34">
      <w:pPr>
        <w:rPr>
          <w:rFonts w:ascii="Times New Roman" w:eastAsia="Times New Roman" w:hAnsi="Times New Roman" w:cs="Times New Roman"/>
          <w:color w:val="000000"/>
          <w:szCs w:val="20"/>
          <w:lang w:eastAsia="pt-BR"/>
        </w:rPr>
      </w:pPr>
    </w:p>
    <w:p w14:paraId="7AB04B88" w14:textId="77777777" w:rsidR="00202C34" w:rsidRPr="00CF5B8A" w:rsidRDefault="00202C34" w:rsidP="00202C34">
      <w:pPr>
        <w:rPr>
          <w:rFonts w:ascii="Times New Roman" w:eastAsia="Times New Roman" w:hAnsi="Times New Roman" w:cs="Times New Roman"/>
          <w:color w:val="000000"/>
          <w:szCs w:val="20"/>
          <w:lang w:eastAsia="pt-BR"/>
        </w:rPr>
      </w:pPr>
    </w:p>
    <w:p w14:paraId="584E8A81" w14:textId="77777777" w:rsidR="00202C34" w:rsidRPr="00CF5B8A" w:rsidRDefault="00202C34" w:rsidP="00202C34">
      <w:pPr>
        <w:rPr>
          <w:rFonts w:ascii="Times New Roman" w:eastAsia="Times New Roman" w:hAnsi="Times New Roman" w:cs="Times New Roman"/>
          <w:color w:val="000000"/>
          <w:szCs w:val="20"/>
          <w:lang w:eastAsia="pt-BR"/>
        </w:rPr>
      </w:pPr>
      <w:r w:rsidRPr="00CF5B8A">
        <w:rPr>
          <w:rFonts w:ascii="Times New Roman" w:hAnsi="Times New Roman" w:cs="Times New Roman"/>
          <w:b/>
          <w:szCs w:val="20"/>
        </w:rPr>
        <w:t>Supplementary Table 2.</w:t>
      </w:r>
      <w:r w:rsidRPr="00CF5B8A">
        <w:rPr>
          <w:rFonts w:ascii="Times New Roman" w:hAnsi="Times New Roman" w:cs="Times New Roman"/>
          <w:szCs w:val="20"/>
        </w:rPr>
        <w:t xml:space="preserve"> Continued</w:t>
      </w:r>
    </w:p>
    <w:p w14:paraId="5824587E" w14:textId="77777777" w:rsidR="00202C34" w:rsidRPr="00CF5B8A" w:rsidRDefault="00202C34" w:rsidP="00202C34">
      <w:pPr>
        <w:rPr>
          <w:rFonts w:ascii="Times New Roman" w:eastAsia="Times New Roman" w:hAnsi="Times New Roman" w:cs="Times New Roman"/>
          <w:b/>
          <w:color w:val="000000"/>
          <w:szCs w:val="20"/>
          <w:lang w:eastAsia="pt-BR"/>
        </w:rPr>
      </w:pPr>
      <w:r w:rsidRPr="00CF5B8A">
        <w:rPr>
          <w:rFonts w:ascii="Times New Roman" w:eastAsia="Times New Roman" w:hAnsi="Times New Roman" w:cs="Times New Roman"/>
          <w:b/>
          <w:color w:val="000000"/>
          <w:szCs w:val="20"/>
          <w:lang w:eastAsia="pt-BR"/>
        </w:rPr>
        <w:t xml:space="preserve">B vs b </w:t>
      </w:r>
      <w:r w:rsidRPr="00CF5B8A">
        <w:rPr>
          <w:rFonts w:ascii="Times New Roman" w:hAnsi="Times New Roman" w:cs="Times New Roman"/>
          <w:b/>
          <w:bCs/>
        </w:rPr>
        <w:t>(Fixed effect model)</w:t>
      </w:r>
    </w:p>
    <w:p w14:paraId="0563CD9E" w14:textId="77777777" w:rsidR="00202C34" w:rsidRPr="00CF5B8A" w:rsidRDefault="00202C34" w:rsidP="00202C34">
      <w:pPr>
        <w:rPr>
          <w:rFonts w:ascii="Times New Roman" w:hAnsi="Times New Roman" w:cs="Times New Roman"/>
        </w:rPr>
      </w:pPr>
      <w:r w:rsidRPr="00CF5B8A">
        <w:rPr>
          <w:rFonts w:ascii="Times New Roman" w:hAnsi="Times New Roman" w:cs="Times New Roman"/>
        </w:rPr>
        <w:t>Fixed effect, Z-Distribution, Log odds ratio</w:t>
      </w:r>
    </w:p>
    <w:tbl>
      <w:tblPr>
        <w:tblStyle w:val="a3"/>
        <w:tblW w:w="13041" w:type="dxa"/>
        <w:tblBorders>
          <w:top w:val="single" w:sz="18" w:space="0" w:color="auto"/>
          <w:left w:val="none" w:sz="0" w:space="0" w:color="auto"/>
          <w:bottom w:val="single" w:sz="18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63"/>
        <w:gridCol w:w="1863"/>
        <w:gridCol w:w="1863"/>
        <w:gridCol w:w="1863"/>
        <w:gridCol w:w="1863"/>
        <w:gridCol w:w="1863"/>
        <w:gridCol w:w="1863"/>
      </w:tblGrid>
      <w:tr w:rsidR="00202C34" w:rsidRPr="00CF5B8A" w14:paraId="6BCBAE15" w14:textId="77777777" w:rsidTr="00EE735E">
        <w:trPr>
          <w:trHeight w:val="242"/>
        </w:trPr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60D3D2D4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Covariate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94C0434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Coefficient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44A1C07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Standard error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1A2209EB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95% lower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26E339E4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95% upper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630982C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Z-value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414AC09A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2-sided p-value</w:t>
            </w:r>
          </w:p>
        </w:tc>
      </w:tr>
      <w:tr w:rsidR="00202C34" w:rsidRPr="00CF5B8A" w14:paraId="7763AE52" w14:textId="77777777" w:rsidTr="00EE735E">
        <w:trPr>
          <w:trHeight w:val="242"/>
        </w:trPr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7FE2492C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Intercept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71E0C68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0.3687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46CEA927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0.2117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13C1FED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-0.0461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7AA18A01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0.7836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2385070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1.74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6572924E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0.0815</w:t>
            </w:r>
          </w:p>
        </w:tc>
      </w:tr>
      <w:tr w:rsidR="00202C34" w:rsidRPr="00CF5B8A" w14:paraId="310FF453" w14:textId="77777777" w:rsidTr="00EE735E">
        <w:trPr>
          <w:trHeight w:val="242"/>
        </w:trPr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62386E2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Age : 75 over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5BFA791F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-0.2393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33057F1E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0.2202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4EA681A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-0.6708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5FA8B537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0.1922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663CDDEA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-1.09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81A392B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0.2771</w:t>
            </w:r>
          </w:p>
        </w:tc>
      </w:tr>
      <w:tr w:rsidR="00202C34" w:rsidRPr="00CF5B8A" w14:paraId="51BE1342" w14:textId="77777777" w:rsidTr="00EE735E">
        <w:trPr>
          <w:trHeight w:val="242"/>
        </w:trPr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4C1CD57D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0937053D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1ED0AD0F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Analysis of variance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468BDF42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F00B366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8EF5ABF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179339D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02C34" w:rsidRPr="00CF5B8A" w14:paraId="77D59E1C" w14:textId="77777777" w:rsidTr="00EE735E">
        <w:trPr>
          <w:trHeight w:val="242"/>
        </w:trPr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03F5A352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01873A30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Q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3BCFFC29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df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350977A1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p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473F2C69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5D979893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1BC536D7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02C34" w:rsidRPr="00CF5B8A" w14:paraId="6AA9D79B" w14:textId="77777777" w:rsidTr="00EE735E">
        <w:trPr>
          <w:trHeight w:val="242"/>
        </w:trPr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591F875D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Model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998E9E8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1.181354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6A522B11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6D4B1772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0.277081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74CF5C4F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5215321E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23086A3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02C34" w:rsidRPr="00CF5B8A" w14:paraId="66F2EBAE" w14:textId="77777777" w:rsidTr="00EE735E">
        <w:trPr>
          <w:trHeight w:val="242"/>
        </w:trPr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C13E96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Residual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8ABBD5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8.271975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54D530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83611C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0.082108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3164BB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F259EA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7022C7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02C34" w:rsidRPr="00CF5B8A" w14:paraId="61C7712C" w14:textId="77777777" w:rsidTr="00EE735E">
        <w:trPr>
          <w:trHeight w:val="242"/>
        </w:trPr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104865AE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Total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471742A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9.453329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F8252B0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55AB0533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0.092292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1CF35883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3E974B0B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D26BA57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02C34" w:rsidRPr="00CF5B8A" w14:paraId="3C5B1751" w14:textId="77777777" w:rsidTr="00EE735E">
        <w:trPr>
          <w:trHeight w:val="242"/>
        </w:trPr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3B4D8F75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2985599E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BCBBB44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51DC1ABC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89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03FA8208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Analysis of variance</w:t>
            </w:r>
          </w:p>
        </w:tc>
      </w:tr>
      <w:tr w:rsidR="00202C34" w:rsidRPr="00CF5B8A" w14:paraId="6CC35C17" w14:textId="77777777" w:rsidTr="00EE735E">
        <w:trPr>
          <w:trHeight w:val="242"/>
        </w:trPr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0D9A50ED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41F470C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6EF584FA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5BFB6121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55CA27FF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Q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76D48E3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df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69211D8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p</w:t>
            </w:r>
          </w:p>
        </w:tc>
      </w:tr>
      <w:tr w:rsidR="00202C34" w:rsidRPr="00CF5B8A" w14:paraId="45C3F26D" w14:textId="77777777" w:rsidTr="00EE735E">
        <w:trPr>
          <w:trHeight w:val="242"/>
        </w:trPr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DB0C948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Model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2268A6D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3B994513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1FBBCB4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3182EDDA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2.198651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6EBA156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8992242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0.138131553</w:t>
            </w:r>
          </w:p>
        </w:tc>
      </w:tr>
      <w:tr w:rsidR="00202C34" w:rsidRPr="00CF5B8A" w14:paraId="5C0B29BF" w14:textId="77777777" w:rsidTr="00EE735E">
        <w:trPr>
          <w:trHeight w:val="242"/>
        </w:trPr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381F23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Residual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0F2588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1FA580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1D0A34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1D132F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6.612651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759E95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518FEC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0.157829409</w:t>
            </w:r>
          </w:p>
        </w:tc>
      </w:tr>
      <w:tr w:rsidR="00202C34" w:rsidRPr="00CF5B8A" w14:paraId="4B1F72D7" w14:textId="77777777" w:rsidTr="00EE735E">
        <w:trPr>
          <w:trHeight w:val="242"/>
        </w:trPr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334D7C7F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Total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3EADF47F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3289763E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5E89F4A6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6D7B731F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8.811302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33FC5EE7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3D19A75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0.116831548</w:t>
            </w:r>
          </w:p>
        </w:tc>
      </w:tr>
      <w:tr w:rsidR="00202C34" w:rsidRPr="00CF5B8A" w14:paraId="5F3D6154" w14:textId="77777777" w:rsidTr="00EE735E">
        <w:trPr>
          <w:trHeight w:val="242"/>
        </w:trPr>
        <w:tc>
          <w:tcPr>
            <w:tcW w:w="7452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10857128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Ratio of true (between studies) to total variance</w:t>
            </w:r>
          </w:p>
          <w:p w14:paraId="6A52D735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b/>
                <w:sz w:val="18"/>
                <w:szCs w:val="18"/>
              </w:rPr>
              <w:t>Statistics for Model 1</w:t>
            </w:r>
          </w:p>
          <w:p w14:paraId="0716F7A1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b/>
                <w:sz w:val="18"/>
                <w:szCs w:val="18"/>
              </w:rPr>
              <w:t>Test of the model: Simultaneous test that all coefficients (excluding intercept) are zero</w:t>
            </w:r>
          </w:p>
          <w:p w14:paraId="17269A22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Q = 2.20, df = 1, p = 0.1381</w:t>
            </w:r>
          </w:p>
          <w:p w14:paraId="3EF3B822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b/>
                <w:sz w:val="18"/>
                <w:szCs w:val="18"/>
              </w:rPr>
              <w:t>Goodness of fit: Test that unexplained variance is zero</w:t>
            </w:r>
          </w:p>
          <w:p w14:paraId="26EBC985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au</w:t>
            </w:r>
            <w:r w:rsidRPr="00DF78D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 xml:space="preserve"> = 0.0000, Tau = 0.0000,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I</w:t>
            </w:r>
            <w:r w:rsidRPr="00DF78D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 xml:space="preserve"> = 39.51%, Q = 6.61, df = 4, p = 0.1578</w:t>
            </w:r>
          </w:p>
          <w:p w14:paraId="3E9EACA3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b/>
                <w:sz w:val="18"/>
                <w:szCs w:val="18"/>
              </w:rPr>
              <w:t>Comparison of Model 1 with the null model</w:t>
            </w:r>
          </w:p>
          <w:p w14:paraId="6851C154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b/>
                <w:sz w:val="18"/>
                <w:szCs w:val="18"/>
              </w:rPr>
              <w:t>Total between-study variance (intercept only)</w:t>
            </w:r>
          </w:p>
          <w:p w14:paraId="2372A4BC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au</w:t>
            </w:r>
            <w:r w:rsidRPr="00DF78D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 xml:space="preserve"> = 0.0000, Tau = 0.0000,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I</w:t>
            </w:r>
            <w:r w:rsidRPr="00DF78D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 xml:space="preserve"> = 43.25%, Q = 8.81, df = 5, p = 0.1168</w:t>
            </w:r>
          </w:p>
          <w:p w14:paraId="00268563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b/>
                <w:sz w:val="18"/>
                <w:szCs w:val="18"/>
              </w:rPr>
              <w:t>Proportion of total between-study variance explained by Model 1</w:t>
            </w:r>
          </w:p>
          <w:p w14:paraId="60D7C635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This is not defined under the fixed effect model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0DBD5A4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1C9FDC82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BDB183B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50CBC1CF" w14:textId="77777777" w:rsidR="00202C34" w:rsidRPr="00CF5B8A" w:rsidRDefault="00202C34" w:rsidP="00202C34">
      <w:pPr>
        <w:rPr>
          <w:rFonts w:ascii="Times New Roman" w:eastAsia="Times New Roman" w:hAnsi="Times New Roman" w:cs="Times New Roman"/>
          <w:color w:val="000000"/>
          <w:szCs w:val="20"/>
          <w:lang w:eastAsia="pt-BR"/>
        </w:rPr>
      </w:pPr>
    </w:p>
    <w:p w14:paraId="33D70A6D" w14:textId="77777777" w:rsidR="00202C34" w:rsidRPr="00CF5B8A" w:rsidRDefault="00202C34" w:rsidP="00202C34">
      <w:pPr>
        <w:rPr>
          <w:rFonts w:ascii="Times New Roman" w:eastAsia="Times New Roman" w:hAnsi="Times New Roman" w:cs="Times New Roman"/>
          <w:color w:val="000000"/>
          <w:szCs w:val="20"/>
          <w:lang w:eastAsia="pt-BR"/>
        </w:rPr>
      </w:pPr>
    </w:p>
    <w:p w14:paraId="5BB7C479" w14:textId="77777777" w:rsidR="00202C34" w:rsidRPr="00CF5B8A" w:rsidRDefault="00202C34" w:rsidP="00202C34">
      <w:pPr>
        <w:rPr>
          <w:rFonts w:ascii="Times New Roman" w:eastAsia="Times New Roman" w:hAnsi="Times New Roman" w:cs="Times New Roman"/>
          <w:color w:val="000000"/>
          <w:szCs w:val="20"/>
          <w:lang w:eastAsia="pt-BR"/>
        </w:rPr>
      </w:pPr>
    </w:p>
    <w:p w14:paraId="33F93DBC" w14:textId="77777777" w:rsidR="00202C34" w:rsidRPr="00CF5B8A" w:rsidRDefault="00202C34" w:rsidP="00202C34">
      <w:pPr>
        <w:rPr>
          <w:rFonts w:ascii="Times New Roman" w:eastAsia="Times New Roman" w:hAnsi="Times New Roman" w:cs="Times New Roman"/>
          <w:color w:val="000000"/>
          <w:szCs w:val="20"/>
          <w:lang w:eastAsia="pt-BR"/>
        </w:rPr>
      </w:pPr>
    </w:p>
    <w:p w14:paraId="7BC21EB9" w14:textId="77777777" w:rsidR="00202C34" w:rsidRPr="00CF5B8A" w:rsidRDefault="00202C34" w:rsidP="00202C34">
      <w:pPr>
        <w:rPr>
          <w:rFonts w:ascii="Times New Roman" w:eastAsia="Times New Roman" w:hAnsi="Times New Roman" w:cs="Times New Roman"/>
          <w:color w:val="000000"/>
          <w:szCs w:val="20"/>
          <w:lang w:eastAsia="pt-BR"/>
        </w:rPr>
      </w:pPr>
    </w:p>
    <w:p w14:paraId="61219FB5" w14:textId="77777777" w:rsidR="00202C34" w:rsidRPr="00CF5B8A" w:rsidRDefault="00202C34" w:rsidP="00202C34">
      <w:pPr>
        <w:rPr>
          <w:rFonts w:ascii="Times New Roman" w:eastAsia="Times New Roman" w:hAnsi="Times New Roman" w:cs="Times New Roman"/>
          <w:color w:val="000000"/>
          <w:szCs w:val="20"/>
          <w:lang w:eastAsia="pt-BR"/>
        </w:rPr>
      </w:pPr>
      <w:r w:rsidRPr="00CF5B8A">
        <w:rPr>
          <w:rFonts w:ascii="Times New Roman" w:hAnsi="Times New Roman" w:cs="Times New Roman"/>
          <w:b/>
          <w:szCs w:val="20"/>
        </w:rPr>
        <w:t>Supplementary Table 2.</w:t>
      </w:r>
      <w:r w:rsidRPr="00CF5B8A">
        <w:rPr>
          <w:rFonts w:ascii="Times New Roman" w:hAnsi="Times New Roman" w:cs="Times New Roman"/>
          <w:szCs w:val="20"/>
        </w:rPr>
        <w:t xml:space="preserve"> Continued</w:t>
      </w:r>
    </w:p>
    <w:p w14:paraId="61F8D05F" w14:textId="77777777" w:rsidR="00202C34" w:rsidRPr="00CF5B8A" w:rsidRDefault="00202C34" w:rsidP="00202C34">
      <w:pPr>
        <w:rPr>
          <w:rFonts w:ascii="Times New Roman" w:hAnsi="Times New Roman" w:cs="Times New Roman"/>
          <w:b/>
          <w:bCs/>
        </w:rPr>
      </w:pPr>
      <w:r w:rsidRPr="00CF5B8A">
        <w:rPr>
          <w:rFonts w:ascii="Times New Roman" w:hAnsi="Times New Roman" w:cs="Times New Roman"/>
          <w:b/>
          <w:bCs/>
        </w:rPr>
        <w:t xml:space="preserve">BB + Bb vs bb (Random effect model) </w:t>
      </w:r>
    </w:p>
    <w:p w14:paraId="215EC2C0" w14:textId="77777777" w:rsidR="00202C34" w:rsidRPr="00CF5B8A" w:rsidRDefault="00202C34" w:rsidP="00202C34">
      <w:pPr>
        <w:rPr>
          <w:rFonts w:ascii="Times New Roman" w:hAnsi="Times New Roman" w:cs="Times New Roman"/>
        </w:rPr>
      </w:pPr>
      <w:r w:rsidRPr="00CF5B8A">
        <w:rPr>
          <w:rFonts w:ascii="Times New Roman" w:hAnsi="Times New Roman" w:cs="Times New Roman"/>
        </w:rPr>
        <w:t>Random effects (MM), Z-Distribution, Log odds ratio</w:t>
      </w:r>
    </w:p>
    <w:tbl>
      <w:tblPr>
        <w:tblStyle w:val="a3"/>
        <w:tblW w:w="13041" w:type="dxa"/>
        <w:tblBorders>
          <w:top w:val="single" w:sz="18" w:space="0" w:color="auto"/>
          <w:left w:val="none" w:sz="0" w:space="0" w:color="auto"/>
          <w:bottom w:val="single" w:sz="18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63"/>
        <w:gridCol w:w="1863"/>
        <w:gridCol w:w="1863"/>
        <w:gridCol w:w="1863"/>
        <w:gridCol w:w="1863"/>
        <w:gridCol w:w="1863"/>
        <w:gridCol w:w="1863"/>
      </w:tblGrid>
      <w:tr w:rsidR="00202C34" w:rsidRPr="00CF5B8A" w14:paraId="13BF8868" w14:textId="77777777" w:rsidTr="00EE735E">
        <w:trPr>
          <w:trHeight w:val="242"/>
        </w:trPr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4B620B5A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Covariate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0B5A601A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Coefficient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25258835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Standard error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2BE72D06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95% lower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EB71BDD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95% upper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1B4E193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Z-value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033E9AA6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2-sided p-value</w:t>
            </w:r>
          </w:p>
        </w:tc>
      </w:tr>
      <w:tr w:rsidR="00202C34" w:rsidRPr="00CF5B8A" w14:paraId="1EC8D1C1" w14:textId="77777777" w:rsidTr="00EE735E">
        <w:trPr>
          <w:trHeight w:val="242"/>
        </w:trPr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35E0B6CE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Intercept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8D1D016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0.1696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742887E6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0.4111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51F26D54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-0.6361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5C590336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0.9753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5DDD0455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0.41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2FC294B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0.6799</w:t>
            </w:r>
          </w:p>
        </w:tc>
      </w:tr>
      <w:tr w:rsidR="00202C34" w:rsidRPr="00CF5B8A" w14:paraId="04F1721D" w14:textId="77777777" w:rsidTr="00EE735E">
        <w:trPr>
          <w:trHeight w:val="242"/>
        </w:trPr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192392BD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Age : 75 over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04C11AEE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-0.0272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F32CDC3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0.4636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5B0C9F9C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-0.9359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0E54018F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0.8814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7CC9547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-0.06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0E87A5D4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0.9531</w:t>
            </w:r>
          </w:p>
        </w:tc>
      </w:tr>
      <w:tr w:rsidR="00202C34" w:rsidRPr="00CF5B8A" w14:paraId="665664E6" w14:textId="77777777" w:rsidTr="00EE735E">
        <w:trPr>
          <w:trHeight w:val="242"/>
        </w:trPr>
        <w:tc>
          <w:tcPr>
            <w:tcW w:w="13041" w:type="dxa"/>
            <w:gridSpan w:val="7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DB36993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b/>
                <w:sz w:val="18"/>
                <w:szCs w:val="18"/>
              </w:rPr>
              <w:t>Test of the model: Simultaneous test that all coefficients (excluding intercept) are zero</w:t>
            </w:r>
          </w:p>
          <w:p w14:paraId="26E5F83B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</w:rPr>
            </w:pPr>
            <w:r w:rsidRPr="00CF5B8A">
              <w:rPr>
                <w:rFonts w:ascii="Times New Roman" w:hAnsi="Times New Roman" w:cs="Times New Roman"/>
              </w:rPr>
              <w:t>Q = 0.00, df = 1, p = 0.9531</w:t>
            </w:r>
          </w:p>
          <w:p w14:paraId="5F70C261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b/>
                <w:sz w:val="18"/>
                <w:szCs w:val="18"/>
              </w:rPr>
              <w:t>Goodness of fit: Test that unexplained variance is zero</w:t>
            </w:r>
          </w:p>
          <w:p w14:paraId="03DDE001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u</w:t>
            </w:r>
            <w:r w:rsidRPr="00DF78D0">
              <w:rPr>
                <w:rFonts w:ascii="Times New Roman" w:hAnsi="Times New Roman" w:cs="Times New Roman"/>
                <w:vertAlign w:val="superscript"/>
              </w:rPr>
              <w:t>2</w:t>
            </w:r>
            <w:r w:rsidRPr="00CF5B8A">
              <w:rPr>
                <w:rFonts w:ascii="Times New Roman" w:hAnsi="Times New Roman" w:cs="Times New Roman"/>
              </w:rPr>
              <w:t xml:space="preserve"> = 0.1139, Tau = 0.3375, </w:t>
            </w:r>
            <w:r>
              <w:rPr>
                <w:rFonts w:ascii="Times New Roman" w:hAnsi="Times New Roman" w:cs="Times New Roman"/>
              </w:rPr>
              <w:t>I</w:t>
            </w:r>
            <w:r w:rsidRPr="00DF78D0">
              <w:rPr>
                <w:rFonts w:ascii="Times New Roman" w:hAnsi="Times New Roman" w:cs="Times New Roman"/>
                <w:vertAlign w:val="superscript"/>
              </w:rPr>
              <w:t>2</w:t>
            </w:r>
            <w:r w:rsidRPr="00CF5B8A">
              <w:rPr>
                <w:rFonts w:ascii="Times New Roman" w:hAnsi="Times New Roman" w:cs="Times New Roman"/>
              </w:rPr>
              <w:t xml:space="preserve"> = 61.99%, Q = 10.52, df = 4, p = 0.0325</w:t>
            </w:r>
          </w:p>
          <w:p w14:paraId="71E734E4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b/>
                <w:sz w:val="18"/>
                <w:szCs w:val="18"/>
              </w:rPr>
              <w:t>Total between-study variance (intercept only)</w:t>
            </w:r>
          </w:p>
          <w:p w14:paraId="4DE50750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</w:rPr>
              <w:t>Tau</w:t>
            </w:r>
            <w:r w:rsidRPr="00DF78D0">
              <w:rPr>
                <w:rFonts w:ascii="Times New Roman" w:hAnsi="Times New Roman" w:cs="Times New Roman"/>
                <w:vertAlign w:val="superscript"/>
              </w:rPr>
              <w:t>2</w:t>
            </w:r>
            <w:r w:rsidRPr="00CF5B8A">
              <w:rPr>
                <w:rFonts w:ascii="Times New Roman" w:hAnsi="Times New Roman" w:cs="Times New Roman"/>
              </w:rPr>
              <w:t xml:space="preserve"> = 0.0801, Tau = 0.2830, </w:t>
            </w:r>
            <w:r>
              <w:rPr>
                <w:rFonts w:ascii="Times New Roman" w:hAnsi="Times New Roman" w:cs="Times New Roman"/>
              </w:rPr>
              <w:t>I</w:t>
            </w:r>
            <w:r w:rsidRPr="00DF78D0">
              <w:rPr>
                <w:rFonts w:ascii="Times New Roman" w:hAnsi="Times New Roman" w:cs="Times New Roman"/>
                <w:vertAlign w:val="superscript"/>
              </w:rPr>
              <w:t>2</w:t>
            </w:r>
            <w:r w:rsidRPr="00CF5B8A">
              <w:rPr>
                <w:rFonts w:ascii="Times New Roman" w:hAnsi="Times New Roman" w:cs="Times New Roman"/>
              </w:rPr>
              <w:t xml:space="preserve"> = 52.49%, Q = 10.52, df = 5, p = 0.0617</w:t>
            </w:r>
          </w:p>
        </w:tc>
      </w:tr>
      <w:tr w:rsidR="00202C34" w:rsidRPr="00CF5B8A" w14:paraId="0D36B01F" w14:textId="77777777" w:rsidTr="00EE735E">
        <w:trPr>
          <w:trHeight w:val="242"/>
        </w:trPr>
        <w:tc>
          <w:tcPr>
            <w:tcW w:w="7452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1B69A76B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F4881DF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BAB2539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Analysis of variance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4FBFD40C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02C34" w:rsidRPr="00CF5B8A" w14:paraId="372D9FFB" w14:textId="77777777" w:rsidTr="00EE735E">
        <w:trPr>
          <w:trHeight w:val="242"/>
        </w:trPr>
        <w:tc>
          <w:tcPr>
            <w:tcW w:w="7452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060F4DFC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142F8348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Q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7DCC269D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df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1BF23D7D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p</w:t>
            </w:r>
          </w:p>
        </w:tc>
      </w:tr>
      <w:tr w:rsidR="00202C34" w:rsidRPr="00CF5B8A" w14:paraId="46D0E9F1" w14:textId="77777777" w:rsidTr="00EE735E">
        <w:trPr>
          <w:trHeight w:val="242"/>
        </w:trPr>
        <w:tc>
          <w:tcPr>
            <w:tcW w:w="7452" w:type="dxa"/>
            <w:gridSpan w:val="4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6C5F232B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Model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8D5114C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1.723835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41056102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6675FC0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0.189200139</w:t>
            </w:r>
          </w:p>
        </w:tc>
      </w:tr>
      <w:tr w:rsidR="00202C34" w:rsidRPr="00CF5B8A" w14:paraId="0E04499B" w14:textId="77777777" w:rsidTr="00EE735E">
        <w:trPr>
          <w:trHeight w:val="242"/>
        </w:trPr>
        <w:tc>
          <w:tcPr>
            <w:tcW w:w="7452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ABAE4C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Residual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4A7B17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3.568875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610741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604A04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0.467483359</w:t>
            </w:r>
          </w:p>
        </w:tc>
      </w:tr>
      <w:tr w:rsidR="00202C34" w:rsidRPr="00CF5B8A" w14:paraId="6BAB3A08" w14:textId="77777777" w:rsidTr="00EE735E">
        <w:trPr>
          <w:trHeight w:val="242"/>
        </w:trPr>
        <w:tc>
          <w:tcPr>
            <w:tcW w:w="7452" w:type="dxa"/>
            <w:gridSpan w:val="4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55888417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Total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1405CD0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5.29271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D359E6F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1D0BE05E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0.381211422</w:t>
            </w:r>
          </w:p>
        </w:tc>
      </w:tr>
      <w:tr w:rsidR="00202C34" w:rsidRPr="00CF5B8A" w14:paraId="6A968D32" w14:textId="77777777" w:rsidTr="00EE735E">
        <w:trPr>
          <w:trHeight w:val="242"/>
        </w:trPr>
        <w:tc>
          <w:tcPr>
            <w:tcW w:w="7452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22DE347A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Ratio of true (between studies) to total variance</w:t>
            </w:r>
          </w:p>
          <w:p w14:paraId="418FF1A1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b/>
                <w:sz w:val="18"/>
                <w:szCs w:val="18"/>
              </w:rPr>
              <w:t>Statistics for Model 1</w:t>
            </w:r>
          </w:p>
          <w:p w14:paraId="4A358800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b/>
                <w:sz w:val="18"/>
                <w:szCs w:val="18"/>
              </w:rPr>
              <w:t>Test of the model: Simultaneous test that all coefficients (excluding intercept) are zero</w:t>
            </w:r>
          </w:p>
          <w:p w14:paraId="02AF5207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Q = 1.72, df = 1, p = 0.1892</w:t>
            </w:r>
          </w:p>
          <w:p w14:paraId="1AEA8AD8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b/>
                <w:sz w:val="18"/>
                <w:szCs w:val="18"/>
              </w:rPr>
              <w:t>Goodness of fit: Test that unexplained variance is zero</w:t>
            </w:r>
          </w:p>
          <w:p w14:paraId="32DD5212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au</w:t>
            </w:r>
            <w:r w:rsidRPr="00DF78D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 xml:space="preserve"> = 0.0912, Tau = 0.3020,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I</w:t>
            </w:r>
            <w:r w:rsidRPr="00DF78D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 xml:space="preserve"> = 39.51%, Q = 6.61, df = 4, p = 0.1578</w:t>
            </w:r>
          </w:p>
          <w:p w14:paraId="6FA23F99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b/>
                <w:sz w:val="18"/>
                <w:szCs w:val="18"/>
              </w:rPr>
              <w:t>Comparison of Model 1 with the null model</w:t>
            </w:r>
          </w:p>
          <w:p w14:paraId="3E6EC03A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b/>
                <w:sz w:val="18"/>
                <w:szCs w:val="18"/>
              </w:rPr>
              <w:t>Total between-study variance (intercept only)</w:t>
            </w:r>
          </w:p>
          <w:p w14:paraId="39D13D6C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au</w:t>
            </w:r>
            <w:r w:rsidRPr="00DF78D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 xml:space="preserve"> = 0.1072, Tau = 0.3275,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I</w:t>
            </w:r>
            <w:r w:rsidRPr="00DF78D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 xml:space="preserve"> = 43.25%, Q = 8.81, df = 5, p = 0.1168</w:t>
            </w:r>
          </w:p>
          <w:p w14:paraId="2B2E3599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b/>
                <w:sz w:val="18"/>
                <w:szCs w:val="18"/>
              </w:rPr>
              <w:t>Proportion of total between-study variance explained by Model 1</w:t>
            </w:r>
          </w:p>
          <w:p w14:paraId="26CAEE7F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R</w:t>
            </w:r>
            <w:r w:rsidRPr="00DF78D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 xml:space="preserve"> analog = 0.15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22C55A7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09DEC781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42985F8D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2CB3A35D" w14:textId="77777777" w:rsidR="00202C34" w:rsidRPr="00CF5B8A" w:rsidRDefault="00202C34" w:rsidP="00202C34">
      <w:pPr>
        <w:rPr>
          <w:rFonts w:ascii="Times New Roman" w:eastAsia="Times New Roman" w:hAnsi="Times New Roman" w:cs="Times New Roman"/>
          <w:color w:val="000000"/>
          <w:szCs w:val="20"/>
          <w:lang w:eastAsia="pt-BR"/>
        </w:rPr>
      </w:pPr>
    </w:p>
    <w:p w14:paraId="028EE55B" w14:textId="77777777" w:rsidR="00202C34" w:rsidRPr="00CF5B8A" w:rsidRDefault="00202C34" w:rsidP="00202C34">
      <w:pPr>
        <w:rPr>
          <w:rFonts w:ascii="Times New Roman" w:eastAsia="Times New Roman" w:hAnsi="Times New Roman" w:cs="Times New Roman"/>
          <w:color w:val="000000"/>
          <w:szCs w:val="20"/>
          <w:lang w:eastAsia="pt-BR"/>
        </w:rPr>
      </w:pPr>
    </w:p>
    <w:p w14:paraId="3F017ADF" w14:textId="77777777" w:rsidR="00202C34" w:rsidRPr="00CF5B8A" w:rsidRDefault="00202C34" w:rsidP="00202C34">
      <w:pPr>
        <w:rPr>
          <w:rFonts w:ascii="Times New Roman" w:eastAsia="Times New Roman" w:hAnsi="Times New Roman" w:cs="Times New Roman"/>
          <w:color w:val="000000"/>
          <w:szCs w:val="20"/>
          <w:lang w:eastAsia="pt-BR"/>
        </w:rPr>
      </w:pPr>
    </w:p>
    <w:p w14:paraId="36D39A4D" w14:textId="77777777" w:rsidR="00202C34" w:rsidRPr="00CF5B8A" w:rsidRDefault="00202C34" w:rsidP="00202C34">
      <w:pPr>
        <w:rPr>
          <w:rFonts w:ascii="Times New Roman" w:eastAsia="Times New Roman" w:hAnsi="Times New Roman" w:cs="Times New Roman"/>
          <w:color w:val="000000"/>
          <w:szCs w:val="20"/>
          <w:lang w:eastAsia="pt-BR"/>
        </w:rPr>
      </w:pPr>
    </w:p>
    <w:p w14:paraId="6ED34BEB" w14:textId="77777777" w:rsidR="00202C34" w:rsidRPr="00CF5B8A" w:rsidRDefault="00202C34" w:rsidP="00202C34">
      <w:pPr>
        <w:rPr>
          <w:rFonts w:ascii="Times New Roman" w:eastAsia="Times New Roman" w:hAnsi="Times New Roman" w:cs="Times New Roman"/>
          <w:color w:val="000000"/>
          <w:szCs w:val="20"/>
          <w:lang w:eastAsia="pt-BR"/>
        </w:rPr>
      </w:pPr>
    </w:p>
    <w:p w14:paraId="3B146F4E" w14:textId="77777777" w:rsidR="00202C34" w:rsidRPr="00CF5B8A" w:rsidRDefault="00202C34" w:rsidP="00202C34">
      <w:pPr>
        <w:rPr>
          <w:rFonts w:ascii="Times New Roman" w:eastAsia="Times New Roman" w:hAnsi="Times New Roman" w:cs="Times New Roman"/>
          <w:color w:val="000000"/>
          <w:szCs w:val="20"/>
          <w:lang w:eastAsia="pt-BR"/>
        </w:rPr>
      </w:pPr>
      <w:r w:rsidRPr="00CF5B8A">
        <w:rPr>
          <w:rFonts w:ascii="Times New Roman" w:hAnsi="Times New Roman" w:cs="Times New Roman"/>
          <w:b/>
          <w:szCs w:val="20"/>
        </w:rPr>
        <w:t>Supplementary Table 2.</w:t>
      </w:r>
      <w:r w:rsidRPr="00CF5B8A">
        <w:rPr>
          <w:rFonts w:ascii="Times New Roman" w:hAnsi="Times New Roman" w:cs="Times New Roman"/>
          <w:szCs w:val="20"/>
        </w:rPr>
        <w:t xml:space="preserve"> Continued</w:t>
      </w:r>
    </w:p>
    <w:p w14:paraId="19FEE3C5" w14:textId="77777777" w:rsidR="00202C34" w:rsidRPr="00CF5B8A" w:rsidRDefault="00202C34" w:rsidP="00202C34">
      <w:pPr>
        <w:rPr>
          <w:rFonts w:ascii="Times New Roman" w:hAnsi="Times New Roman" w:cs="Times New Roman"/>
          <w:b/>
          <w:bCs/>
        </w:rPr>
      </w:pPr>
      <w:r w:rsidRPr="00CF5B8A">
        <w:rPr>
          <w:rFonts w:ascii="Times New Roman" w:hAnsi="Times New Roman" w:cs="Times New Roman"/>
          <w:b/>
          <w:bCs/>
        </w:rPr>
        <w:t xml:space="preserve">BB + Bb vs bb (Fixed effect model) </w:t>
      </w:r>
    </w:p>
    <w:p w14:paraId="6274CDA3" w14:textId="77777777" w:rsidR="00202C34" w:rsidRPr="00CF5B8A" w:rsidRDefault="00202C34" w:rsidP="00202C34">
      <w:pPr>
        <w:rPr>
          <w:rFonts w:ascii="Times New Roman" w:hAnsi="Times New Roman" w:cs="Times New Roman"/>
        </w:rPr>
      </w:pPr>
      <w:r w:rsidRPr="00CF5B8A">
        <w:rPr>
          <w:rFonts w:ascii="Times New Roman" w:hAnsi="Times New Roman" w:cs="Times New Roman"/>
        </w:rPr>
        <w:t>Fixed effect, Z-Distribution, Log odds ratio</w:t>
      </w:r>
    </w:p>
    <w:tbl>
      <w:tblPr>
        <w:tblStyle w:val="a3"/>
        <w:tblW w:w="13041" w:type="dxa"/>
        <w:tblBorders>
          <w:top w:val="single" w:sz="18" w:space="0" w:color="auto"/>
          <w:left w:val="none" w:sz="0" w:space="0" w:color="auto"/>
          <w:bottom w:val="single" w:sz="18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63"/>
        <w:gridCol w:w="1863"/>
        <w:gridCol w:w="1863"/>
        <w:gridCol w:w="1863"/>
        <w:gridCol w:w="1863"/>
        <w:gridCol w:w="1863"/>
        <w:gridCol w:w="1863"/>
      </w:tblGrid>
      <w:tr w:rsidR="00202C34" w:rsidRPr="00CF5B8A" w14:paraId="74C12CDA" w14:textId="77777777" w:rsidTr="00EE735E">
        <w:trPr>
          <w:trHeight w:val="242"/>
        </w:trPr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601D496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Covariate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F454752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Coefficient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1FCE03E9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Standard error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D78C382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95% lower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CF11F1A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95% upper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29431039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Z-value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0CD22424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2-sided p-value</w:t>
            </w:r>
          </w:p>
        </w:tc>
      </w:tr>
      <w:tr w:rsidR="00202C34" w:rsidRPr="00CF5B8A" w14:paraId="6367016E" w14:textId="77777777" w:rsidTr="00EE735E">
        <w:trPr>
          <w:trHeight w:val="242"/>
        </w:trPr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31E294BE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Intercept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5C710614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0.1797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77030AEC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0.3143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4AC701E2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-0.4363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4FA02892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0.7958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4E415157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0.57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3ADA4A73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0.5675</w:t>
            </w:r>
          </w:p>
        </w:tc>
      </w:tr>
      <w:tr w:rsidR="00202C34" w:rsidRPr="00CF5B8A" w14:paraId="75168C75" w14:textId="77777777" w:rsidTr="00EE735E">
        <w:trPr>
          <w:trHeight w:val="242"/>
        </w:trPr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01AEC922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Age : 75 over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2966CD9B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0.0086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67EA8C40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0.3264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2C135508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-0.6312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CB1EF51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0.6483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5136E758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255EA9E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0.9791</w:t>
            </w:r>
          </w:p>
        </w:tc>
      </w:tr>
      <w:tr w:rsidR="00202C34" w:rsidRPr="00CF5B8A" w14:paraId="7DD15667" w14:textId="77777777" w:rsidTr="00EE735E">
        <w:trPr>
          <w:trHeight w:val="242"/>
        </w:trPr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D175545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032F2025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41F0EA75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Analysis of variance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25F5B21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2F37DC8D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0D14E5B7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5BD64CF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02C34" w:rsidRPr="00CF5B8A" w14:paraId="37926B5E" w14:textId="77777777" w:rsidTr="00EE735E">
        <w:trPr>
          <w:trHeight w:val="242"/>
        </w:trPr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62EC9B56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2A101E11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Q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475E3443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df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0407D020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p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3AC810AD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28348767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023B49FF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02C34" w:rsidRPr="00CF5B8A" w14:paraId="5F39D970" w14:textId="77777777" w:rsidTr="00EE735E">
        <w:trPr>
          <w:trHeight w:val="242"/>
        </w:trPr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72DC3AE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Model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1B89C1E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0.000686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249DD54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6BC9C5D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0.979103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CC752C9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55BFA8EF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34C0B057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02C34" w:rsidRPr="00CF5B8A" w14:paraId="097ABEF3" w14:textId="77777777" w:rsidTr="00EE735E">
        <w:trPr>
          <w:trHeight w:val="242"/>
        </w:trPr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5783BD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Residual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65D2A3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10.52392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4E7D0D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201A4B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0.032469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9D560F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FB5ABD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D4BD9A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02C34" w:rsidRPr="00CF5B8A" w14:paraId="63CF0164" w14:textId="77777777" w:rsidTr="00EE735E">
        <w:trPr>
          <w:trHeight w:val="242"/>
        </w:trPr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4FC2973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Total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18CEEAF6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10.5246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55188C19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29C385C8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0.061664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CF0164F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3194A792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2EED61D5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02C34" w:rsidRPr="00CF5B8A" w14:paraId="1A0B7E05" w14:textId="77777777" w:rsidTr="00EE735E">
        <w:trPr>
          <w:trHeight w:val="242"/>
        </w:trPr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17755171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0AC2160D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52D49476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050655C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89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674D42E0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Analysis of variance</w:t>
            </w:r>
          </w:p>
        </w:tc>
      </w:tr>
      <w:tr w:rsidR="00202C34" w:rsidRPr="00CF5B8A" w14:paraId="341E5CFD" w14:textId="77777777" w:rsidTr="00EE735E">
        <w:trPr>
          <w:trHeight w:val="242"/>
        </w:trPr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5EE35D8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5E9489DE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0379E0CB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5B188BC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36D78EF5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Q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06940DD2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df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8E2E955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p</w:t>
            </w:r>
          </w:p>
        </w:tc>
      </w:tr>
      <w:tr w:rsidR="00202C34" w:rsidRPr="00CF5B8A" w14:paraId="46CB5FC4" w14:textId="77777777" w:rsidTr="00EE735E">
        <w:trPr>
          <w:trHeight w:val="242"/>
        </w:trPr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BE21A2C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Model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7C12CFAA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78B5AA1C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6C4BF007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38442020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2.198651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8912E8A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64B31F79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0.138131553</w:t>
            </w:r>
          </w:p>
        </w:tc>
      </w:tr>
      <w:tr w:rsidR="00202C34" w:rsidRPr="00CF5B8A" w14:paraId="4131AA58" w14:textId="77777777" w:rsidTr="00EE735E">
        <w:trPr>
          <w:trHeight w:val="242"/>
        </w:trPr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25B0E2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Residual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FF76F0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82AECD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78E89A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805F26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6.612651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CEEA61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026035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0.157829409</w:t>
            </w:r>
          </w:p>
        </w:tc>
      </w:tr>
      <w:tr w:rsidR="00202C34" w:rsidRPr="00CF5B8A" w14:paraId="458F33F8" w14:textId="77777777" w:rsidTr="00EE735E">
        <w:trPr>
          <w:trHeight w:val="242"/>
        </w:trPr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2960CAB0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Total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014C77D1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6D9D310A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26F3B9A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04E68C6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8.811302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1B164800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0D4FA32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0.116831548</w:t>
            </w:r>
          </w:p>
        </w:tc>
      </w:tr>
      <w:tr w:rsidR="00202C34" w:rsidRPr="00CF5B8A" w14:paraId="6CD7B07B" w14:textId="77777777" w:rsidTr="00EE735E">
        <w:trPr>
          <w:trHeight w:val="242"/>
        </w:trPr>
        <w:tc>
          <w:tcPr>
            <w:tcW w:w="7452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21C988D6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Ratio of true (between studies) to total variance</w:t>
            </w:r>
          </w:p>
          <w:p w14:paraId="4B93481E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b/>
                <w:sz w:val="18"/>
                <w:szCs w:val="18"/>
              </w:rPr>
              <w:t>Statistics for Model 1</w:t>
            </w:r>
          </w:p>
          <w:p w14:paraId="6C428096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b/>
                <w:sz w:val="18"/>
                <w:szCs w:val="18"/>
              </w:rPr>
              <w:t>Test of the model: Simultaneous test that all coefficients (excluding intercept) are zero</w:t>
            </w:r>
          </w:p>
          <w:p w14:paraId="4E4BE497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Q = 2.20, df = 1, p = 0.1381</w:t>
            </w:r>
          </w:p>
          <w:p w14:paraId="508D567D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b/>
                <w:sz w:val="18"/>
                <w:szCs w:val="18"/>
              </w:rPr>
              <w:t>Goodness of fit: Test that unexplained variance is zero</w:t>
            </w:r>
          </w:p>
          <w:p w14:paraId="593BC6E3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au</w:t>
            </w:r>
            <w:r w:rsidRPr="00DF78D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 xml:space="preserve"> = 0.0000, Tau = 0.0000,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I</w:t>
            </w:r>
            <w:r w:rsidRPr="00DF78D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 xml:space="preserve"> = 39.51%, Q = 6.61, df = 4, p = 0.1578</w:t>
            </w:r>
          </w:p>
          <w:p w14:paraId="6549C542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b/>
                <w:sz w:val="18"/>
                <w:szCs w:val="18"/>
              </w:rPr>
              <w:t>Comparison of Model 1 with the null model</w:t>
            </w:r>
          </w:p>
          <w:p w14:paraId="5A216A2A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b/>
                <w:sz w:val="18"/>
                <w:szCs w:val="18"/>
              </w:rPr>
              <w:t>Total between-study variance (intercept only)</w:t>
            </w:r>
          </w:p>
          <w:p w14:paraId="4EF2AA65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au</w:t>
            </w:r>
            <w:r w:rsidRPr="00DF78D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 xml:space="preserve"> = 0.0000, Tau = 0.0000,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I</w:t>
            </w:r>
            <w:r w:rsidRPr="00DF78D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 xml:space="preserve"> = 43.25%, Q = 8.81, df = 5, p = 0.1168</w:t>
            </w:r>
          </w:p>
          <w:p w14:paraId="4E7FB610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b/>
                <w:sz w:val="18"/>
                <w:szCs w:val="18"/>
              </w:rPr>
              <w:t>Proportion of total between-study variance explained by Model 1</w:t>
            </w:r>
          </w:p>
          <w:p w14:paraId="147867B2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This is not defined under the fixed effect model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6A2ED002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20EECD59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04488309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299A5213" w14:textId="77777777" w:rsidR="00202C34" w:rsidRPr="00CF5B8A" w:rsidRDefault="00202C34" w:rsidP="00202C34">
      <w:pPr>
        <w:rPr>
          <w:rFonts w:ascii="Times New Roman" w:eastAsia="Times New Roman" w:hAnsi="Times New Roman" w:cs="Times New Roman"/>
          <w:color w:val="000000"/>
          <w:szCs w:val="20"/>
          <w:lang w:eastAsia="pt-BR"/>
        </w:rPr>
      </w:pPr>
    </w:p>
    <w:p w14:paraId="204B7241" w14:textId="77777777" w:rsidR="00202C34" w:rsidRPr="00CF5B8A" w:rsidRDefault="00202C34" w:rsidP="00202C34">
      <w:pPr>
        <w:rPr>
          <w:rFonts w:ascii="Times New Roman" w:eastAsia="Times New Roman" w:hAnsi="Times New Roman" w:cs="Times New Roman"/>
          <w:color w:val="000000"/>
          <w:szCs w:val="20"/>
          <w:lang w:eastAsia="pt-BR"/>
        </w:rPr>
      </w:pPr>
    </w:p>
    <w:p w14:paraId="096AE8CE" w14:textId="77777777" w:rsidR="00202C34" w:rsidRPr="00CF5B8A" w:rsidRDefault="00202C34" w:rsidP="00202C34">
      <w:pPr>
        <w:rPr>
          <w:rFonts w:ascii="Times New Roman" w:eastAsia="Times New Roman" w:hAnsi="Times New Roman" w:cs="Times New Roman"/>
          <w:color w:val="000000"/>
          <w:szCs w:val="20"/>
          <w:lang w:eastAsia="pt-BR"/>
        </w:rPr>
      </w:pPr>
    </w:p>
    <w:p w14:paraId="6571DB5C" w14:textId="77777777" w:rsidR="00202C34" w:rsidRPr="00CF5B8A" w:rsidRDefault="00202C34" w:rsidP="00202C34">
      <w:pPr>
        <w:rPr>
          <w:rFonts w:ascii="Times New Roman" w:eastAsia="Times New Roman" w:hAnsi="Times New Roman" w:cs="Times New Roman"/>
          <w:color w:val="000000"/>
          <w:szCs w:val="20"/>
          <w:lang w:eastAsia="pt-BR"/>
        </w:rPr>
      </w:pPr>
    </w:p>
    <w:p w14:paraId="5BF93EEC" w14:textId="77777777" w:rsidR="00202C34" w:rsidRPr="00CF5B8A" w:rsidRDefault="00202C34" w:rsidP="00202C34">
      <w:pPr>
        <w:rPr>
          <w:rFonts w:ascii="Times New Roman" w:eastAsia="Times New Roman" w:hAnsi="Times New Roman" w:cs="Times New Roman"/>
          <w:color w:val="000000"/>
          <w:szCs w:val="20"/>
          <w:lang w:eastAsia="pt-BR"/>
        </w:rPr>
      </w:pPr>
    </w:p>
    <w:p w14:paraId="03EFD029" w14:textId="77777777" w:rsidR="00202C34" w:rsidRPr="00CF5B8A" w:rsidRDefault="00202C34" w:rsidP="00202C34">
      <w:pPr>
        <w:rPr>
          <w:rFonts w:ascii="Times New Roman" w:eastAsia="Times New Roman" w:hAnsi="Times New Roman" w:cs="Times New Roman"/>
          <w:color w:val="000000"/>
          <w:szCs w:val="20"/>
          <w:lang w:eastAsia="pt-BR"/>
        </w:rPr>
      </w:pPr>
      <w:r w:rsidRPr="00CF5B8A">
        <w:rPr>
          <w:rFonts w:ascii="Times New Roman" w:hAnsi="Times New Roman" w:cs="Times New Roman"/>
          <w:b/>
          <w:szCs w:val="20"/>
        </w:rPr>
        <w:t>Supplementary Table 2.</w:t>
      </w:r>
      <w:r w:rsidRPr="00CF5B8A">
        <w:rPr>
          <w:rFonts w:ascii="Times New Roman" w:hAnsi="Times New Roman" w:cs="Times New Roman"/>
          <w:szCs w:val="20"/>
        </w:rPr>
        <w:t xml:space="preserve"> Continued</w:t>
      </w:r>
    </w:p>
    <w:p w14:paraId="22116201" w14:textId="77777777" w:rsidR="00202C34" w:rsidRPr="00CF5B8A" w:rsidRDefault="00202C34" w:rsidP="00202C34">
      <w:pPr>
        <w:rPr>
          <w:rFonts w:ascii="Times New Roman" w:hAnsi="Times New Roman" w:cs="Times New Roman"/>
          <w:b/>
          <w:bCs/>
        </w:rPr>
      </w:pPr>
      <w:r w:rsidRPr="00CF5B8A">
        <w:rPr>
          <w:rFonts w:ascii="Times New Roman" w:hAnsi="Times New Roman" w:cs="Times New Roman"/>
          <w:b/>
          <w:bCs/>
        </w:rPr>
        <w:t xml:space="preserve">Bb vs BB + bb (Random effect model) </w:t>
      </w:r>
    </w:p>
    <w:p w14:paraId="0FE9812E" w14:textId="77777777" w:rsidR="00202C34" w:rsidRPr="00CF5B8A" w:rsidRDefault="00202C34" w:rsidP="00202C34">
      <w:pPr>
        <w:rPr>
          <w:rFonts w:ascii="Times New Roman" w:hAnsi="Times New Roman" w:cs="Times New Roman"/>
        </w:rPr>
      </w:pPr>
      <w:r w:rsidRPr="00CF5B8A">
        <w:rPr>
          <w:rFonts w:ascii="Times New Roman" w:hAnsi="Times New Roman" w:cs="Times New Roman"/>
        </w:rPr>
        <w:t>Random effects (MM), Z-Distribution, Log odds ratio</w:t>
      </w:r>
    </w:p>
    <w:tbl>
      <w:tblPr>
        <w:tblStyle w:val="a3"/>
        <w:tblW w:w="13041" w:type="dxa"/>
        <w:tblBorders>
          <w:top w:val="single" w:sz="18" w:space="0" w:color="auto"/>
          <w:left w:val="none" w:sz="0" w:space="0" w:color="auto"/>
          <w:bottom w:val="single" w:sz="18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63"/>
        <w:gridCol w:w="1863"/>
        <w:gridCol w:w="1863"/>
        <w:gridCol w:w="1863"/>
        <w:gridCol w:w="1863"/>
        <w:gridCol w:w="1863"/>
        <w:gridCol w:w="1863"/>
      </w:tblGrid>
      <w:tr w:rsidR="00202C34" w:rsidRPr="00CF5B8A" w14:paraId="36327D64" w14:textId="77777777" w:rsidTr="00EE735E">
        <w:trPr>
          <w:trHeight w:val="242"/>
        </w:trPr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0C0D79C3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Covariate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C04DC38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Coefficient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61813AE4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Standard error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5BD220F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95% lower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3D05C23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95% upper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B6B7784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Z-value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44D4E3C3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2-sided p-value</w:t>
            </w:r>
          </w:p>
        </w:tc>
      </w:tr>
      <w:tr w:rsidR="00202C34" w:rsidRPr="00CF5B8A" w14:paraId="7BF8F402" w14:textId="77777777" w:rsidTr="00EE735E">
        <w:trPr>
          <w:trHeight w:val="242"/>
        </w:trPr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4A013F18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Intercept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CDE466C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-0.406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66407ABE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0.3143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52B1BF3D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-1.022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8025670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0.2101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5CBAC0E8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-1.29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387634B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0.1965</w:t>
            </w:r>
          </w:p>
        </w:tc>
      </w:tr>
      <w:tr w:rsidR="00202C34" w:rsidRPr="00CF5B8A" w14:paraId="74629F20" w14:textId="77777777" w:rsidTr="00EE735E">
        <w:trPr>
          <w:trHeight w:val="242"/>
        </w:trPr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18B5E0AC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Age : 75 over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1478E859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0.4813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D766B34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0.3345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2FBB808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-0.1744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DCFD469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1.137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3914A141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1.44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677AFDAC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0.1503</w:t>
            </w:r>
          </w:p>
        </w:tc>
      </w:tr>
      <w:tr w:rsidR="00202C34" w:rsidRPr="00CF5B8A" w14:paraId="5E1DE1BE" w14:textId="77777777" w:rsidTr="00EE735E">
        <w:trPr>
          <w:trHeight w:val="242"/>
        </w:trPr>
        <w:tc>
          <w:tcPr>
            <w:tcW w:w="13041" w:type="dxa"/>
            <w:gridSpan w:val="7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067F8132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b/>
                <w:sz w:val="18"/>
                <w:szCs w:val="18"/>
              </w:rPr>
              <w:t>Test of the model: Simultaneous test that all coefficients (excluding intercept) are zero</w:t>
            </w:r>
          </w:p>
          <w:p w14:paraId="648C044C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</w:rPr>
            </w:pPr>
            <w:r w:rsidRPr="00CF5B8A">
              <w:rPr>
                <w:rFonts w:ascii="Times New Roman" w:hAnsi="Times New Roman" w:cs="Times New Roman"/>
              </w:rPr>
              <w:t>Q = 2.07, df = 1, p = 0.1503</w:t>
            </w:r>
          </w:p>
          <w:p w14:paraId="6A8DCD18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b/>
                <w:sz w:val="18"/>
                <w:szCs w:val="18"/>
              </w:rPr>
              <w:t>Goodness of fit: Test that unexplained variance is zero</w:t>
            </w:r>
          </w:p>
          <w:p w14:paraId="5D020ABA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u</w:t>
            </w:r>
            <w:r w:rsidRPr="00DF78D0">
              <w:rPr>
                <w:rFonts w:ascii="Times New Roman" w:hAnsi="Times New Roman" w:cs="Times New Roman"/>
                <w:vertAlign w:val="superscript"/>
              </w:rPr>
              <w:t>2</w:t>
            </w:r>
            <w:r w:rsidRPr="00CF5B8A">
              <w:rPr>
                <w:rFonts w:ascii="Times New Roman" w:hAnsi="Times New Roman" w:cs="Times New Roman"/>
              </w:rPr>
              <w:t xml:space="preserve"> = 0.0122, Tau = 0.1106, </w:t>
            </w:r>
            <w:r>
              <w:rPr>
                <w:rFonts w:ascii="Times New Roman" w:hAnsi="Times New Roman" w:cs="Times New Roman"/>
              </w:rPr>
              <w:t>I</w:t>
            </w:r>
            <w:r w:rsidRPr="00DF78D0">
              <w:rPr>
                <w:rFonts w:ascii="Times New Roman" w:hAnsi="Times New Roman" w:cs="Times New Roman"/>
                <w:vertAlign w:val="superscript"/>
              </w:rPr>
              <w:t>2</w:t>
            </w:r>
            <w:r w:rsidRPr="00CF5B8A">
              <w:rPr>
                <w:rFonts w:ascii="Times New Roman" w:hAnsi="Times New Roman" w:cs="Times New Roman"/>
              </w:rPr>
              <w:t xml:space="preserve"> = 16.07%, Q = 4.77, df = 4, p = 0.3122</w:t>
            </w:r>
          </w:p>
          <w:p w14:paraId="326268D3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b/>
                <w:sz w:val="18"/>
                <w:szCs w:val="18"/>
              </w:rPr>
              <w:t>Total between-study variance (intercept only)</w:t>
            </w:r>
          </w:p>
          <w:p w14:paraId="045C25AC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</w:rPr>
              <w:t>Tau</w:t>
            </w:r>
            <w:r w:rsidRPr="00DF78D0">
              <w:rPr>
                <w:rFonts w:ascii="Times New Roman" w:hAnsi="Times New Roman" w:cs="Times New Roman"/>
                <w:vertAlign w:val="superscript"/>
              </w:rPr>
              <w:t>2</w:t>
            </w:r>
            <w:r w:rsidRPr="00CF5B8A">
              <w:rPr>
                <w:rFonts w:ascii="Times New Roman" w:hAnsi="Times New Roman" w:cs="Times New Roman"/>
              </w:rPr>
              <w:t xml:space="preserve"> = 0.0316, Tau = 0.1777, </w:t>
            </w:r>
            <w:r>
              <w:rPr>
                <w:rFonts w:ascii="Times New Roman" w:hAnsi="Times New Roman" w:cs="Times New Roman"/>
              </w:rPr>
              <w:t>I</w:t>
            </w:r>
            <w:r w:rsidRPr="00DF78D0">
              <w:rPr>
                <w:rFonts w:ascii="Times New Roman" w:hAnsi="Times New Roman" w:cs="Times New Roman"/>
                <w:vertAlign w:val="superscript"/>
              </w:rPr>
              <w:t>2</w:t>
            </w:r>
            <w:r w:rsidRPr="00CF5B8A">
              <w:rPr>
                <w:rFonts w:ascii="Times New Roman" w:hAnsi="Times New Roman" w:cs="Times New Roman"/>
              </w:rPr>
              <w:t xml:space="preserve"> = 32.26%, Q = 7.38, df = 5, p = 0.1938</w:t>
            </w:r>
          </w:p>
        </w:tc>
      </w:tr>
      <w:tr w:rsidR="00202C34" w:rsidRPr="00CF5B8A" w14:paraId="57AFDD20" w14:textId="77777777" w:rsidTr="00EE735E">
        <w:trPr>
          <w:trHeight w:val="242"/>
        </w:trPr>
        <w:tc>
          <w:tcPr>
            <w:tcW w:w="7452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B6A20F2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17EC578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276A7977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Analysis of variance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AC2A139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02C34" w:rsidRPr="00CF5B8A" w14:paraId="5E692822" w14:textId="77777777" w:rsidTr="00EE735E">
        <w:trPr>
          <w:trHeight w:val="242"/>
        </w:trPr>
        <w:tc>
          <w:tcPr>
            <w:tcW w:w="7452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10C2F12A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21AA9840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Q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289F8760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df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0B19233A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p</w:t>
            </w:r>
          </w:p>
        </w:tc>
      </w:tr>
      <w:tr w:rsidR="00202C34" w:rsidRPr="00CF5B8A" w14:paraId="409BA631" w14:textId="77777777" w:rsidTr="00EE735E">
        <w:trPr>
          <w:trHeight w:val="242"/>
        </w:trPr>
        <w:tc>
          <w:tcPr>
            <w:tcW w:w="7452" w:type="dxa"/>
            <w:gridSpan w:val="4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33585CF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Model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375B076E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1.723835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3A38C767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F468CFE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0.189200139</w:t>
            </w:r>
          </w:p>
        </w:tc>
      </w:tr>
      <w:tr w:rsidR="00202C34" w:rsidRPr="00CF5B8A" w14:paraId="1DA01387" w14:textId="77777777" w:rsidTr="00EE735E">
        <w:trPr>
          <w:trHeight w:val="242"/>
        </w:trPr>
        <w:tc>
          <w:tcPr>
            <w:tcW w:w="7452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438F4D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Residual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DD4D38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3.568875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E84BC9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B05456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0.467483359</w:t>
            </w:r>
          </w:p>
        </w:tc>
      </w:tr>
      <w:tr w:rsidR="00202C34" w:rsidRPr="00CF5B8A" w14:paraId="18EABA55" w14:textId="77777777" w:rsidTr="00EE735E">
        <w:trPr>
          <w:trHeight w:val="242"/>
        </w:trPr>
        <w:tc>
          <w:tcPr>
            <w:tcW w:w="7452" w:type="dxa"/>
            <w:gridSpan w:val="4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2119E2EF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Total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923A9D6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5.29271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68376DBA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3179637F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0.381211422</w:t>
            </w:r>
          </w:p>
        </w:tc>
      </w:tr>
      <w:tr w:rsidR="00202C34" w:rsidRPr="00CF5B8A" w14:paraId="50FF29B7" w14:textId="77777777" w:rsidTr="00EE735E">
        <w:trPr>
          <w:trHeight w:val="242"/>
        </w:trPr>
        <w:tc>
          <w:tcPr>
            <w:tcW w:w="7452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FFB1562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Ratio of true (between studies) to total variance</w:t>
            </w:r>
          </w:p>
          <w:p w14:paraId="5E704DE1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b/>
                <w:sz w:val="18"/>
                <w:szCs w:val="18"/>
              </w:rPr>
              <w:t>Statistics for Model 1</w:t>
            </w:r>
          </w:p>
          <w:p w14:paraId="1568A58E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b/>
                <w:sz w:val="18"/>
                <w:szCs w:val="18"/>
              </w:rPr>
              <w:t>Test of the model: Simultaneous test that all coefficients (excluding intercept) are zero</w:t>
            </w:r>
          </w:p>
          <w:p w14:paraId="6AA3F2E1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Q = 1.72, df = 1, p = 0.1892</w:t>
            </w:r>
          </w:p>
          <w:p w14:paraId="2EA987B8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b/>
                <w:sz w:val="18"/>
                <w:szCs w:val="18"/>
              </w:rPr>
              <w:t>Goodness of fit: Test that unexplained variance is zero</w:t>
            </w:r>
          </w:p>
          <w:p w14:paraId="38C8597D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au</w:t>
            </w:r>
            <w:r w:rsidRPr="00DF78D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 xml:space="preserve"> = 0.0912, Tau = 0.3020,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I</w:t>
            </w:r>
            <w:r w:rsidRPr="00DF78D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 xml:space="preserve"> = 39.51%, Q = 6.61, df = 4, p = 0.1578</w:t>
            </w:r>
          </w:p>
          <w:p w14:paraId="791DDA5C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b/>
                <w:sz w:val="18"/>
                <w:szCs w:val="18"/>
              </w:rPr>
              <w:t>Comparison of Model 1 with the null model</w:t>
            </w:r>
          </w:p>
          <w:p w14:paraId="094F0658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b/>
                <w:sz w:val="18"/>
                <w:szCs w:val="18"/>
              </w:rPr>
              <w:t>Total between-study variance (intercept only)</w:t>
            </w:r>
          </w:p>
          <w:p w14:paraId="37B30874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au</w:t>
            </w:r>
            <w:r w:rsidRPr="00DF78D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 xml:space="preserve"> = 0.1072, Tau = 0.3275,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I</w:t>
            </w:r>
            <w:r w:rsidRPr="00DF78D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 xml:space="preserve"> = 43.25%, Q = 8.81, df = 5, p = 0.1168</w:t>
            </w:r>
          </w:p>
          <w:p w14:paraId="6A58239A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b/>
                <w:sz w:val="18"/>
                <w:szCs w:val="18"/>
              </w:rPr>
              <w:t>Proportion of total between-study variance explained by Model 1</w:t>
            </w:r>
          </w:p>
          <w:p w14:paraId="525AC680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R</w:t>
            </w:r>
            <w:r w:rsidRPr="00DF78D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 xml:space="preserve"> analog = 0.15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F7E0A7E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2165767E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4C7F76D8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67F024E0" w14:textId="77777777" w:rsidR="00202C34" w:rsidRPr="00CF5B8A" w:rsidRDefault="00202C34" w:rsidP="00202C34">
      <w:pPr>
        <w:rPr>
          <w:rFonts w:ascii="Times New Roman" w:eastAsia="Times New Roman" w:hAnsi="Times New Roman" w:cs="Times New Roman"/>
          <w:color w:val="000000"/>
          <w:szCs w:val="20"/>
          <w:lang w:eastAsia="pt-BR"/>
        </w:rPr>
      </w:pPr>
    </w:p>
    <w:p w14:paraId="02C38596" w14:textId="77777777" w:rsidR="00202C34" w:rsidRPr="00CF5B8A" w:rsidRDefault="00202C34" w:rsidP="00202C34">
      <w:pPr>
        <w:rPr>
          <w:rFonts w:ascii="Times New Roman" w:eastAsia="Times New Roman" w:hAnsi="Times New Roman" w:cs="Times New Roman"/>
          <w:color w:val="000000"/>
          <w:szCs w:val="20"/>
          <w:lang w:eastAsia="pt-BR"/>
        </w:rPr>
      </w:pPr>
    </w:p>
    <w:p w14:paraId="21E887A9" w14:textId="77777777" w:rsidR="00202C34" w:rsidRPr="00CF5B8A" w:rsidRDefault="00202C34" w:rsidP="00202C34">
      <w:pPr>
        <w:rPr>
          <w:rFonts w:ascii="Times New Roman" w:eastAsia="Times New Roman" w:hAnsi="Times New Roman" w:cs="Times New Roman"/>
          <w:color w:val="000000"/>
          <w:szCs w:val="20"/>
          <w:lang w:eastAsia="pt-BR"/>
        </w:rPr>
      </w:pPr>
    </w:p>
    <w:p w14:paraId="70A932C3" w14:textId="77777777" w:rsidR="00202C34" w:rsidRDefault="00202C34" w:rsidP="00202C34">
      <w:pPr>
        <w:rPr>
          <w:rFonts w:ascii="Times New Roman" w:hAnsi="Times New Roman" w:cs="Times New Roman"/>
          <w:b/>
          <w:szCs w:val="20"/>
        </w:rPr>
      </w:pPr>
    </w:p>
    <w:p w14:paraId="260D67EA" w14:textId="77777777" w:rsidR="00202C34" w:rsidRDefault="00202C34" w:rsidP="00202C34">
      <w:pPr>
        <w:rPr>
          <w:rFonts w:ascii="Times New Roman" w:hAnsi="Times New Roman" w:cs="Times New Roman"/>
          <w:b/>
          <w:szCs w:val="20"/>
        </w:rPr>
      </w:pPr>
    </w:p>
    <w:p w14:paraId="6B584642" w14:textId="77777777" w:rsidR="00202C34" w:rsidRPr="00CF5B8A" w:rsidRDefault="00202C34" w:rsidP="00202C34">
      <w:pPr>
        <w:rPr>
          <w:rFonts w:ascii="Times New Roman" w:eastAsia="Times New Roman" w:hAnsi="Times New Roman" w:cs="Times New Roman"/>
          <w:color w:val="000000"/>
          <w:szCs w:val="20"/>
          <w:lang w:eastAsia="pt-BR"/>
        </w:rPr>
      </w:pPr>
      <w:r w:rsidRPr="00CF5B8A">
        <w:rPr>
          <w:rFonts w:ascii="Times New Roman" w:hAnsi="Times New Roman" w:cs="Times New Roman"/>
          <w:b/>
          <w:szCs w:val="20"/>
        </w:rPr>
        <w:t>Supplementary Table 2.</w:t>
      </w:r>
      <w:r w:rsidRPr="00CF5B8A">
        <w:rPr>
          <w:rFonts w:ascii="Times New Roman" w:hAnsi="Times New Roman" w:cs="Times New Roman"/>
          <w:szCs w:val="20"/>
        </w:rPr>
        <w:t xml:space="preserve"> Continued</w:t>
      </w:r>
    </w:p>
    <w:p w14:paraId="348C5268" w14:textId="77777777" w:rsidR="00202C34" w:rsidRPr="00CF5B8A" w:rsidRDefault="00202C34" w:rsidP="00202C34">
      <w:pPr>
        <w:rPr>
          <w:rFonts w:ascii="Times New Roman" w:hAnsi="Times New Roman" w:cs="Times New Roman"/>
          <w:b/>
          <w:bCs/>
        </w:rPr>
      </w:pPr>
      <w:r w:rsidRPr="00CF5B8A">
        <w:rPr>
          <w:rFonts w:ascii="Times New Roman" w:hAnsi="Times New Roman" w:cs="Times New Roman"/>
          <w:b/>
          <w:bCs/>
        </w:rPr>
        <w:t xml:space="preserve">Bb vs BB + bb (Fixed effect model) </w:t>
      </w:r>
    </w:p>
    <w:p w14:paraId="06422026" w14:textId="77777777" w:rsidR="00202C34" w:rsidRPr="00CF5B8A" w:rsidRDefault="00202C34" w:rsidP="00202C34">
      <w:pPr>
        <w:rPr>
          <w:rFonts w:ascii="Times New Roman" w:hAnsi="Times New Roman" w:cs="Times New Roman"/>
        </w:rPr>
      </w:pPr>
      <w:r w:rsidRPr="00CF5B8A">
        <w:rPr>
          <w:rFonts w:ascii="Times New Roman" w:hAnsi="Times New Roman" w:cs="Times New Roman"/>
        </w:rPr>
        <w:t>Fixed effect, Z-Distribution, Log odds ratio</w:t>
      </w:r>
    </w:p>
    <w:tbl>
      <w:tblPr>
        <w:tblStyle w:val="a3"/>
        <w:tblW w:w="13041" w:type="dxa"/>
        <w:tblBorders>
          <w:top w:val="single" w:sz="18" w:space="0" w:color="auto"/>
          <w:left w:val="none" w:sz="0" w:space="0" w:color="auto"/>
          <w:bottom w:val="single" w:sz="18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63"/>
        <w:gridCol w:w="1863"/>
        <w:gridCol w:w="1863"/>
        <w:gridCol w:w="1863"/>
        <w:gridCol w:w="1863"/>
        <w:gridCol w:w="1863"/>
        <w:gridCol w:w="1863"/>
      </w:tblGrid>
      <w:tr w:rsidR="00202C34" w:rsidRPr="00CF5B8A" w14:paraId="08C1C9F2" w14:textId="77777777" w:rsidTr="00EE735E">
        <w:trPr>
          <w:trHeight w:val="242"/>
        </w:trPr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1D80668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Covariate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477A8AE3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Coefficient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432F0EC4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Standard error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F56490B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95% lower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2C3D3504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95% upper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4327A468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Z-value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62DB0E55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2-sided p-value</w:t>
            </w:r>
          </w:p>
        </w:tc>
      </w:tr>
      <w:tr w:rsidR="00202C34" w:rsidRPr="00CF5B8A" w14:paraId="4B11B94C" w14:textId="77777777" w:rsidTr="00EE735E">
        <w:trPr>
          <w:trHeight w:val="242"/>
        </w:trPr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D6CEE15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Intercept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6F652B4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-0.4065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52CF8A46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0.3012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7EF872D2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-0.9968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C59E8DD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0.1839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40472274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-1.35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4019084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0.1772</w:t>
            </w:r>
          </w:p>
        </w:tc>
      </w:tr>
      <w:tr w:rsidR="00202C34" w:rsidRPr="00CF5B8A" w14:paraId="1E2F8FD0" w14:textId="77777777" w:rsidTr="00EE735E">
        <w:trPr>
          <w:trHeight w:val="242"/>
        </w:trPr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01FE6BEF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Age : 75 over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187F62B4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0.5059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69FA53AE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0.3128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3692535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-0.1073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33C54AC8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1.119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32D29D0B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1.62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54DF8649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0.1059</w:t>
            </w:r>
          </w:p>
        </w:tc>
      </w:tr>
      <w:tr w:rsidR="00202C34" w:rsidRPr="00CF5B8A" w14:paraId="31883B41" w14:textId="77777777" w:rsidTr="00EE735E">
        <w:trPr>
          <w:trHeight w:val="242"/>
        </w:trPr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21ACEA9E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01B170E4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0F4484DE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Analysis of variance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2A9E84E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B41D6E5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07DDF1E0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6894DA51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02C34" w:rsidRPr="00CF5B8A" w14:paraId="61457DD7" w14:textId="77777777" w:rsidTr="00EE735E">
        <w:trPr>
          <w:trHeight w:val="242"/>
        </w:trPr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525600AF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48650BC5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Q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6781685E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df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6A8DDC40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p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5F4777FD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53D2FE99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607E1DAE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02C34" w:rsidRPr="00CF5B8A" w14:paraId="39975593" w14:textId="77777777" w:rsidTr="00EE735E">
        <w:trPr>
          <w:trHeight w:val="242"/>
        </w:trPr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41F994F2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Model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ED3DAB6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2.61477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407A46F1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E0068B0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0.105873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60BCF94F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4CB52F94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5DEF1F79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02C34" w:rsidRPr="00CF5B8A" w14:paraId="7B647730" w14:textId="77777777" w:rsidTr="00EE735E">
        <w:trPr>
          <w:trHeight w:val="242"/>
        </w:trPr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BAC276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Residual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C335D0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4.766023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F4134D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95474B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0.312158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DCD0C7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42358B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0CC167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02C34" w:rsidRPr="00CF5B8A" w14:paraId="4EB7FDF2" w14:textId="77777777" w:rsidTr="00EE735E">
        <w:trPr>
          <w:trHeight w:val="242"/>
        </w:trPr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583D666B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Total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68F0BFC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7.380793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8CB98B6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35AE79FA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</w:rPr>
              <w:t>0.193825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018A290A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2C552778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59D80155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02C34" w:rsidRPr="00CF5B8A" w14:paraId="0CC4A8D9" w14:textId="77777777" w:rsidTr="00EE735E">
        <w:trPr>
          <w:trHeight w:val="242"/>
        </w:trPr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039609D4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2E03C67C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61E24CED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1ADFDAF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589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AE9F765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Analysis of variance</w:t>
            </w:r>
          </w:p>
        </w:tc>
      </w:tr>
      <w:tr w:rsidR="00202C34" w:rsidRPr="00CF5B8A" w14:paraId="5831033A" w14:textId="77777777" w:rsidTr="00EE735E">
        <w:trPr>
          <w:trHeight w:val="242"/>
        </w:trPr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6F8E476C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056FC16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6411A996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14A3D848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6CACEE23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Q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138A675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df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3556A627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p</w:t>
            </w:r>
          </w:p>
        </w:tc>
      </w:tr>
      <w:tr w:rsidR="00202C34" w:rsidRPr="00CF5B8A" w14:paraId="19C2AF66" w14:textId="77777777" w:rsidTr="00EE735E">
        <w:trPr>
          <w:trHeight w:val="242"/>
        </w:trPr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6B55B8D6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Model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52A0D1BE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7E9B445B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59A4B33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B43ABFC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2.198651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5E29AED3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024AB0D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0.138131553</w:t>
            </w:r>
          </w:p>
        </w:tc>
      </w:tr>
      <w:tr w:rsidR="00202C34" w:rsidRPr="00CF5B8A" w14:paraId="04F218D4" w14:textId="77777777" w:rsidTr="00EE735E">
        <w:trPr>
          <w:trHeight w:val="242"/>
        </w:trPr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CF8CD5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Residual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5AB91B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7BF1D0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F88A76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E498CC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6.612651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C6B255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B45A1E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0.157829409</w:t>
            </w:r>
          </w:p>
        </w:tc>
      </w:tr>
      <w:tr w:rsidR="00202C34" w:rsidRPr="00CF5B8A" w14:paraId="4640BF48" w14:textId="77777777" w:rsidTr="00EE735E">
        <w:trPr>
          <w:trHeight w:val="242"/>
        </w:trPr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56AF2E05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Total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198547B7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291CFF6A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587F475E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25E1D464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8.811302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639DC1BD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361E5F74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0.116831548</w:t>
            </w:r>
          </w:p>
        </w:tc>
      </w:tr>
      <w:tr w:rsidR="00202C34" w:rsidRPr="00CF5B8A" w14:paraId="0EE66A32" w14:textId="77777777" w:rsidTr="00EE735E">
        <w:trPr>
          <w:trHeight w:val="242"/>
        </w:trPr>
        <w:tc>
          <w:tcPr>
            <w:tcW w:w="7452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CF6F457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Ratio of true (between studies) to total variance</w:t>
            </w:r>
          </w:p>
          <w:p w14:paraId="69087682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b/>
                <w:sz w:val="18"/>
                <w:szCs w:val="18"/>
              </w:rPr>
              <w:t>Statistics for Model 1</w:t>
            </w:r>
          </w:p>
          <w:p w14:paraId="04B74F51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b/>
                <w:sz w:val="18"/>
                <w:szCs w:val="18"/>
              </w:rPr>
              <w:t>Test of the model: Simultaneous test that all coefficients (excluding intercept) are zero</w:t>
            </w:r>
          </w:p>
          <w:p w14:paraId="076A9418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Q = 2.20, df = 1, p = 0.1381</w:t>
            </w:r>
          </w:p>
          <w:p w14:paraId="1EC02301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b/>
                <w:sz w:val="18"/>
                <w:szCs w:val="18"/>
              </w:rPr>
              <w:t>Goodness of fit: Test that unexplained variance is zero</w:t>
            </w:r>
          </w:p>
          <w:p w14:paraId="4C0B9F60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au</w:t>
            </w:r>
            <w:r w:rsidRPr="00DF78D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 xml:space="preserve"> = 0.0000, Tau = 0.0000,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I</w:t>
            </w:r>
            <w:r w:rsidRPr="00DF78D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 xml:space="preserve"> = 39.51%, Q = 6.61, df = 4, p = 0.1578</w:t>
            </w:r>
          </w:p>
          <w:p w14:paraId="74EE00AF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b/>
                <w:sz w:val="18"/>
                <w:szCs w:val="18"/>
              </w:rPr>
              <w:t>Comparison of Model 1 with the null model</w:t>
            </w:r>
          </w:p>
          <w:p w14:paraId="699D3F78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b/>
                <w:sz w:val="18"/>
                <w:szCs w:val="18"/>
              </w:rPr>
              <w:t>Total between-study variance (intercept only)</w:t>
            </w:r>
          </w:p>
          <w:p w14:paraId="5098CF36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au</w:t>
            </w:r>
            <w:r w:rsidRPr="00DF78D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 xml:space="preserve"> = 0.0000, Tau = 0.0000,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I</w:t>
            </w:r>
            <w:r w:rsidRPr="00DF78D0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 xml:space="preserve"> = 43.25%, Q = 8.81, df = 5, p = 0.1168</w:t>
            </w:r>
          </w:p>
          <w:p w14:paraId="115224AF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b/>
                <w:sz w:val="18"/>
                <w:szCs w:val="18"/>
              </w:rPr>
              <w:t>Proportion of total between-study variance explained by Model 1</w:t>
            </w:r>
          </w:p>
          <w:p w14:paraId="17560DCA" w14:textId="77777777" w:rsidR="00202C34" w:rsidRPr="00CF5B8A" w:rsidRDefault="00202C34" w:rsidP="00EE735E">
            <w:pPr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CF5B8A">
              <w:rPr>
                <w:rFonts w:ascii="Times New Roman" w:hAnsi="Times New Roman" w:cs="Times New Roman"/>
                <w:sz w:val="18"/>
                <w:szCs w:val="18"/>
              </w:rPr>
              <w:t>This is not defined under the fixed effect model</w:t>
            </w: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B5BCB68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6B974A7E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86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2611AB54" w14:textId="77777777" w:rsidR="00202C34" w:rsidRPr="00CF5B8A" w:rsidRDefault="00202C34" w:rsidP="00EE735E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3884A7E0" w14:textId="77777777" w:rsidR="00202C34" w:rsidRPr="00CF5B8A" w:rsidRDefault="00202C34" w:rsidP="00202C34">
      <w:pPr>
        <w:rPr>
          <w:rFonts w:ascii="Times New Roman" w:eastAsia="Times New Roman" w:hAnsi="Times New Roman" w:cs="Times New Roman"/>
          <w:color w:val="000000"/>
          <w:szCs w:val="20"/>
          <w:lang w:eastAsia="pt-BR"/>
        </w:rPr>
      </w:pPr>
    </w:p>
    <w:p w14:paraId="361A7CC5" w14:textId="77777777" w:rsidR="00202C34" w:rsidRPr="00202C34" w:rsidRDefault="00202C34" w:rsidP="00202C34">
      <w:pPr>
        <w:spacing w:after="0" w:line="240" w:lineRule="auto"/>
        <w:rPr>
          <w:rFonts w:ascii="Times New Roman" w:eastAsia="Times New Roman" w:hAnsi="Times New Roman" w:cs="Times New Roman"/>
          <w:color w:val="000000"/>
          <w:szCs w:val="20"/>
          <w:lang w:eastAsia="pt-BR"/>
        </w:rPr>
      </w:pPr>
    </w:p>
    <w:sectPr w:rsidR="00202C34" w:rsidRPr="00202C34" w:rsidSect="000A1705">
      <w:pgSz w:w="16838" w:h="11906" w:orient="landscape"/>
      <w:pgMar w:top="1440" w:right="1701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F47C62" w14:textId="77777777" w:rsidR="00240F5D" w:rsidRDefault="00240F5D" w:rsidP="004A4631">
      <w:pPr>
        <w:spacing w:after="0" w:line="240" w:lineRule="auto"/>
      </w:pPr>
      <w:r>
        <w:separator/>
      </w:r>
    </w:p>
  </w:endnote>
  <w:endnote w:type="continuationSeparator" w:id="0">
    <w:p w14:paraId="20698A98" w14:textId="77777777" w:rsidR="00240F5D" w:rsidRDefault="00240F5D" w:rsidP="004A46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67C439" w14:textId="77777777" w:rsidR="00240F5D" w:rsidRDefault="00240F5D" w:rsidP="004A4631">
      <w:pPr>
        <w:spacing w:after="0" w:line="240" w:lineRule="auto"/>
      </w:pPr>
      <w:r>
        <w:separator/>
      </w:r>
    </w:p>
  </w:footnote>
  <w:footnote w:type="continuationSeparator" w:id="0">
    <w:p w14:paraId="537C1516" w14:textId="77777777" w:rsidR="00240F5D" w:rsidRDefault="00240F5D" w:rsidP="004A46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D4125F"/>
    <w:multiLevelType w:val="hybridMultilevel"/>
    <w:tmpl w:val="BCFA3724"/>
    <w:lvl w:ilvl="0" w:tplc="5CB87902">
      <w:numFmt w:val="bullet"/>
      <w:lvlText w:val="★"/>
      <w:lvlJc w:val="left"/>
      <w:pPr>
        <w:ind w:left="760" w:hanging="360"/>
      </w:pPr>
      <w:rPr>
        <w:rFonts w:ascii="Malgun Gothic" w:eastAsia="Malgun Gothic" w:hAnsi="Malgun Gothic" w:cs="Times New Roman" w:hint="eastAsia"/>
        <w:color w:val="auto"/>
        <w:sz w:val="18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30B13BD9"/>
    <w:multiLevelType w:val="hybridMultilevel"/>
    <w:tmpl w:val="B456DEDA"/>
    <w:lvl w:ilvl="0" w:tplc="D6528F86">
      <w:start w:val="1"/>
      <w:numFmt w:val="bullet"/>
      <w:lvlText w:val=""/>
      <w:lvlJc w:val="left"/>
      <w:pPr>
        <w:ind w:left="7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64612F35"/>
    <w:multiLevelType w:val="hybridMultilevel"/>
    <w:tmpl w:val="398E449A"/>
    <w:lvl w:ilvl="0" w:tplc="15884180">
      <w:start w:val="1"/>
      <w:numFmt w:val="upp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NDMwtLQwMDO2NDNW0lEKTi0uzszPAykwrQUAojb8XywAAAA="/>
  </w:docVars>
  <w:rsids>
    <w:rsidRoot w:val="000A1705"/>
    <w:rsid w:val="0003442D"/>
    <w:rsid w:val="0006356C"/>
    <w:rsid w:val="00084568"/>
    <w:rsid w:val="000A1705"/>
    <w:rsid w:val="000A6513"/>
    <w:rsid w:val="000A6CAB"/>
    <w:rsid w:val="000D0F1F"/>
    <w:rsid w:val="000F03A5"/>
    <w:rsid w:val="001146ED"/>
    <w:rsid w:val="00134728"/>
    <w:rsid w:val="001356C0"/>
    <w:rsid w:val="0015538D"/>
    <w:rsid w:val="001B02C7"/>
    <w:rsid w:val="001B4E6A"/>
    <w:rsid w:val="001C1E30"/>
    <w:rsid w:val="001E217A"/>
    <w:rsid w:val="00202C34"/>
    <w:rsid w:val="00204AD7"/>
    <w:rsid w:val="00206F53"/>
    <w:rsid w:val="002243A6"/>
    <w:rsid w:val="00234A2C"/>
    <w:rsid w:val="00240F5D"/>
    <w:rsid w:val="002559CD"/>
    <w:rsid w:val="002717CD"/>
    <w:rsid w:val="00284426"/>
    <w:rsid w:val="00285035"/>
    <w:rsid w:val="00296155"/>
    <w:rsid w:val="002F49B9"/>
    <w:rsid w:val="003014E9"/>
    <w:rsid w:val="00315250"/>
    <w:rsid w:val="00332483"/>
    <w:rsid w:val="0038202E"/>
    <w:rsid w:val="003B141D"/>
    <w:rsid w:val="003B4C6C"/>
    <w:rsid w:val="003F6073"/>
    <w:rsid w:val="00406227"/>
    <w:rsid w:val="00471510"/>
    <w:rsid w:val="004737B5"/>
    <w:rsid w:val="0048367A"/>
    <w:rsid w:val="00491438"/>
    <w:rsid w:val="004A4631"/>
    <w:rsid w:val="004E3432"/>
    <w:rsid w:val="004F65EA"/>
    <w:rsid w:val="00505575"/>
    <w:rsid w:val="00517BC1"/>
    <w:rsid w:val="00531805"/>
    <w:rsid w:val="0054456D"/>
    <w:rsid w:val="0057444E"/>
    <w:rsid w:val="00591541"/>
    <w:rsid w:val="00594D51"/>
    <w:rsid w:val="005B7EC4"/>
    <w:rsid w:val="00627D98"/>
    <w:rsid w:val="006536B4"/>
    <w:rsid w:val="00681532"/>
    <w:rsid w:val="00687643"/>
    <w:rsid w:val="006930FF"/>
    <w:rsid w:val="006B6872"/>
    <w:rsid w:val="006C65FC"/>
    <w:rsid w:val="00700ECA"/>
    <w:rsid w:val="00702585"/>
    <w:rsid w:val="00704825"/>
    <w:rsid w:val="00726F0C"/>
    <w:rsid w:val="00740196"/>
    <w:rsid w:val="00763AFF"/>
    <w:rsid w:val="007666D0"/>
    <w:rsid w:val="00766B66"/>
    <w:rsid w:val="007B31DE"/>
    <w:rsid w:val="007B44C6"/>
    <w:rsid w:val="007D1CDB"/>
    <w:rsid w:val="007E2FC1"/>
    <w:rsid w:val="007F14CF"/>
    <w:rsid w:val="00827AC9"/>
    <w:rsid w:val="00870C85"/>
    <w:rsid w:val="00875446"/>
    <w:rsid w:val="00890C3A"/>
    <w:rsid w:val="008A498B"/>
    <w:rsid w:val="008A6FAB"/>
    <w:rsid w:val="008B62CF"/>
    <w:rsid w:val="008D7F4B"/>
    <w:rsid w:val="008F0BE1"/>
    <w:rsid w:val="008F718D"/>
    <w:rsid w:val="00916DC6"/>
    <w:rsid w:val="009241AE"/>
    <w:rsid w:val="00952737"/>
    <w:rsid w:val="00961E31"/>
    <w:rsid w:val="009E488D"/>
    <w:rsid w:val="00A0735C"/>
    <w:rsid w:val="00A16425"/>
    <w:rsid w:val="00A20FDC"/>
    <w:rsid w:val="00A71413"/>
    <w:rsid w:val="00A85030"/>
    <w:rsid w:val="00A856D5"/>
    <w:rsid w:val="00A94F45"/>
    <w:rsid w:val="00A95539"/>
    <w:rsid w:val="00AA0E59"/>
    <w:rsid w:val="00AA7855"/>
    <w:rsid w:val="00AC6129"/>
    <w:rsid w:val="00AF4CB3"/>
    <w:rsid w:val="00AF64CF"/>
    <w:rsid w:val="00B27667"/>
    <w:rsid w:val="00B31A66"/>
    <w:rsid w:val="00B33B31"/>
    <w:rsid w:val="00B3750E"/>
    <w:rsid w:val="00B76D2C"/>
    <w:rsid w:val="00B8445E"/>
    <w:rsid w:val="00B85A6E"/>
    <w:rsid w:val="00BF354F"/>
    <w:rsid w:val="00C06F65"/>
    <w:rsid w:val="00C22E9C"/>
    <w:rsid w:val="00C305B6"/>
    <w:rsid w:val="00C33F94"/>
    <w:rsid w:val="00C3729B"/>
    <w:rsid w:val="00C513C7"/>
    <w:rsid w:val="00C85611"/>
    <w:rsid w:val="00C91BC6"/>
    <w:rsid w:val="00C94335"/>
    <w:rsid w:val="00CA0E51"/>
    <w:rsid w:val="00CA3853"/>
    <w:rsid w:val="00CC73D9"/>
    <w:rsid w:val="00CD79F5"/>
    <w:rsid w:val="00CE300B"/>
    <w:rsid w:val="00CE46C7"/>
    <w:rsid w:val="00CF0DB5"/>
    <w:rsid w:val="00CF7DE9"/>
    <w:rsid w:val="00D025EC"/>
    <w:rsid w:val="00D0652C"/>
    <w:rsid w:val="00D0784E"/>
    <w:rsid w:val="00D71BD9"/>
    <w:rsid w:val="00D82273"/>
    <w:rsid w:val="00DB2FB4"/>
    <w:rsid w:val="00DC7D44"/>
    <w:rsid w:val="00E00917"/>
    <w:rsid w:val="00E05ED6"/>
    <w:rsid w:val="00E115C4"/>
    <w:rsid w:val="00E141B8"/>
    <w:rsid w:val="00E37FAB"/>
    <w:rsid w:val="00E74B6A"/>
    <w:rsid w:val="00EA1B5F"/>
    <w:rsid w:val="00EB7885"/>
    <w:rsid w:val="00ED17E9"/>
    <w:rsid w:val="00ED5254"/>
    <w:rsid w:val="00ED7622"/>
    <w:rsid w:val="00ED7E2D"/>
    <w:rsid w:val="00EE33CB"/>
    <w:rsid w:val="00EE735E"/>
    <w:rsid w:val="00EF46F3"/>
    <w:rsid w:val="00F37C2A"/>
    <w:rsid w:val="00F44701"/>
    <w:rsid w:val="00F621BD"/>
    <w:rsid w:val="00F66B40"/>
    <w:rsid w:val="00F66F43"/>
    <w:rsid w:val="00F77286"/>
    <w:rsid w:val="00F9298C"/>
    <w:rsid w:val="00FA06BA"/>
    <w:rsid w:val="00FC0E88"/>
    <w:rsid w:val="00FC3C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CBD11A6"/>
  <w15:docId w15:val="{4AFD13F5-0329-4A7E-975A-48A06DC21B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A1705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A17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4A4631"/>
    <w:pPr>
      <w:tabs>
        <w:tab w:val="center" w:pos="4513"/>
        <w:tab w:val="right" w:pos="9026"/>
      </w:tabs>
      <w:snapToGrid w:val="0"/>
    </w:pPr>
  </w:style>
  <w:style w:type="character" w:customStyle="1" w:styleId="a5">
    <w:name w:val="頁首 字元"/>
    <w:basedOn w:val="a0"/>
    <w:link w:val="a4"/>
    <w:uiPriority w:val="99"/>
    <w:rsid w:val="004A4631"/>
  </w:style>
  <w:style w:type="paragraph" w:styleId="a6">
    <w:name w:val="footer"/>
    <w:basedOn w:val="a"/>
    <w:link w:val="a7"/>
    <w:uiPriority w:val="99"/>
    <w:unhideWhenUsed/>
    <w:rsid w:val="004A4631"/>
    <w:pPr>
      <w:tabs>
        <w:tab w:val="center" w:pos="4513"/>
        <w:tab w:val="right" w:pos="9026"/>
      </w:tabs>
      <w:snapToGrid w:val="0"/>
    </w:pPr>
  </w:style>
  <w:style w:type="character" w:customStyle="1" w:styleId="a7">
    <w:name w:val="頁尾 字元"/>
    <w:basedOn w:val="a0"/>
    <w:link w:val="a6"/>
    <w:uiPriority w:val="99"/>
    <w:rsid w:val="004A4631"/>
  </w:style>
  <w:style w:type="paragraph" w:styleId="a8">
    <w:name w:val="Balloon Text"/>
    <w:basedOn w:val="a"/>
    <w:link w:val="a9"/>
    <w:uiPriority w:val="99"/>
    <w:semiHidden/>
    <w:unhideWhenUsed/>
    <w:rsid w:val="0013472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134728"/>
    <w:rPr>
      <w:rFonts w:asciiTheme="majorHAnsi" w:eastAsiaTheme="majorEastAsia" w:hAnsiTheme="majorHAnsi" w:cstheme="majorBidi"/>
      <w:sz w:val="18"/>
      <w:szCs w:val="18"/>
    </w:rPr>
  </w:style>
  <w:style w:type="character" w:styleId="aa">
    <w:name w:val="Placeholder Text"/>
    <w:basedOn w:val="a0"/>
    <w:uiPriority w:val="99"/>
    <w:semiHidden/>
    <w:rsid w:val="008F0BE1"/>
    <w:rPr>
      <w:color w:val="808080"/>
    </w:rPr>
  </w:style>
  <w:style w:type="paragraph" w:styleId="ab">
    <w:name w:val="List Paragraph"/>
    <w:basedOn w:val="a"/>
    <w:uiPriority w:val="34"/>
    <w:qFormat/>
    <w:rsid w:val="00B8445E"/>
    <w:pPr>
      <w:ind w:leftChars="400" w:left="800"/>
    </w:pPr>
  </w:style>
  <w:style w:type="paragraph" w:customStyle="1" w:styleId="Default">
    <w:name w:val="Default"/>
    <w:rsid w:val="00CA3853"/>
    <w:pPr>
      <w:widowControl w:val="0"/>
      <w:autoSpaceDE w:val="0"/>
      <w:autoSpaceDN w:val="0"/>
      <w:adjustRightInd w:val="0"/>
      <w:spacing w:after="0" w:line="240" w:lineRule="auto"/>
      <w:jc w:val="left"/>
    </w:pPr>
    <w:rPr>
      <w:rFonts w:ascii="Cambria" w:hAnsi="Cambria" w:cs="Cambria"/>
      <w:color w:val="000000"/>
      <w:kern w:val="0"/>
      <w:sz w:val="24"/>
      <w:szCs w:val="24"/>
    </w:rPr>
  </w:style>
  <w:style w:type="character" w:customStyle="1" w:styleId="A30">
    <w:name w:val="A3"/>
    <w:uiPriority w:val="99"/>
    <w:rsid w:val="00CA3853"/>
    <w:rPr>
      <w:rFonts w:cs="Cambria"/>
      <w:color w:val="000000"/>
      <w:sz w:val="20"/>
      <w:szCs w:val="20"/>
    </w:rPr>
  </w:style>
  <w:style w:type="paragraph" w:styleId="ac">
    <w:name w:val="footnote text"/>
    <w:basedOn w:val="a"/>
    <w:link w:val="ad"/>
    <w:uiPriority w:val="99"/>
    <w:semiHidden/>
    <w:unhideWhenUsed/>
    <w:rsid w:val="00681532"/>
    <w:pPr>
      <w:snapToGrid w:val="0"/>
      <w:jc w:val="left"/>
    </w:pPr>
  </w:style>
  <w:style w:type="character" w:customStyle="1" w:styleId="ad">
    <w:name w:val="註腳文字 字元"/>
    <w:basedOn w:val="a0"/>
    <w:link w:val="ac"/>
    <w:uiPriority w:val="99"/>
    <w:semiHidden/>
    <w:rsid w:val="00681532"/>
  </w:style>
  <w:style w:type="character" w:styleId="ae">
    <w:name w:val="footnote reference"/>
    <w:basedOn w:val="a0"/>
    <w:uiPriority w:val="99"/>
    <w:semiHidden/>
    <w:unhideWhenUsed/>
    <w:rsid w:val="00681532"/>
    <w:rPr>
      <w:vertAlign w:val="superscript"/>
    </w:rPr>
  </w:style>
  <w:style w:type="paragraph" w:styleId="af">
    <w:name w:val="Bibliography"/>
    <w:basedOn w:val="a"/>
    <w:next w:val="a"/>
    <w:uiPriority w:val="37"/>
    <w:unhideWhenUsed/>
    <w:rsid w:val="00F621BD"/>
    <w:pPr>
      <w:tabs>
        <w:tab w:val="left" w:pos="384"/>
      </w:tabs>
      <w:spacing w:after="240" w:line="240" w:lineRule="auto"/>
      <w:ind w:left="384" w:hanging="38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5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5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7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1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E761EC-10BE-466F-A5EF-872AAD2A82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635</Words>
  <Characters>9325</Characters>
  <Application>Microsoft Office Word</Application>
  <DocSecurity>4</DocSecurity>
  <Lines>77</Lines>
  <Paragraphs>2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</dc:creator>
  <cp:keywords/>
  <dc:description/>
  <cp:lastModifiedBy>ADMIN</cp:lastModifiedBy>
  <cp:revision>2</cp:revision>
  <dcterms:created xsi:type="dcterms:W3CDTF">2022-01-13T04:02:00Z</dcterms:created>
  <dcterms:modified xsi:type="dcterms:W3CDTF">2022-01-13T0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.2"&gt;&lt;session id="BqXqbriM"/&gt;&lt;style id="http://www.zotero.org/styles/the-journal-of-bone-and-joint-surgery" hasBibliography="1" bibliographyStyleHasBeenSet="1"/&gt;&lt;prefs&gt;&lt;pref name="fieldType" value="Field"/&gt;&lt;pref</vt:lpwstr>
  </property>
  <property fmtid="{D5CDD505-2E9C-101B-9397-08002B2CF9AE}" pid="3" name="ZOTERO_PREF_2">
    <vt:lpwstr> name="automaticJournalAbbreviations" value="true"/&gt;&lt;/prefs&gt;&lt;/data&gt;</vt:lpwstr>
  </property>
</Properties>
</file>